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5E18A8" w14:textId="53E2A94F" w:rsidR="00D72339" w:rsidRPr="00F47517" w:rsidRDefault="00D72339" w:rsidP="00F47517">
      <w:pPr>
        <w:rPr>
          <w:sz w:val="21"/>
        </w:rPr>
      </w:pPr>
      <w:r w:rsidRPr="00A65D48">
        <w:rPr>
          <w:rFonts w:ascii="Century Gothic" w:eastAsia="Century Gothic" w:hAnsi="Century Gothic" w:cs="Century Gothic"/>
          <w:smallCaps/>
          <w:color w:val="057299"/>
          <w:sz w:val="26"/>
          <w:szCs w:val="26"/>
        </w:rPr>
        <w:t xml:space="preserve">Annex </w:t>
      </w:r>
      <w:r w:rsidR="006B48A1" w:rsidRPr="00A65D48">
        <w:rPr>
          <w:rFonts w:ascii="Century Gothic" w:eastAsia="Century Gothic" w:hAnsi="Century Gothic" w:cs="Century Gothic"/>
          <w:smallCaps/>
          <w:color w:val="057299"/>
          <w:sz w:val="26"/>
          <w:szCs w:val="26"/>
        </w:rPr>
        <w:t>1</w:t>
      </w:r>
      <w:r w:rsidR="00AD204C">
        <w:rPr>
          <w:rFonts w:ascii="Century Gothic" w:eastAsia="Century Gothic" w:hAnsi="Century Gothic" w:cs="Century Gothic"/>
          <w:smallCaps/>
          <w:color w:val="057299"/>
          <w:sz w:val="26"/>
          <w:szCs w:val="26"/>
        </w:rPr>
        <w:t>:</w:t>
      </w:r>
      <w:r w:rsidRPr="00A65D48">
        <w:rPr>
          <w:rFonts w:ascii="Century Gothic" w:eastAsia="Century Gothic" w:hAnsi="Century Gothic" w:cs="Century Gothic"/>
          <w:smallCaps/>
          <w:color w:val="057299"/>
          <w:sz w:val="26"/>
          <w:szCs w:val="26"/>
        </w:rPr>
        <w:t xml:space="preserve"> </w:t>
      </w:r>
      <w:r w:rsidR="007A1E23">
        <w:rPr>
          <w:rFonts w:ascii="Century Gothic" w:eastAsia="Century Gothic" w:hAnsi="Century Gothic" w:cs="Century Gothic"/>
          <w:smallCaps/>
          <w:color w:val="057299"/>
          <w:sz w:val="26"/>
          <w:szCs w:val="26"/>
        </w:rPr>
        <w:t>Application</w:t>
      </w:r>
      <w:r w:rsidRPr="00A65D48">
        <w:rPr>
          <w:rFonts w:ascii="Century Gothic" w:eastAsia="Century Gothic" w:hAnsi="Century Gothic" w:cs="Century Gothic"/>
          <w:smallCaps/>
          <w:color w:val="057299"/>
          <w:sz w:val="26"/>
          <w:szCs w:val="26"/>
        </w:rPr>
        <w:t xml:space="preserve"> Response Template</w:t>
      </w:r>
    </w:p>
    <w:p w14:paraId="032791E7" w14:textId="77777777" w:rsidR="00C539CB" w:rsidRPr="006A1AF0" w:rsidRDefault="00C539CB" w:rsidP="00FC2361">
      <w:pPr>
        <w:pStyle w:val="ListParagraph"/>
        <w:numPr>
          <w:ilvl w:val="0"/>
          <w:numId w:val="36"/>
        </w:numPr>
        <w:tabs>
          <w:tab w:val="left" w:pos="1080"/>
          <w:tab w:val="left" w:pos="1260"/>
        </w:tabs>
        <w:spacing w:before="240" w:after="0"/>
        <w:rPr>
          <w:rFonts w:eastAsiaTheme="majorEastAsia" w:cs="Arial"/>
          <w:b/>
          <w:bCs/>
          <w:color w:val="0685B2"/>
          <w:spacing w:val="0"/>
          <w:sz w:val="21"/>
          <w:szCs w:val="21"/>
        </w:rPr>
      </w:pPr>
      <w:r w:rsidRPr="006A1AF0">
        <w:rPr>
          <w:rFonts w:eastAsiaTheme="majorEastAsia" w:cs="Arial"/>
          <w:b/>
          <w:bCs/>
          <w:color w:val="0685B2"/>
          <w:spacing w:val="0"/>
          <w:sz w:val="21"/>
          <w:szCs w:val="21"/>
        </w:rPr>
        <w:t xml:space="preserve">Relevant expertise in the subject matter, including: </w:t>
      </w:r>
    </w:p>
    <w:p w14:paraId="69060816" w14:textId="77777777" w:rsidR="00051892" w:rsidRPr="00051892" w:rsidRDefault="00051892" w:rsidP="00FC2361">
      <w:pPr>
        <w:pStyle w:val="ListParagraph"/>
        <w:numPr>
          <w:ilvl w:val="1"/>
          <w:numId w:val="36"/>
        </w:numPr>
        <w:tabs>
          <w:tab w:val="left" w:pos="1080"/>
          <w:tab w:val="left" w:pos="1260"/>
        </w:tabs>
        <w:spacing w:before="0" w:after="0"/>
        <w:rPr>
          <w:sz w:val="21"/>
          <w:szCs w:val="21"/>
        </w:rPr>
      </w:pPr>
      <w:r w:rsidRPr="00051892">
        <w:rPr>
          <w:sz w:val="21"/>
          <w:szCs w:val="21"/>
        </w:rPr>
        <w:t>Digital soil mapping and models</w:t>
      </w:r>
    </w:p>
    <w:p w14:paraId="277133AC" w14:textId="77777777" w:rsidR="00051892" w:rsidRPr="00051892" w:rsidRDefault="00051892" w:rsidP="00FC2361">
      <w:pPr>
        <w:pStyle w:val="ListParagraph"/>
        <w:numPr>
          <w:ilvl w:val="1"/>
          <w:numId w:val="36"/>
        </w:numPr>
        <w:tabs>
          <w:tab w:val="left" w:pos="1080"/>
          <w:tab w:val="left" w:pos="1260"/>
        </w:tabs>
        <w:spacing w:before="0" w:after="0"/>
        <w:rPr>
          <w:sz w:val="21"/>
          <w:szCs w:val="21"/>
        </w:rPr>
      </w:pPr>
      <w:r w:rsidRPr="00051892">
        <w:rPr>
          <w:sz w:val="21"/>
          <w:szCs w:val="21"/>
        </w:rPr>
        <w:t>Biogeochemical models</w:t>
      </w:r>
    </w:p>
    <w:p w14:paraId="3CD814BE" w14:textId="77777777" w:rsidR="00051892" w:rsidRPr="00051892" w:rsidRDefault="00051892" w:rsidP="00FC2361">
      <w:pPr>
        <w:pStyle w:val="ListParagraph"/>
        <w:numPr>
          <w:ilvl w:val="1"/>
          <w:numId w:val="36"/>
        </w:numPr>
        <w:tabs>
          <w:tab w:val="left" w:pos="1080"/>
          <w:tab w:val="left" w:pos="1260"/>
        </w:tabs>
        <w:spacing w:before="0" w:after="0"/>
        <w:rPr>
          <w:sz w:val="21"/>
          <w:szCs w:val="21"/>
        </w:rPr>
      </w:pPr>
      <w:r w:rsidRPr="00051892">
        <w:rPr>
          <w:sz w:val="21"/>
          <w:szCs w:val="21"/>
        </w:rPr>
        <w:t>Soil organic carbon dynamics under agricultural land management</w:t>
      </w:r>
    </w:p>
    <w:p w14:paraId="48A08CE6" w14:textId="79F8FA78" w:rsidR="00051892" w:rsidRPr="00051892" w:rsidRDefault="00051892" w:rsidP="00FC2361">
      <w:pPr>
        <w:pStyle w:val="ListParagraph"/>
        <w:numPr>
          <w:ilvl w:val="1"/>
          <w:numId w:val="36"/>
        </w:numPr>
        <w:tabs>
          <w:tab w:val="left" w:pos="1080"/>
          <w:tab w:val="left" w:pos="1260"/>
        </w:tabs>
        <w:spacing w:before="0" w:after="0"/>
        <w:rPr>
          <w:sz w:val="21"/>
          <w:szCs w:val="21"/>
        </w:rPr>
      </w:pPr>
      <w:r w:rsidRPr="00051892">
        <w:rPr>
          <w:sz w:val="21"/>
          <w:szCs w:val="21"/>
        </w:rPr>
        <w:t>Greenhouse gas emission accounting approaches and protocols</w:t>
      </w:r>
    </w:p>
    <w:p w14:paraId="66B41C4C" w14:textId="77777777" w:rsidR="006A7614" w:rsidRDefault="006A7614" w:rsidP="006A7614">
      <w:pPr>
        <w:spacing w:before="0" w:after="0"/>
        <w:rPr>
          <w:sz w:val="21"/>
        </w:rPr>
      </w:pPr>
    </w:p>
    <w:p w14:paraId="26AE6E78" w14:textId="7D754606" w:rsidR="006A7614" w:rsidRDefault="006A7614" w:rsidP="006A7614">
      <w:pPr>
        <w:spacing w:before="0" w:after="0"/>
        <w:rPr>
          <w:i/>
          <w:iCs/>
          <w:color w:val="7F7F7F" w:themeColor="text1" w:themeTint="80"/>
          <w:sz w:val="20"/>
          <w:szCs w:val="20"/>
        </w:rPr>
      </w:pPr>
      <w:r w:rsidRPr="006A77CE">
        <w:rPr>
          <w:b/>
          <w:bCs/>
          <w:sz w:val="20"/>
          <w:szCs w:val="20"/>
        </w:rPr>
        <w:t>Years of experience</w:t>
      </w:r>
      <w:r w:rsidRPr="004E3F28">
        <w:rPr>
          <w:sz w:val="20"/>
          <w:szCs w:val="20"/>
        </w:rPr>
        <w:t xml:space="preserve">: </w:t>
      </w:r>
      <w:r w:rsidR="00B126A2" w:rsidRPr="002E7D6F">
        <w:rPr>
          <w:i/>
          <w:iCs/>
          <w:color w:val="7F7F7F" w:themeColor="text1" w:themeTint="80"/>
          <w:sz w:val="20"/>
          <w:szCs w:val="20"/>
        </w:rPr>
        <w:t>Please</w:t>
      </w:r>
      <w:r w:rsidR="00B126A2">
        <w:rPr>
          <w:i/>
          <w:iCs/>
          <w:color w:val="7F7F7F" w:themeColor="text1" w:themeTint="80"/>
          <w:sz w:val="20"/>
          <w:szCs w:val="20"/>
        </w:rPr>
        <w:t xml:space="preserve"> complete</w:t>
      </w:r>
      <w:r w:rsidR="0072458A">
        <w:rPr>
          <w:i/>
          <w:iCs/>
          <w:color w:val="7F7F7F" w:themeColor="text1" w:themeTint="80"/>
          <w:sz w:val="20"/>
          <w:szCs w:val="20"/>
        </w:rPr>
        <w:t>.</w:t>
      </w:r>
    </w:p>
    <w:p w14:paraId="060821B6" w14:textId="34102034" w:rsidR="008733F5" w:rsidRDefault="008733F5" w:rsidP="008733F5">
      <w:pPr>
        <w:spacing w:before="0" w:after="0"/>
        <w:rPr>
          <w:i/>
          <w:iCs/>
          <w:color w:val="7F7F7F" w:themeColor="text1" w:themeTint="80"/>
          <w:sz w:val="20"/>
          <w:szCs w:val="20"/>
        </w:rPr>
      </w:pPr>
      <w:r>
        <w:rPr>
          <w:b/>
          <w:bCs/>
          <w:sz w:val="20"/>
          <w:szCs w:val="20"/>
        </w:rPr>
        <w:t>Name and source of the model</w:t>
      </w:r>
      <w:r w:rsidR="00815B40">
        <w:rPr>
          <w:b/>
          <w:bCs/>
          <w:sz w:val="20"/>
          <w:szCs w:val="20"/>
        </w:rPr>
        <w:t xml:space="preserve">(s) </w:t>
      </w:r>
      <w:r w:rsidR="00597D05">
        <w:rPr>
          <w:b/>
          <w:bCs/>
          <w:sz w:val="20"/>
          <w:szCs w:val="20"/>
        </w:rPr>
        <w:t xml:space="preserve">that </w:t>
      </w:r>
      <w:r w:rsidR="00815B40">
        <w:rPr>
          <w:b/>
          <w:bCs/>
          <w:sz w:val="20"/>
          <w:szCs w:val="20"/>
        </w:rPr>
        <w:t>the aspiring IME has expertise to evaluate</w:t>
      </w:r>
      <w:r w:rsidRPr="004E3F28">
        <w:rPr>
          <w:sz w:val="20"/>
          <w:szCs w:val="20"/>
        </w:rPr>
        <w:t xml:space="preserve">: </w:t>
      </w:r>
      <w:r w:rsidRPr="002E7D6F">
        <w:rPr>
          <w:i/>
          <w:iCs/>
          <w:color w:val="7F7F7F" w:themeColor="text1" w:themeTint="80"/>
          <w:sz w:val="20"/>
          <w:szCs w:val="20"/>
        </w:rPr>
        <w:t>Please</w:t>
      </w:r>
      <w:r>
        <w:rPr>
          <w:i/>
          <w:iCs/>
          <w:color w:val="7F7F7F" w:themeColor="text1" w:themeTint="80"/>
          <w:sz w:val="20"/>
          <w:szCs w:val="20"/>
        </w:rPr>
        <w:t xml:space="preserve"> complete.</w:t>
      </w:r>
    </w:p>
    <w:p w14:paraId="14A0AD55" w14:textId="1BA6CD4A" w:rsidR="00AF7158" w:rsidRPr="00AF7158" w:rsidRDefault="00AF7158" w:rsidP="00FE02C4">
      <w:pPr>
        <w:spacing w:before="160" w:after="0"/>
        <w:rPr>
          <w:i/>
          <w:iCs/>
          <w:color w:val="7F7F7F" w:themeColor="text1" w:themeTint="80"/>
          <w:sz w:val="20"/>
          <w:szCs w:val="20"/>
        </w:rPr>
      </w:pPr>
      <w:r w:rsidRPr="00AF7158">
        <w:rPr>
          <w:i/>
          <w:iCs/>
          <w:color w:val="7F7F7F" w:themeColor="text1" w:themeTint="80"/>
          <w:sz w:val="20"/>
          <w:szCs w:val="20"/>
        </w:rPr>
        <w:t>Describe competency in quantifying GHG fluxes, in particular SOC stock changes, associated with agricultural land management through the use of biogeochemical models, specifying specialization in certain practices or land</w:t>
      </w:r>
      <w:r w:rsidR="00597D05">
        <w:rPr>
          <w:i/>
          <w:iCs/>
          <w:color w:val="7F7F7F" w:themeColor="text1" w:themeTint="80"/>
          <w:sz w:val="20"/>
          <w:szCs w:val="20"/>
        </w:rPr>
        <w:t xml:space="preserve"> </w:t>
      </w:r>
      <w:r w:rsidRPr="00AF7158">
        <w:rPr>
          <w:i/>
          <w:iCs/>
          <w:color w:val="7F7F7F" w:themeColor="text1" w:themeTint="80"/>
          <w:sz w:val="20"/>
          <w:szCs w:val="20"/>
        </w:rPr>
        <w:t>uses and regional/</w:t>
      </w:r>
      <w:r w:rsidR="00597D05">
        <w:rPr>
          <w:i/>
          <w:iCs/>
          <w:color w:val="7F7F7F" w:themeColor="text1" w:themeTint="80"/>
          <w:sz w:val="20"/>
          <w:szCs w:val="20"/>
        </w:rPr>
        <w:t>national</w:t>
      </w:r>
      <w:r w:rsidRPr="00AF7158">
        <w:rPr>
          <w:i/>
          <w:iCs/>
          <w:color w:val="7F7F7F" w:themeColor="text1" w:themeTint="80"/>
          <w:sz w:val="20"/>
          <w:szCs w:val="20"/>
        </w:rPr>
        <w:t xml:space="preserve"> expertise, </w:t>
      </w:r>
      <w:r w:rsidR="00597D05">
        <w:rPr>
          <w:i/>
          <w:iCs/>
          <w:color w:val="7F7F7F" w:themeColor="text1" w:themeTint="80"/>
          <w:sz w:val="20"/>
          <w:szCs w:val="20"/>
        </w:rPr>
        <w:t>where</w:t>
      </w:r>
      <w:r w:rsidRPr="00AF7158">
        <w:rPr>
          <w:i/>
          <w:iCs/>
          <w:color w:val="7F7F7F" w:themeColor="text1" w:themeTint="80"/>
          <w:sz w:val="20"/>
          <w:szCs w:val="20"/>
        </w:rPr>
        <w:t xml:space="preserve"> relevant. </w:t>
      </w:r>
      <w:r w:rsidR="00597D05">
        <w:rPr>
          <w:i/>
          <w:iCs/>
          <w:color w:val="7F7F7F" w:themeColor="text1" w:themeTint="80"/>
          <w:sz w:val="20"/>
          <w:szCs w:val="20"/>
        </w:rPr>
        <w:t>A DSM-</w:t>
      </w:r>
      <w:r w:rsidRPr="00AF7158">
        <w:rPr>
          <w:i/>
          <w:iCs/>
          <w:color w:val="7F7F7F" w:themeColor="text1" w:themeTint="80"/>
          <w:sz w:val="20"/>
          <w:szCs w:val="20"/>
        </w:rPr>
        <w:t xml:space="preserve">IME </w:t>
      </w:r>
      <w:r w:rsidR="00597D05">
        <w:rPr>
          <w:i/>
          <w:iCs/>
          <w:color w:val="7F7F7F" w:themeColor="text1" w:themeTint="80"/>
          <w:sz w:val="20"/>
          <w:szCs w:val="20"/>
        </w:rPr>
        <w:t>must</w:t>
      </w:r>
      <w:r w:rsidRPr="00AF7158">
        <w:rPr>
          <w:i/>
          <w:iCs/>
          <w:color w:val="7F7F7F" w:themeColor="text1" w:themeTint="80"/>
          <w:sz w:val="20"/>
          <w:szCs w:val="20"/>
        </w:rPr>
        <w:t xml:space="preserve"> have at least five years of relevant work experience applicable to the model(s) </w:t>
      </w:r>
      <w:r w:rsidR="00597D05">
        <w:rPr>
          <w:i/>
          <w:iCs/>
          <w:color w:val="7F7F7F" w:themeColor="text1" w:themeTint="80"/>
          <w:sz w:val="20"/>
          <w:szCs w:val="20"/>
        </w:rPr>
        <w:t xml:space="preserve">that </w:t>
      </w:r>
      <w:r w:rsidRPr="00AF7158">
        <w:rPr>
          <w:i/>
          <w:iCs/>
          <w:color w:val="7F7F7F" w:themeColor="text1" w:themeTint="80"/>
          <w:sz w:val="20"/>
          <w:szCs w:val="20"/>
        </w:rPr>
        <w:t>they evaluate.</w:t>
      </w:r>
    </w:p>
    <w:p w14:paraId="697F9FE1" w14:textId="245B4330" w:rsidR="00B126A2" w:rsidRDefault="00AF7158" w:rsidP="006A7614">
      <w:pPr>
        <w:spacing w:before="0" w:after="0"/>
        <w:rPr>
          <w:sz w:val="21"/>
        </w:rPr>
      </w:pPr>
      <w:r w:rsidRPr="00AF7158">
        <w:rPr>
          <w:i/>
          <w:iCs/>
          <w:color w:val="7F7F7F" w:themeColor="text1" w:themeTint="80"/>
          <w:sz w:val="20"/>
          <w:szCs w:val="20"/>
        </w:rPr>
        <w:t xml:space="preserve">Such experience may be demonstrated and supported with direct work experience, peer-reviewed journal articles, publications, publicly available reports, and/or methodologies and standards developed, applied, or assessed. </w:t>
      </w:r>
      <w:r w:rsidR="004D4AB0">
        <w:rPr>
          <w:i/>
          <w:iCs/>
          <w:color w:val="7F7F7F" w:themeColor="text1" w:themeTint="80"/>
          <w:sz w:val="20"/>
          <w:szCs w:val="20"/>
        </w:rPr>
        <w:t>(</w:t>
      </w:r>
      <w:r w:rsidRPr="00AF7158">
        <w:rPr>
          <w:i/>
          <w:iCs/>
          <w:color w:val="7F7F7F" w:themeColor="text1" w:themeTint="80"/>
          <w:sz w:val="20"/>
          <w:szCs w:val="20"/>
        </w:rPr>
        <w:t>Max</w:t>
      </w:r>
      <w:r w:rsidR="009C43AB">
        <w:rPr>
          <w:i/>
          <w:iCs/>
          <w:color w:val="7F7F7F" w:themeColor="text1" w:themeTint="80"/>
          <w:sz w:val="20"/>
          <w:szCs w:val="20"/>
        </w:rPr>
        <w:t>.</w:t>
      </w:r>
      <w:r w:rsidRPr="00AF7158">
        <w:rPr>
          <w:i/>
          <w:iCs/>
          <w:color w:val="7F7F7F" w:themeColor="text1" w:themeTint="80"/>
          <w:sz w:val="20"/>
          <w:szCs w:val="20"/>
        </w:rPr>
        <w:t xml:space="preserve"> 1000 words</w:t>
      </w:r>
      <w:r w:rsidR="004D4AB0">
        <w:rPr>
          <w:i/>
          <w:iCs/>
          <w:color w:val="7F7F7F" w:themeColor="text1" w:themeTint="80"/>
          <w:sz w:val="20"/>
          <w:szCs w:val="20"/>
        </w:rPr>
        <w:t>)</w:t>
      </w:r>
    </w:p>
    <w:p w14:paraId="051441CA" w14:textId="6B22BE46" w:rsidR="00C539CB" w:rsidRDefault="00C539CB" w:rsidP="00CD7C59">
      <w:pPr>
        <w:pStyle w:val="ListParagraph"/>
        <w:numPr>
          <w:ilvl w:val="0"/>
          <w:numId w:val="36"/>
        </w:numPr>
        <w:tabs>
          <w:tab w:val="left" w:pos="1080"/>
          <w:tab w:val="left" w:pos="1260"/>
        </w:tabs>
        <w:spacing w:before="240" w:after="0"/>
        <w:rPr>
          <w:rFonts w:eastAsiaTheme="majorEastAsia" w:cs="Arial"/>
          <w:b/>
          <w:bCs/>
          <w:color w:val="0685B2"/>
          <w:spacing w:val="0"/>
          <w:sz w:val="21"/>
          <w:szCs w:val="21"/>
        </w:rPr>
      </w:pPr>
      <w:r w:rsidRPr="006A1AF0">
        <w:rPr>
          <w:rFonts w:eastAsiaTheme="majorEastAsia" w:cs="Arial"/>
          <w:b/>
          <w:bCs/>
          <w:color w:val="0685B2"/>
          <w:spacing w:val="0"/>
          <w:sz w:val="21"/>
          <w:szCs w:val="21"/>
        </w:rPr>
        <w:t>Experience with VCS project development, GHG accounting, or VCS methodology development</w:t>
      </w:r>
      <w:r w:rsidR="00F25237">
        <w:rPr>
          <w:rFonts w:eastAsiaTheme="majorEastAsia" w:cs="Arial"/>
          <w:b/>
          <w:bCs/>
          <w:color w:val="0685B2"/>
          <w:spacing w:val="0"/>
          <w:sz w:val="21"/>
          <w:szCs w:val="21"/>
        </w:rPr>
        <w:t xml:space="preserve">, </w:t>
      </w:r>
      <w:proofErr w:type="gramStart"/>
      <w:r w:rsidR="00F25237">
        <w:rPr>
          <w:rFonts w:eastAsiaTheme="majorEastAsia" w:cs="Arial"/>
          <w:b/>
          <w:bCs/>
          <w:color w:val="0685B2"/>
          <w:spacing w:val="0"/>
          <w:sz w:val="21"/>
          <w:szCs w:val="21"/>
        </w:rPr>
        <w:t>in particular with</w:t>
      </w:r>
      <w:proofErr w:type="gramEnd"/>
      <w:r w:rsidR="00F25237">
        <w:rPr>
          <w:rFonts w:eastAsiaTheme="majorEastAsia" w:cs="Arial"/>
          <w:b/>
          <w:bCs/>
          <w:color w:val="0685B2"/>
          <w:spacing w:val="0"/>
          <w:sz w:val="21"/>
          <w:szCs w:val="21"/>
        </w:rPr>
        <w:t xml:space="preserve"> </w:t>
      </w:r>
      <w:r w:rsidR="00E817BE" w:rsidRPr="00FE02C4">
        <w:rPr>
          <w:rFonts w:eastAsiaTheme="majorEastAsia" w:cs="Arial"/>
          <w:b/>
          <w:bCs/>
          <w:i/>
          <w:iCs/>
          <w:color w:val="0685B2"/>
          <w:spacing w:val="0"/>
          <w:sz w:val="21"/>
          <w:szCs w:val="21"/>
        </w:rPr>
        <w:t>VM00</w:t>
      </w:r>
      <w:r w:rsidR="0073362C">
        <w:rPr>
          <w:rFonts w:eastAsiaTheme="majorEastAsia" w:cs="Arial"/>
          <w:b/>
          <w:bCs/>
          <w:i/>
          <w:iCs/>
          <w:color w:val="0685B2"/>
          <w:spacing w:val="0"/>
          <w:sz w:val="21"/>
          <w:szCs w:val="21"/>
        </w:rPr>
        <w:t>3</w:t>
      </w:r>
      <w:r w:rsidR="00E817BE" w:rsidRPr="00FE02C4">
        <w:rPr>
          <w:rFonts w:eastAsiaTheme="majorEastAsia" w:cs="Arial"/>
          <w:b/>
          <w:bCs/>
          <w:i/>
          <w:iCs/>
          <w:color w:val="0685B2"/>
          <w:spacing w:val="0"/>
          <w:sz w:val="21"/>
          <w:szCs w:val="21"/>
        </w:rPr>
        <w:t>2</w:t>
      </w:r>
      <w:r w:rsidR="00E817BE">
        <w:rPr>
          <w:rFonts w:eastAsiaTheme="majorEastAsia" w:cs="Arial"/>
          <w:b/>
          <w:bCs/>
          <w:color w:val="0685B2"/>
          <w:spacing w:val="0"/>
          <w:sz w:val="21"/>
          <w:szCs w:val="21"/>
        </w:rPr>
        <w:t xml:space="preserve"> and </w:t>
      </w:r>
      <w:r w:rsidR="00E817BE" w:rsidRPr="00FE02C4">
        <w:rPr>
          <w:rFonts w:eastAsiaTheme="majorEastAsia" w:cs="Arial"/>
          <w:b/>
          <w:bCs/>
          <w:i/>
          <w:iCs/>
          <w:color w:val="0685B2"/>
          <w:spacing w:val="0"/>
          <w:sz w:val="21"/>
          <w:szCs w:val="21"/>
        </w:rPr>
        <w:t>VM00</w:t>
      </w:r>
      <w:r w:rsidR="0073362C">
        <w:rPr>
          <w:rFonts w:eastAsiaTheme="majorEastAsia" w:cs="Arial"/>
          <w:b/>
          <w:bCs/>
          <w:i/>
          <w:iCs/>
          <w:color w:val="0685B2"/>
          <w:spacing w:val="0"/>
          <w:sz w:val="21"/>
          <w:szCs w:val="21"/>
        </w:rPr>
        <w:t>4</w:t>
      </w:r>
      <w:r w:rsidR="00E817BE" w:rsidRPr="00FE02C4">
        <w:rPr>
          <w:rFonts w:eastAsiaTheme="majorEastAsia" w:cs="Arial"/>
          <w:b/>
          <w:bCs/>
          <w:i/>
          <w:iCs/>
          <w:color w:val="0685B2"/>
          <w:spacing w:val="0"/>
          <w:sz w:val="21"/>
          <w:szCs w:val="21"/>
        </w:rPr>
        <w:t>2</w:t>
      </w:r>
    </w:p>
    <w:p w14:paraId="355D4673" w14:textId="77777777" w:rsidR="006A1AF0" w:rsidRDefault="006A1AF0" w:rsidP="006A1AF0">
      <w:pPr>
        <w:spacing w:before="0" w:after="0"/>
        <w:rPr>
          <w:b/>
          <w:bCs/>
          <w:sz w:val="20"/>
          <w:szCs w:val="20"/>
        </w:rPr>
      </w:pPr>
    </w:p>
    <w:p w14:paraId="11F1ECB6" w14:textId="240DDD33" w:rsidR="00B126A2" w:rsidRDefault="006A1AF0" w:rsidP="00B126A2">
      <w:pPr>
        <w:spacing w:before="0" w:after="0"/>
        <w:rPr>
          <w:sz w:val="20"/>
          <w:szCs w:val="20"/>
        </w:rPr>
      </w:pPr>
      <w:r w:rsidRPr="006A1AF0">
        <w:rPr>
          <w:b/>
          <w:bCs/>
          <w:sz w:val="20"/>
          <w:szCs w:val="20"/>
        </w:rPr>
        <w:t>Years of experience</w:t>
      </w:r>
      <w:r w:rsidRPr="006A1AF0">
        <w:rPr>
          <w:sz w:val="20"/>
          <w:szCs w:val="20"/>
        </w:rPr>
        <w:t xml:space="preserve">: </w:t>
      </w:r>
      <w:r w:rsidR="00B126A2" w:rsidRPr="002E7D6F">
        <w:rPr>
          <w:i/>
          <w:iCs/>
          <w:color w:val="7F7F7F" w:themeColor="text1" w:themeTint="80"/>
          <w:sz w:val="20"/>
          <w:szCs w:val="20"/>
        </w:rPr>
        <w:t>Please</w:t>
      </w:r>
      <w:r w:rsidR="00B126A2">
        <w:rPr>
          <w:i/>
          <w:iCs/>
          <w:color w:val="7F7F7F" w:themeColor="text1" w:themeTint="80"/>
          <w:sz w:val="20"/>
          <w:szCs w:val="20"/>
        </w:rPr>
        <w:t xml:space="preserve"> complete</w:t>
      </w:r>
      <w:r w:rsidR="0072458A">
        <w:rPr>
          <w:i/>
          <w:iCs/>
          <w:color w:val="7F7F7F" w:themeColor="text1" w:themeTint="80"/>
          <w:sz w:val="20"/>
          <w:szCs w:val="20"/>
        </w:rPr>
        <w:t>.</w:t>
      </w:r>
    </w:p>
    <w:p w14:paraId="3D1982DE" w14:textId="78FEA83E" w:rsidR="006A1AF0" w:rsidRPr="006A1AF0" w:rsidRDefault="00B126A2" w:rsidP="00FE02C4">
      <w:pPr>
        <w:spacing w:before="160" w:after="0"/>
        <w:rPr>
          <w:sz w:val="20"/>
          <w:szCs w:val="20"/>
        </w:rPr>
      </w:pPr>
      <w:r w:rsidRPr="002E7D6F">
        <w:rPr>
          <w:i/>
          <w:iCs/>
          <w:color w:val="7F7F7F" w:themeColor="text1" w:themeTint="80"/>
          <w:sz w:val="20"/>
          <w:szCs w:val="20"/>
        </w:rPr>
        <w:t>Please list relevant scientific publications, reports</w:t>
      </w:r>
      <w:r w:rsidR="00715408">
        <w:rPr>
          <w:i/>
          <w:iCs/>
          <w:color w:val="7F7F7F" w:themeColor="text1" w:themeTint="80"/>
          <w:sz w:val="20"/>
          <w:szCs w:val="20"/>
        </w:rPr>
        <w:t>,</w:t>
      </w:r>
      <w:r w:rsidRPr="002E7D6F">
        <w:rPr>
          <w:i/>
          <w:iCs/>
          <w:color w:val="7F7F7F" w:themeColor="text1" w:themeTint="80"/>
          <w:sz w:val="20"/>
          <w:szCs w:val="20"/>
        </w:rPr>
        <w:t xml:space="preserve"> and project</w:t>
      </w:r>
      <w:r w:rsidR="00715408">
        <w:rPr>
          <w:i/>
          <w:iCs/>
          <w:color w:val="7F7F7F" w:themeColor="text1" w:themeTint="80"/>
          <w:sz w:val="20"/>
          <w:szCs w:val="20"/>
        </w:rPr>
        <w:t>-</w:t>
      </w:r>
      <w:r w:rsidRPr="002E7D6F">
        <w:rPr>
          <w:i/>
          <w:iCs/>
          <w:color w:val="7F7F7F" w:themeColor="text1" w:themeTint="80"/>
          <w:sz w:val="20"/>
          <w:szCs w:val="20"/>
        </w:rPr>
        <w:t>specific experience. (Max. 1 page)</w:t>
      </w:r>
    </w:p>
    <w:p w14:paraId="5B829F7C" w14:textId="16EB590D" w:rsidR="006A1AF0" w:rsidRDefault="00AA112E" w:rsidP="00CD7C59">
      <w:pPr>
        <w:pStyle w:val="ListParagraph"/>
        <w:numPr>
          <w:ilvl w:val="0"/>
          <w:numId w:val="36"/>
        </w:numPr>
        <w:tabs>
          <w:tab w:val="left" w:pos="1080"/>
          <w:tab w:val="left" w:pos="1260"/>
        </w:tabs>
        <w:spacing w:before="240" w:after="0"/>
        <w:rPr>
          <w:rFonts w:eastAsiaTheme="majorEastAsia" w:cs="Arial"/>
          <w:b/>
          <w:bCs/>
          <w:color w:val="0685B2"/>
          <w:spacing w:val="0"/>
          <w:sz w:val="21"/>
          <w:szCs w:val="21"/>
        </w:rPr>
      </w:pPr>
      <w:r>
        <w:rPr>
          <w:rFonts w:eastAsiaTheme="majorEastAsia" w:cs="Arial"/>
          <w:b/>
          <w:bCs/>
          <w:color w:val="0685B2"/>
          <w:spacing w:val="0"/>
          <w:sz w:val="21"/>
          <w:szCs w:val="21"/>
        </w:rPr>
        <w:t>References</w:t>
      </w:r>
    </w:p>
    <w:p w14:paraId="24C10F21" w14:textId="0673607E" w:rsidR="006A1AF0" w:rsidRPr="00E9341C" w:rsidRDefault="009B5018" w:rsidP="00FE02C4">
      <w:pPr>
        <w:pStyle w:val="ListParagraph"/>
        <w:ind w:left="0" w:firstLine="0"/>
        <w:rPr>
          <w:sz w:val="20"/>
          <w:szCs w:val="20"/>
        </w:rPr>
      </w:pPr>
      <w:r w:rsidRPr="009B5018">
        <w:rPr>
          <w:i/>
          <w:iCs/>
          <w:color w:val="7F7F7F" w:themeColor="text1" w:themeTint="80"/>
          <w:sz w:val="20"/>
          <w:szCs w:val="20"/>
        </w:rPr>
        <w:t>Name and contact information, including email address, for two referees, preferably researchers</w:t>
      </w:r>
      <w:r w:rsidR="007E5F18">
        <w:rPr>
          <w:i/>
          <w:iCs/>
          <w:color w:val="7F7F7F" w:themeColor="text1" w:themeTint="80"/>
          <w:sz w:val="20"/>
          <w:szCs w:val="20"/>
        </w:rPr>
        <w:t>,</w:t>
      </w:r>
      <w:r w:rsidRPr="009B5018">
        <w:rPr>
          <w:i/>
          <w:iCs/>
          <w:color w:val="7F7F7F" w:themeColor="text1" w:themeTint="80"/>
          <w:sz w:val="20"/>
          <w:szCs w:val="20"/>
        </w:rPr>
        <w:t xml:space="preserve"> academi</w:t>
      </w:r>
      <w:r w:rsidR="007E5F18">
        <w:rPr>
          <w:i/>
          <w:iCs/>
          <w:color w:val="7F7F7F" w:themeColor="text1" w:themeTint="80"/>
          <w:sz w:val="20"/>
          <w:szCs w:val="20"/>
        </w:rPr>
        <w:t>c</w:t>
      </w:r>
      <w:r w:rsidRPr="009B5018">
        <w:rPr>
          <w:i/>
          <w:iCs/>
          <w:color w:val="7F7F7F" w:themeColor="text1" w:themeTint="80"/>
          <w:sz w:val="20"/>
          <w:szCs w:val="20"/>
        </w:rPr>
        <w:t xml:space="preserve"> staff</w:t>
      </w:r>
      <w:r w:rsidR="007E5F18">
        <w:rPr>
          <w:i/>
          <w:iCs/>
          <w:color w:val="7F7F7F" w:themeColor="text1" w:themeTint="80"/>
          <w:sz w:val="20"/>
          <w:szCs w:val="20"/>
        </w:rPr>
        <w:t>,</w:t>
      </w:r>
      <w:r w:rsidRPr="009B5018">
        <w:rPr>
          <w:i/>
          <w:iCs/>
          <w:color w:val="7F7F7F" w:themeColor="text1" w:themeTint="80"/>
          <w:sz w:val="20"/>
          <w:szCs w:val="20"/>
        </w:rPr>
        <w:t xml:space="preserve"> or former staff</w:t>
      </w:r>
      <w:r w:rsidR="006A1AF0">
        <w:rPr>
          <w:sz w:val="20"/>
          <w:szCs w:val="20"/>
        </w:rPr>
        <w:t xml:space="preserve"> </w:t>
      </w:r>
    </w:p>
    <w:p w14:paraId="19E5C046" w14:textId="134983CA" w:rsidR="00C539CB" w:rsidRDefault="00C539CB" w:rsidP="00CD7C59">
      <w:pPr>
        <w:pStyle w:val="ListParagraph"/>
        <w:numPr>
          <w:ilvl w:val="0"/>
          <w:numId w:val="36"/>
        </w:numPr>
        <w:tabs>
          <w:tab w:val="left" w:pos="1080"/>
          <w:tab w:val="left" w:pos="1260"/>
        </w:tabs>
        <w:spacing w:before="240" w:after="0"/>
        <w:rPr>
          <w:rFonts w:eastAsiaTheme="majorEastAsia" w:cs="Arial"/>
          <w:b/>
          <w:bCs/>
          <w:color w:val="0685B2"/>
          <w:spacing w:val="0"/>
          <w:sz w:val="21"/>
          <w:szCs w:val="21"/>
        </w:rPr>
      </w:pPr>
      <w:r w:rsidRPr="006A1AF0">
        <w:rPr>
          <w:rFonts w:eastAsiaTheme="majorEastAsia" w:cs="Arial"/>
          <w:b/>
          <w:bCs/>
          <w:color w:val="0685B2"/>
          <w:spacing w:val="0"/>
          <w:sz w:val="21"/>
          <w:szCs w:val="21"/>
        </w:rPr>
        <w:t xml:space="preserve">Ability to perform independent review, without risk of bias that could impact the integrity of </w:t>
      </w:r>
      <w:r w:rsidR="00D02170">
        <w:rPr>
          <w:rFonts w:eastAsiaTheme="majorEastAsia" w:cs="Arial"/>
          <w:b/>
          <w:bCs/>
          <w:color w:val="0685B2"/>
          <w:spacing w:val="0"/>
          <w:sz w:val="21"/>
          <w:szCs w:val="21"/>
        </w:rPr>
        <w:t>DSM-MVRs</w:t>
      </w:r>
    </w:p>
    <w:p w14:paraId="338CB94F" w14:textId="1F9C4D21" w:rsidR="005B5F93" w:rsidRPr="00F47517" w:rsidRDefault="00071E1B" w:rsidP="00F47517">
      <w:pPr>
        <w:tabs>
          <w:tab w:val="left" w:pos="1080"/>
          <w:tab w:val="left" w:pos="1260"/>
        </w:tabs>
        <w:spacing w:before="240" w:after="0"/>
        <w:rPr>
          <w:i/>
          <w:iCs/>
          <w:color w:val="7F7F7F" w:themeColor="text1" w:themeTint="80"/>
          <w:sz w:val="20"/>
          <w:szCs w:val="20"/>
        </w:rPr>
      </w:pPr>
      <w:r w:rsidRPr="00FE02C4">
        <w:rPr>
          <w:i/>
          <w:iCs/>
          <w:color w:val="7F7F7F" w:themeColor="text1" w:themeTint="80"/>
          <w:sz w:val="20"/>
          <w:szCs w:val="20"/>
        </w:rPr>
        <w:t>Please complete (sign and pdf) the Conflict of Interest Disclosure Form provided in Annex 2.</w:t>
      </w:r>
    </w:p>
    <w:sectPr w:rsidR="005B5F93" w:rsidRPr="00F47517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DDE4E7" w14:textId="77777777" w:rsidR="00630703" w:rsidRDefault="00630703">
      <w:pPr>
        <w:spacing w:after="0" w:line="240" w:lineRule="auto"/>
      </w:pPr>
      <w:r>
        <w:separator/>
      </w:r>
    </w:p>
  </w:endnote>
  <w:endnote w:type="continuationSeparator" w:id="0">
    <w:p w14:paraId="1BA23398" w14:textId="77777777" w:rsidR="00630703" w:rsidRDefault="00630703">
      <w:pPr>
        <w:spacing w:after="0" w:line="240" w:lineRule="auto"/>
      </w:pPr>
      <w:r>
        <w:continuationSeparator/>
      </w:r>
    </w:p>
  </w:endnote>
  <w:endnote w:type="continuationNotice" w:id="1">
    <w:p w14:paraId="3AC0347B" w14:textId="77777777" w:rsidR="00630703" w:rsidRDefault="0063070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altName w:val="Calibri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Libre Franklin">
    <w:charset w:val="00"/>
    <w:family w:val="auto"/>
    <w:pitch w:val="variable"/>
    <w:sig w:usb0="A00000FF" w:usb1="4000205B" w:usb2="00000000" w:usb3="00000000" w:csb0="00000193" w:csb1="00000000"/>
  </w:font>
  <w:font w:name="Noto Sans Symbols">
    <w:altName w:val="Calibri"/>
    <w:charset w:val="00"/>
    <w:family w:val="swiss"/>
    <w:pitch w:val="variable"/>
    <w:sig w:usb0="00000003" w:usb1="0200E0A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Zilla Slab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venir LT Com 35 Light">
    <w:altName w:val="Century Gothic"/>
    <w:charset w:val="4D"/>
    <w:family w:val="swiss"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24" w14:textId="017CBFA4" w:rsidR="00C35CCE" w:rsidRPr="00E16B19" w:rsidRDefault="0046481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66AD47"/>
        <w:szCs w:val="22"/>
      </w:rPr>
    </w:pPr>
    <w:r w:rsidRPr="00E16B19">
      <w:rPr>
        <w:rFonts w:eastAsia="Century Gothic" w:cs="Century Gothic"/>
        <w:color w:val="262626"/>
        <w:szCs w:val="22"/>
      </w:rPr>
      <w:fldChar w:fldCharType="begin"/>
    </w:r>
    <w:r w:rsidRPr="00E16B19">
      <w:rPr>
        <w:rFonts w:eastAsia="Century Gothic" w:cs="Century Gothic"/>
        <w:color w:val="262626"/>
        <w:szCs w:val="22"/>
      </w:rPr>
      <w:instrText>PAGE</w:instrText>
    </w:r>
    <w:r w:rsidRPr="00E16B19">
      <w:rPr>
        <w:rFonts w:eastAsia="Century Gothic" w:cs="Century Gothic"/>
        <w:color w:val="262626"/>
        <w:szCs w:val="22"/>
      </w:rPr>
      <w:fldChar w:fldCharType="separate"/>
    </w:r>
    <w:r w:rsidR="00600C3C" w:rsidRPr="00E16B19">
      <w:rPr>
        <w:rFonts w:eastAsia="Century Gothic" w:cs="Century Gothic"/>
        <w:noProof/>
        <w:color w:val="262626"/>
        <w:szCs w:val="22"/>
      </w:rPr>
      <w:t>1</w:t>
    </w:r>
    <w:r w:rsidRPr="00E16B19">
      <w:rPr>
        <w:rFonts w:eastAsia="Century Gothic" w:cs="Century Gothic"/>
        <w:color w:val="262626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3E4B42" w14:textId="77777777" w:rsidR="00630703" w:rsidRDefault="00630703">
      <w:pPr>
        <w:spacing w:after="0" w:line="240" w:lineRule="auto"/>
      </w:pPr>
      <w:r>
        <w:separator/>
      </w:r>
    </w:p>
  </w:footnote>
  <w:footnote w:type="continuationSeparator" w:id="0">
    <w:p w14:paraId="7E6B631A" w14:textId="77777777" w:rsidR="00630703" w:rsidRDefault="00630703">
      <w:pPr>
        <w:spacing w:after="0" w:line="240" w:lineRule="auto"/>
      </w:pPr>
      <w:r>
        <w:continuationSeparator/>
      </w:r>
    </w:p>
  </w:footnote>
  <w:footnote w:type="continuationNotice" w:id="1">
    <w:p w14:paraId="58AC009E" w14:textId="77777777" w:rsidR="00630703" w:rsidRDefault="0063070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C0500E" w14:textId="77777777" w:rsidR="00C939F4" w:rsidRDefault="00C939F4" w:rsidP="00C939F4">
    <w:pPr>
      <w:pStyle w:val="Header"/>
      <w:tabs>
        <w:tab w:val="clear" w:pos="4680"/>
        <w:tab w:val="clear" w:pos="9360"/>
        <w:tab w:val="left" w:pos="4430"/>
      </w:tabs>
    </w:pPr>
    <w:r>
      <w:rPr>
        <w:noProof/>
      </w:rPr>
      <w:drawing>
        <wp:anchor distT="0" distB="0" distL="114300" distR="114300" simplePos="0" relativeHeight="251658240" behindDoc="0" locked="0" layoutInCell="1" allowOverlap="1" wp14:anchorId="1BA511C9" wp14:editId="510381B0">
          <wp:simplePos x="0" y="0"/>
          <wp:positionH relativeFrom="margin">
            <wp:posOffset>4520565</wp:posOffset>
          </wp:positionH>
          <wp:positionV relativeFrom="margin">
            <wp:posOffset>-622300</wp:posOffset>
          </wp:positionV>
          <wp:extent cx="1160145" cy="463550"/>
          <wp:effectExtent l="0" t="0" r="1905" b="0"/>
          <wp:wrapSquare wrapText="bothSides"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0145" cy="463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17630CE7" wp14:editId="4DF2CB24">
          <wp:extent cx="1143000" cy="508014"/>
          <wp:effectExtent l="0" t="0" r="0" b="6350"/>
          <wp:docPr id="4" name="Picture 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7606" cy="5189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0000023" w14:textId="78930CD6" w:rsidR="00C35CCE" w:rsidRPr="00C939F4" w:rsidRDefault="00C939F4" w:rsidP="00AC6F4B">
    <w:pPr>
      <w:pStyle w:val="Header"/>
      <w:tabs>
        <w:tab w:val="clear" w:pos="4680"/>
        <w:tab w:val="clear" w:pos="9360"/>
        <w:tab w:val="left" w:pos="443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667FA05" wp14:editId="0DEF78C5">
              <wp:simplePos x="0" y="0"/>
              <wp:positionH relativeFrom="column">
                <wp:posOffset>82550</wp:posOffset>
              </wp:positionH>
              <wp:positionV relativeFrom="paragraph">
                <wp:posOffset>38100</wp:posOffset>
              </wp:positionV>
              <wp:extent cx="5556250" cy="0"/>
              <wp:effectExtent l="0" t="0" r="0" b="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5625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bg1">
                            <a:lumMod val="75000"/>
                          </a:schemeClr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18500B2" id="Straight Connector 5" o:spid="_x0000_s1026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.5pt,3pt" to="444pt,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" strokecolor="#bfbfbf [2412]" strokeweight="1pt">
              <v:stroke joinstyle="miter"/>
            </v:line>
          </w:pict>
        </mc:Fallback>
      </mc:AlternateContent>
    </w:r>
    <w:r w:rsidR="00AC6F4B">
      <w:t xml:space="preserve">  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C7A3C"/>
    <w:multiLevelType w:val="hybridMultilevel"/>
    <w:tmpl w:val="3B5EDBD6"/>
    <w:lvl w:ilvl="0" w:tplc="04090011">
      <w:start w:val="1"/>
      <w:numFmt w:val="decimal"/>
      <w:lvlText w:val="%1)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CC5467"/>
    <w:multiLevelType w:val="hybridMultilevel"/>
    <w:tmpl w:val="2BF017F2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BF356A"/>
    <w:multiLevelType w:val="hybridMultilevel"/>
    <w:tmpl w:val="A418A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D2616"/>
    <w:multiLevelType w:val="multilevel"/>
    <w:tmpl w:val="ADA07F5C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pStyle w:val="Heading31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55008E"/>
    <w:multiLevelType w:val="hybridMultilevel"/>
    <w:tmpl w:val="0B285628"/>
    <w:lvl w:ilvl="0" w:tplc="BD36445C">
      <w:numFmt w:val="bullet"/>
      <w:lvlText w:val="•"/>
      <w:lvlJc w:val="left"/>
      <w:pPr>
        <w:ind w:left="1080" w:hanging="720"/>
      </w:pPr>
      <w:rPr>
        <w:rFonts w:ascii="Franklin Gothic Book" w:eastAsia="Libre Franklin" w:hAnsi="Franklin Gothic Book" w:cs="Libre Frankl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EF046B"/>
    <w:multiLevelType w:val="hybridMultilevel"/>
    <w:tmpl w:val="69DA4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0C5758"/>
    <w:multiLevelType w:val="hybridMultilevel"/>
    <w:tmpl w:val="03EA6F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1A07EA"/>
    <w:multiLevelType w:val="multilevel"/>
    <w:tmpl w:val="49BE8382"/>
    <w:lvl w:ilvl="0">
      <w:numFmt w:val="bullet"/>
      <w:lvlText w:val="•"/>
      <w:lvlJc w:val="left"/>
      <w:pPr>
        <w:ind w:left="720" w:hanging="360"/>
      </w:pPr>
      <w:rPr>
        <w:rFonts w:ascii="Franklin Gothic Book" w:eastAsia="Libre Franklin" w:hAnsi="Franklin Gothic Book" w:cs="Libre Frankli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451435D"/>
    <w:multiLevelType w:val="multilevel"/>
    <w:tmpl w:val="F2C28336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8C358EF"/>
    <w:multiLevelType w:val="hybridMultilevel"/>
    <w:tmpl w:val="37C877AC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 w15:restartNumberingAfterBreak="0">
    <w:nsid w:val="3A603FB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FEB56B7"/>
    <w:multiLevelType w:val="hybridMultilevel"/>
    <w:tmpl w:val="B8DC6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52261A"/>
    <w:multiLevelType w:val="hybridMultilevel"/>
    <w:tmpl w:val="BC0EEB4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9BE50F2"/>
    <w:multiLevelType w:val="hybridMultilevel"/>
    <w:tmpl w:val="4D1C7A4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4F8619F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2D27F8F"/>
    <w:multiLevelType w:val="hybridMultilevel"/>
    <w:tmpl w:val="849AB1E4"/>
    <w:lvl w:ilvl="0" w:tplc="1E6EB6A2">
      <w:start w:val="1"/>
      <w:numFmt w:val="decimal"/>
      <w:lvlText w:val="%1)"/>
      <w:lvlJc w:val="left"/>
      <w:pPr>
        <w:ind w:left="720" w:hanging="360"/>
      </w:pPr>
      <w:rPr>
        <w:rFonts w:ascii="Franklin Gothic Book" w:eastAsia="Libre Franklin" w:hAnsi="Franklin Gothic Book" w:cs="Libre Frankli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30222F"/>
    <w:multiLevelType w:val="multilevel"/>
    <w:tmpl w:val="0ABE8460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916871"/>
    <w:multiLevelType w:val="hybridMultilevel"/>
    <w:tmpl w:val="2034F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7F141E"/>
    <w:multiLevelType w:val="hybridMultilevel"/>
    <w:tmpl w:val="B51435C2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C06094"/>
    <w:multiLevelType w:val="hybridMultilevel"/>
    <w:tmpl w:val="50B20B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387D41"/>
    <w:multiLevelType w:val="hybridMultilevel"/>
    <w:tmpl w:val="D83AAC8A"/>
    <w:lvl w:ilvl="0" w:tplc="FFFFFFFF">
      <w:start w:val="1"/>
      <w:numFmt w:val="decimal"/>
      <w:lvlText w:val="%1)"/>
      <w:lvlJc w:val="left"/>
      <w:pPr>
        <w:ind w:left="1080" w:hanging="720"/>
      </w:pPr>
      <w:rPr>
        <w:rFonts w:ascii="Franklin Gothic Book" w:eastAsia="Libre Franklin" w:hAnsi="Franklin Gothic Book" w:cs="Libre Franklin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68355C"/>
    <w:multiLevelType w:val="multilevel"/>
    <w:tmpl w:val="300A410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A04471"/>
    <w:multiLevelType w:val="hybridMultilevel"/>
    <w:tmpl w:val="E11CA2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576C1D"/>
    <w:multiLevelType w:val="hybridMultilevel"/>
    <w:tmpl w:val="D83AAC8A"/>
    <w:lvl w:ilvl="0" w:tplc="B7CC8550">
      <w:start w:val="1"/>
      <w:numFmt w:val="decimal"/>
      <w:lvlText w:val="%1)"/>
      <w:lvlJc w:val="left"/>
      <w:pPr>
        <w:ind w:left="1080" w:hanging="720"/>
      </w:pPr>
      <w:rPr>
        <w:rFonts w:ascii="Franklin Gothic Book" w:eastAsia="Libre Franklin" w:hAnsi="Franklin Gothic Book" w:cs="Libre Frankli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7A2CF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A657F59"/>
    <w:multiLevelType w:val="hybridMultilevel"/>
    <w:tmpl w:val="759C6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D6096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728D53A2"/>
    <w:multiLevelType w:val="multilevel"/>
    <w:tmpl w:val="689EF0B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4E70D0C"/>
    <w:multiLevelType w:val="hybridMultilevel"/>
    <w:tmpl w:val="7E061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796EB1"/>
    <w:multiLevelType w:val="multilevel"/>
    <w:tmpl w:val="9ED6F1C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DefinitionsL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DefinitionsL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DefinitionsL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DefinitionsL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DefinitionsL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DefinitionsL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77C50385"/>
    <w:multiLevelType w:val="hybridMultilevel"/>
    <w:tmpl w:val="D83AAC8A"/>
    <w:lvl w:ilvl="0" w:tplc="FFFFFFFF">
      <w:start w:val="1"/>
      <w:numFmt w:val="decimal"/>
      <w:lvlText w:val="%1)"/>
      <w:lvlJc w:val="left"/>
      <w:pPr>
        <w:ind w:left="1080" w:hanging="720"/>
      </w:pPr>
      <w:rPr>
        <w:rFonts w:ascii="Franklin Gothic Book" w:eastAsia="Libre Franklin" w:hAnsi="Franklin Gothic Book" w:cs="Libre Franklin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115A9A"/>
    <w:multiLevelType w:val="hybridMultilevel"/>
    <w:tmpl w:val="41305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874F80"/>
    <w:multiLevelType w:val="hybridMultilevel"/>
    <w:tmpl w:val="B360E73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DD9E7F"/>
    <w:multiLevelType w:val="multilevel"/>
    <w:tmpl w:val="22FA5DA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953585050">
    <w:abstractNumId w:val="16"/>
  </w:num>
  <w:num w:numId="2" w16cid:durableId="920679582">
    <w:abstractNumId w:val="21"/>
  </w:num>
  <w:num w:numId="3" w16cid:durableId="1330209138">
    <w:abstractNumId w:val="33"/>
  </w:num>
  <w:num w:numId="4" w16cid:durableId="2039043656">
    <w:abstractNumId w:val="3"/>
  </w:num>
  <w:num w:numId="5" w16cid:durableId="1481455671">
    <w:abstractNumId w:val="7"/>
  </w:num>
  <w:num w:numId="6" w16cid:durableId="643317250">
    <w:abstractNumId w:val="29"/>
  </w:num>
  <w:num w:numId="7" w16cid:durableId="148157907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31049136">
    <w:abstractNumId w:val="17"/>
  </w:num>
  <w:num w:numId="9" w16cid:durableId="1222012661">
    <w:abstractNumId w:val="28"/>
  </w:num>
  <w:num w:numId="10" w16cid:durableId="1798526063">
    <w:abstractNumId w:val="7"/>
  </w:num>
  <w:num w:numId="11" w16cid:durableId="1744138423">
    <w:abstractNumId w:val="31"/>
  </w:num>
  <w:num w:numId="12" w16cid:durableId="68234897">
    <w:abstractNumId w:val="5"/>
  </w:num>
  <w:num w:numId="13" w16cid:durableId="534346308">
    <w:abstractNumId w:val="4"/>
  </w:num>
  <w:num w:numId="14" w16cid:durableId="920069289">
    <w:abstractNumId w:val="1"/>
  </w:num>
  <w:num w:numId="15" w16cid:durableId="321737505">
    <w:abstractNumId w:val="8"/>
  </w:num>
  <w:num w:numId="16" w16cid:durableId="1894343999">
    <w:abstractNumId w:val="15"/>
  </w:num>
  <w:num w:numId="17" w16cid:durableId="2038851003">
    <w:abstractNumId w:val="0"/>
  </w:num>
  <w:num w:numId="18" w16cid:durableId="1221820021">
    <w:abstractNumId w:val="22"/>
  </w:num>
  <w:num w:numId="19" w16cid:durableId="1095321958">
    <w:abstractNumId w:val="6"/>
  </w:num>
  <w:num w:numId="20" w16cid:durableId="1294559271">
    <w:abstractNumId w:val="23"/>
  </w:num>
  <w:num w:numId="21" w16cid:durableId="1633561733">
    <w:abstractNumId w:val="12"/>
  </w:num>
  <w:num w:numId="22" w16cid:durableId="151531177">
    <w:abstractNumId w:val="11"/>
  </w:num>
  <w:num w:numId="23" w16cid:durableId="708915939">
    <w:abstractNumId w:val="27"/>
  </w:num>
  <w:num w:numId="24" w16cid:durableId="1283152726">
    <w:abstractNumId w:val="9"/>
  </w:num>
  <w:num w:numId="25" w16cid:durableId="2067676869">
    <w:abstractNumId w:val="13"/>
  </w:num>
  <w:num w:numId="26" w16cid:durableId="632711279">
    <w:abstractNumId w:val="30"/>
  </w:num>
  <w:num w:numId="27" w16cid:durableId="184681282">
    <w:abstractNumId w:val="10"/>
  </w:num>
  <w:num w:numId="28" w16cid:durableId="1037855622">
    <w:abstractNumId w:val="32"/>
  </w:num>
  <w:num w:numId="29" w16cid:durableId="2132743510">
    <w:abstractNumId w:val="20"/>
  </w:num>
  <w:num w:numId="30" w16cid:durableId="168302791">
    <w:abstractNumId w:val="24"/>
  </w:num>
  <w:num w:numId="31" w16cid:durableId="286202698">
    <w:abstractNumId w:val="19"/>
  </w:num>
  <w:num w:numId="32" w16cid:durableId="1259874273">
    <w:abstractNumId w:val="2"/>
  </w:num>
  <w:num w:numId="33" w16cid:durableId="2124768562">
    <w:abstractNumId w:val="25"/>
  </w:num>
  <w:num w:numId="34" w16cid:durableId="1814327001">
    <w:abstractNumId w:val="18"/>
  </w:num>
  <w:num w:numId="35" w16cid:durableId="309948616">
    <w:abstractNumId w:val="26"/>
  </w:num>
  <w:num w:numId="36" w16cid:durableId="65144725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wNzMzMDM3NLEwNDNV0lEKTi0uzszPAymwrAUAR3yBDCwAAAA="/>
  </w:docVars>
  <w:rsids>
    <w:rsidRoot w:val="00C35CCE"/>
    <w:rsid w:val="0000103F"/>
    <w:rsid w:val="00003B62"/>
    <w:rsid w:val="00003BE8"/>
    <w:rsid w:val="00004295"/>
    <w:rsid w:val="000049AB"/>
    <w:rsid w:val="000049E0"/>
    <w:rsid w:val="000049EE"/>
    <w:rsid w:val="00006538"/>
    <w:rsid w:val="0000688B"/>
    <w:rsid w:val="00007602"/>
    <w:rsid w:val="00007C7F"/>
    <w:rsid w:val="00012831"/>
    <w:rsid w:val="000168A7"/>
    <w:rsid w:val="0001690A"/>
    <w:rsid w:val="000170AA"/>
    <w:rsid w:val="00017550"/>
    <w:rsid w:val="000220B7"/>
    <w:rsid w:val="00022543"/>
    <w:rsid w:val="00022A2A"/>
    <w:rsid w:val="0002361C"/>
    <w:rsid w:val="000245A8"/>
    <w:rsid w:val="00025AD7"/>
    <w:rsid w:val="00025C2A"/>
    <w:rsid w:val="0003285A"/>
    <w:rsid w:val="00033785"/>
    <w:rsid w:val="00033D3D"/>
    <w:rsid w:val="00036542"/>
    <w:rsid w:val="00040308"/>
    <w:rsid w:val="0004177D"/>
    <w:rsid w:val="00042D5B"/>
    <w:rsid w:val="00042E8E"/>
    <w:rsid w:val="000452C0"/>
    <w:rsid w:val="0005016B"/>
    <w:rsid w:val="00051892"/>
    <w:rsid w:val="00052C37"/>
    <w:rsid w:val="0005401E"/>
    <w:rsid w:val="00054842"/>
    <w:rsid w:val="000552C3"/>
    <w:rsid w:val="000553D2"/>
    <w:rsid w:val="0006204A"/>
    <w:rsid w:val="0006206F"/>
    <w:rsid w:val="000623A3"/>
    <w:rsid w:val="00062982"/>
    <w:rsid w:val="00063525"/>
    <w:rsid w:val="00064A7E"/>
    <w:rsid w:val="00065941"/>
    <w:rsid w:val="00067790"/>
    <w:rsid w:val="000701A0"/>
    <w:rsid w:val="00071E1B"/>
    <w:rsid w:val="00073C53"/>
    <w:rsid w:val="00074243"/>
    <w:rsid w:val="00075ED5"/>
    <w:rsid w:val="00077D27"/>
    <w:rsid w:val="00081144"/>
    <w:rsid w:val="00081198"/>
    <w:rsid w:val="00081AB1"/>
    <w:rsid w:val="00082DA3"/>
    <w:rsid w:val="00083314"/>
    <w:rsid w:val="00084B32"/>
    <w:rsid w:val="000854DB"/>
    <w:rsid w:val="00086538"/>
    <w:rsid w:val="00087037"/>
    <w:rsid w:val="000914F6"/>
    <w:rsid w:val="000929C2"/>
    <w:rsid w:val="000937E9"/>
    <w:rsid w:val="000976B2"/>
    <w:rsid w:val="000A0823"/>
    <w:rsid w:val="000A08D9"/>
    <w:rsid w:val="000A0CCE"/>
    <w:rsid w:val="000A211B"/>
    <w:rsid w:val="000A2BB4"/>
    <w:rsid w:val="000A2BEC"/>
    <w:rsid w:val="000A2EC5"/>
    <w:rsid w:val="000A4847"/>
    <w:rsid w:val="000A5302"/>
    <w:rsid w:val="000A5978"/>
    <w:rsid w:val="000A694F"/>
    <w:rsid w:val="000A6BC7"/>
    <w:rsid w:val="000B2D7C"/>
    <w:rsid w:val="000B5D6F"/>
    <w:rsid w:val="000C4ED7"/>
    <w:rsid w:val="000C68C4"/>
    <w:rsid w:val="000C6D4A"/>
    <w:rsid w:val="000D5872"/>
    <w:rsid w:val="000D5BDE"/>
    <w:rsid w:val="000E246A"/>
    <w:rsid w:val="000E4355"/>
    <w:rsid w:val="000E4DFC"/>
    <w:rsid w:val="000E759E"/>
    <w:rsid w:val="000E7A28"/>
    <w:rsid w:val="000F0C13"/>
    <w:rsid w:val="000F1AA4"/>
    <w:rsid w:val="000F2DFB"/>
    <w:rsid w:val="000F4085"/>
    <w:rsid w:val="000F4F85"/>
    <w:rsid w:val="000F5EDD"/>
    <w:rsid w:val="0010092F"/>
    <w:rsid w:val="0010185A"/>
    <w:rsid w:val="00102C0D"/>
    <w:rsid w:val="00105E33"/>
    <w:rsid w:val="00107301"/>
    <w:rsid w:val="00107E60"/>
    <w:rsid w:val="001109E9"/>
    <w:rsid w:val="00111C32"/>
    <w:rsid w:val="001130A3"/>
    <w:rsid w:val="0011550A"/>
    <w:rsid w:val="001155EB"/>
    <w:rsid w:val="00115E2A"/>
    <w:rsid w:val="00116411"/>
    <w:rsid w:val="00116C81"/>
    <w:rsid w:val="00122BF0"/>
    <w:rsid w:val="001232A5"/>
    <w:rsid w:val="00123350"/>
    <w:rsid w:val="00131ACB"/>
    <w:rsid w:val="00131D29"/>
    <w:rsid w:val="0013427E"/>
    <w:rsid w:val="00135CCA"/>
    <w:rsid w:val="00136E35"/>
    <w:rsid w:val="001377B3"/>
    <w:rsid w:val="001403D7"/>
    <w:rsid w:val="00140DE8"/>
    <w:rsid w:val="00143702"/>
    <w:rsid w:val="001452AE"/>
    <w:rsid w:val="00150F9C"/>
    <w:rsid w:val="00151129"/>
    <w:rsid w:val="00151B61"/>
    <w:rsid w:val="00151FE3"/>
    <w:rsid w:val="0015266B"/>
    <w:rsid w:val="00153186"/>
    <w:rsid w:val="00153A46"/>
    <w:rsid w:val="001552A7"/>
    <w:rsid w:val="001557D6"/>
    <w:rsid w:val="001611B0"/>
    <w:rsid w:val="00163711"/>
    <w:rsid w:val="00166CFF"/>
    <w:rsid w:val="00170E73"/>
    <w:rsid w:val="001716EF"/>
    <w:rsid w:val="00171718"/>
    <w:rsid w:val="0017451E"/>
    <w:rsid w:val="001757BA"/>
    <w:rsid w:val="001801E4"/>
    <w:rsid w:val="001813F2"/>
    <w:rsid w:val="0018199E"/>
    <w:rsid w:val="00182008"/>
    <w:rsid w:val="00184268"/>
    <w:rsid w:val="00193BE0"/>
    <w:rsid w:val="00194C33"/>
    <w:rsid w:val="00195B0F"/>
    <w:rsid w:val="00196666"/>
    <w:rsid w:val="001A0041"/>
    <w:rsid w:val="001A16E8"/>
    <w:rsid w:val="001A254D"/>
    <w:rsid w:val="001A27FA"/>
    <w:rsid w:val="001A3B0D"/>
    <w:rsid w:val="001A57B6"/>
    <w:rsid w:val="001A7672"/>
    <w:rsid w:val="001B2DE0"/>
    <w:rsid w:val="001B4590"/>
    <w:rsid w:val="001B45E3"/>
    <w:rsid w:val="001B476A"/>
    <w:rsid w:val="001B7449"/>
    <w:rsid w:val="001B76D8"/>
    <w:rsid w:val="001B7E48"/>
    <w:rsid w:val="001C04EA"/>
    <w:rsid w:val="001C07B1"/>
    <w:rsid w:val="001C092B"/>
    <w:rsid w:val="001C0E3A"/>
    <w:rsid w:val="001C2A44"/>
    <w:rsid w:val="001C30DB"/>
    <w:rsid w:val="001C3222"/>
    <w:rsid w:val="001C41A9"/>
    <w:rsid w:val="001C5539"/>
    <w:rsid w:val="001D0387"/>
    <w:rsid w:val="001D52DA"/>
    <w:rsid w:val="001D69C8"/>
    <w:rsid w:val="001E0F66"/>
    <w:rsid w:val="001E15DB"/>
    <w:rsid w:val="001E15E4"/>
    <w:rsid w:val="001E3383"/>
    <w:rsid w:val="001E427E"/>
    <w:rsid w:val="001E51CB"/>
    <w:rsid w:val="001E6FF4"/>
    <w:rsid w:val="001E72F0"/>
    <w:rsid w:val="001F026E"/>
    <w:rsid w:val="001F1E6D"/>
    <w:rsid w:val="001F3E36"/>
    <w:rsid w:val="00200022"/>
    <w:rsid w:val="002024E0"/>
    <w:rsid w:val="0020738B"/>
    <w:rsid w:val="002073B7"/>
    <w:rsid w:val="002076F0"/>
    <w:rsid w:val="0021063E"/>
    <w:rsid w:val="0021158E"/>
    <w:rsid w:val="002117EA"/>
    <w:rsid w:val="0021196E"/>
    <w:rsid w:val="00211C08"/>
    <w:rsid w:val="00213F89"/>
    <w:rsid w:val="00217208"/>
    <w:rsid w:val="00217EB4"/>
    <w:rsid w:val="00221DBB"/>
    <w:rsid w:val="0022302D"/>
    <w:rsid w:val="00226AD1"/>
    <w:rsid w:val="002312B3"/>
    <w:rsid w:val="0023192E"/>
    <w:rsid w:val="00232EB8"/>
    <w:rsid w:val="00235DA9"/>
    <w:rsid w:val="002378F3"/>
    <w:rsid w:val="00240659"/>
    <w:rsid w:val="0024187E"/>
    <w:rsid w:val="00241ADC"/>
    <w:rsid w:val="00242260"/>
    <w:rsid w:val="00242910"/>
    <w:rsid w:val="0024426E"/>
    <w:rsid w:val="00244E52"/>
    <w:rsid w:val="00246577"/>
    <w:rsid w:val="00246AF0"/>
    <w:rsid w:val="00252F37"/>
    <w:rsid w:val="002542F5"/>
    <w:rsid w:val="0025452C"/>
    <w:rsid w:val="00254C4B"/>
    <w:rsid w:val="00260D44"/>
    <w:rsid w:val="00263231"/>
    <w:rsid w:val="00265E48"/>
    <w:rsid w:val="00266520"/>
    <w:rsid w:val="00266C53"/>
    <w:rsid w:val="00270D0C"/>
    <w:rsid w:val="00271827"/>
    <w:rsid w:val="00272436"/>
    <w:rsid w:val="00272F2F"/>
    <w:rsid w:val="00274889"/>
    <w:rsid w:val="00275C8A"/>
    <w:rsid w:val="00276258"/>
    <w:rsid w:val="0027707F"/>
    <w:rsid w:val="002825D4"/>
    <w:rsid w:val="00282BDF"/>
    <w:rsid w:val="00283797"/>
    <w:rsid w:val="00283FF6"/>
    <w:rsid w:val="002852CC"/>
    <w:rsid w:val="002861DC"/>
    <w:rsid w:val="00286945"/>
    <w:rsid w:val="00287213"/>
    <w:rsid w:val="002872E4"/>
    <w:rsid w:val="002912CA"/>
    <w:rsid w:val="002913A7"/>
    <w:rsid w:val="002923FC"/>
    <w:rsid w:val="00293E2C"/>
    <w:rsid w:val="002945ED"/>
    <w:rsid w:val="002956FC"/>
    <w:rsid w:val="00295F0B"/>
    <w:rsid w:val="0029662B"/>
    <w:rsid w:val="002A01A5"/>
    <w:rsid w:val="002A066B"/>
    <w:rsid w:val="002A139B"/>
    <w:rsid w:val="002A2FE0"/>
    <w:rsid w:val="002A4898"/>
    <w:rsid w:val="002A5F3B"/>
    <w:rsid w:val="002A6320"/>
    <w:rsid w:val="002A70B8"/>
    <w:rsid w:val="002A75FA"/>
    <w:rsid w:val="002A7E4C"/>
    <w:rsid w:val="002A7ED2"/>
    <w:rsid w:val="002B0FE3"/>
    <w:rsid w:val="002B0FFD"/>
    <w:rsid w:val="002B13CB"/>
    <w:rsid w:val="002B1521"/>
    <w:rsid w:val="002B1ED8"/>
    <w:rsid w:val="002B2241"/>
    <w:rsid w:val="002B228C"/>
    <w:rsid w:val="002B2A41"/>
    <w:rsid w:val="002B44BB"/>
    <w:rsid w:val="002C02BB"/>
    <w:rsid w:val="002C42D0"/>
    <w:rsid w:val="002C52E2"/>
    <w:rsid w:val="002C6512"/>
    <w:rsid w:val="002D0A9F"/>
    <w:rsid w:val="002D552F"/>
    <w:rsid w:val="002D6AA4"/>
    <w:rsid w:val="002D6C1A"/>
    <w:rsid w:val="002D6E5D"/>
    <w:rsid w:val="002E2A7A"/>
    <w:rsid w:val="002E6CB5"/>
    <w:rsid w:val="002E7D6F"/>
    <w:rsid w:val="002F16A1"/>
    <w:rsid w:val="002F17E0"/>
    <w:rsid w:val="002F37D2"/>
    <w:rsid w:val="002F3BFC"/>
    <w:rsid w:val="002F3E0C"/>
    <w:rsid w:val="002F4B39"/>
    <w:rsid w:val="002F5A53"/>
    <w:rsid w:val="002F65C5"/>
    <w:rsid w:val="002F727F"/>
    <w:rsid w:val="003006F8"/>
    <w:rsid w:val="00302BF4"/>
    <w:rsid w:val="00303A08"/>
    <w:rsid w:val="00303B50"/>
    <w:rsid w:val="00310AD3"/>
    <w:rsid w:val="00310BE2"/>
    <w:rsid w:val="00310C41"/>
    <w:rsid w:val="00311D4B"/>
    <w:rsid w:val="00312582"/>
    <w:rsid w:val="00312E30"/>
    <w:rsid w:val="0031343A"/>
    <w:rsid w:val="00314821"/>
    <w:rsid w:val="00315163"/>
    <w:rsid w:val="003204AF"/>
    <w:rsid w:val="00321DB7"/>
    <w:rsid w:val="0032224B"/>
    <w:rsid w:val="003227A2"/>
    <w:rsid w:val="00323BBE"/>
    <w:rsid w:val="00325469"/>
    <w:rsid w:val="00326C22"/>
    <w:rsid w:val="003324D2"/>
    <w:rsid w:val="00334D82"/>
    <w:rsid w:val="00334EF2"/>
    <w:rsid w:val="00336287"/>
    <w:rsid w:val="003363E2"/>
    <w:rsid w:val="00337031"/>
    <w:rsid w:val="00337B38"/>
    <w:rsid w:val="00340ED5"/>
    <w:rsid w:val="00342293"/>
    <w:rsid w:val="003519F8"/>
    <w:rsid w:val="00352228"/>
    <w:rsid w:val="00352AE5"/>
    <w:rsid w:val="00353768"/>
    <w:rsid w:val="00356E84"/>
    <w:rsid w:val="00362C70"/>
    <w:rsid w:val="00364F39"/>
    <w:rsid w:val="003650FB"/>
    <w:rsid w:val="003712BC"/>
    <w:rsid w:val="0037204F"/>
    <w:rsid w:val="00373A7D"/>
    <w:rsid w:val="00373CD2"/>
    <w:rsid w:val="003748A9"/>
    <w:rsid w:val="00375E94"/>
    <w:rsid w:val="00380F6B"/>
    <w:rsid w:val="00381321"/>
    <w:rsid w:val="003817E4"/>
    <w:rsid w:val="003853A2"/>
    <w:rsid w:val="0038570D"/>
    <w:rsid w:val="00385758"/>
    <w:rsid w:val="003871FB"/>
    <w:rsid w:val="0039245E"/>
    <w:rsid w:val="0039668E"/>
    <w:rsid w:val="00397B8F"/>
    <w:rsid w:val="003A1A72"/>
    <w:rsid w:val="003A1DF1"/>
    <w:rsid w:val="003A2011"/>
    <w:rsid w:val="003A2507"/>
    <w:rsid w:val="003A2557"/>
    <w:rsid w:val="003A2983"/>
    <w:rsid w:val="003A4047"/>
    <w:rsid w:val="003A4A5E"/>
    <w:rsid w:val="003A4B2B"/>
    <w:rsid w:val="003A60D4"/>
    <w:rsid w:val="003B0C72"/>
    <w:rsid w:val="003B2176"/>
    <w:rsid w:val="003B3823"/>
    <w:rsid w:val="003B3EBA"/>
    <w:rsid w:val="003B4D91"/>
    <w:rsid w:val="003B4ECA"/>
    <w:rsid w:val="003B54D3"/>
    <w:rsid w:val="003B65E6"/>
    <w:rsid w:val="003C110D"/>
    <w:rsid w:val="003C47FF"/>
    <w:rsid w:val="003C4B84"/>
    <w:rsid w:val="003C4FCC"/>
    <w:rsid w:val="003C5DCB"/>
    <w:rsid w:val="003D0F0E"/>
    <w:rsid w:val="003D2269"/>
    <w:rsid w:val="003E2D1E"/>
    <w:rsid w:val="003E50CD"/>
    <w:rsid w:val="003F001B"/>
    <w:rsid w:val="003F1858"/>
    <w:rsid w:val="003F3381"/>
    <w:rsid w:val="003F355D"/>
    <w:rsid w:val="003F3797"/>
    <w:rsid w:val="003F4069"/>
    <w:rsid w:val="003F4837"/>
    <w:rsid w:val="003F4B56"/>
    <w:rsid w:val="003F636C"/>
    <w:rsid w:val="003F670F"/>
    <w:rsid w:val="003F711F"/>
    <w:rsid w:val="00400DD3"/>
    <w:rsid w:val="0040469D"/>
    <w:rsid w:val="00404B88"/>
    <w:rsid w:val="0040512B"/>
    <w:rsid w:val="00405740"/>
    <w:rsid w:val="0041386A"/>
    <w:rsid w:val="00416E31"/>
    <w:rsid w:val="00417F4F"/>
    <w:rsid w:val="004216E5"/>
    <w:rsid w:val="0042276F"/>
    <w:rsid w:val="0042357C"/>
    <w:rsid w:val="00423866"/>
    <w:rsid w:val="0042747F"/>
    <w:rsid w:val="00427F49"/>
    <w:rsid w:val="00430CE6"/>
    <w:rsid w:val="00430F3F"/>
    <w:rsid w:val="0043139F"/>
    <w:rsid w:val="00431E12"/>
    <w:rsid w:val="00433990"/>
    <w:rsid w:val="0043697F"/>
    <w:rsid w:val="00440090"/>
    <w:rsid w:val="0044063A"/>
    <w:rsid w:val="00441FF7"/>
    <w:rsid w:val="004425E2"/>
    <w:rsid w:val="00442CD1"/>
    <w:rsid w:val="00442D68"/>
    <w:rsid w:val="00444047"/>
    <w:rsid w:val="00444E15"/>
    <w:rsid w:val="00446142"/>
    <w:rsid w:val="00452EAD"/>
    <w:rsid w:val="00453316"/>
    <w:rsid w:val="00455228"/>
    <w:rsid w:val="00456356"/>
    <w:rsid w:val="0045714B"/>
    <w:rsid w:val="00457CAF"/>
    <w:rsid w:val="0046135A"/>
    <w:rsid w:val="00461C9B"/>
    <w:rsid w:val="00462AEC"/>
    <w:rsid w:val="004641EC"/>
    <w:rsid w:val="0046481F"/>
    <w:rsid w:val="00464E0A"/>
    <w:rsid w:val="00466106"/>
    <w:rsid w:val="004666F2"/>
    <w:rsid w:val="00466AC3"/>
    <w:rsid w:val="00470889"/>
    <w:rsid w:val="00470CE1"/>
    <w:rsid w:val="004734BC"/>
    <w:rsid w:val="00474A3C"/>
    <w:rsid w:val="00474BB1"/>
    <w:rsid w:val="00475893"/>
    <w:rsid w:val="00475C04"/>
    <w:rsid w:val="00475D7D"/>
    <w:rsid w:val="00476D70"/>
    <w:rsid w:val="00480BDB"/>
    <w:rsid w:val="00482CBF"/>
    <w:rsid w:val="00483456"/>
    <w:rsid w:val="004838B9"/>
    <w:rsid w:val="004848FB"/>
    <w:rsid w:val="00485839"/>
    <w:rsid w:val="00485876"/>
    <w:rsid w:val="00486160"/>
    <w:rsid w:val="004864D5"/>
    <w:rsid w:val="00490659"/>
    <w:rsid w:val="00493A0F"/>
    <w:rsid w:val="0049687A"/>
    <w:rsid w:val="0049724D"/>
    <w:rsid w:val="00497BBF"/>
    <w:rsid w:val="004A05A9"/>
    <w:rsid w:val="004A09A6"/>
    <w:rsid w:val="004A1C96"/>
    <w:rsid w:val="004A3372"/>
    <w:rsid w:val="004A4919"/>
    <w:rsid w:val="004A5EC0"/>
    <w:rsid w:val="004A6400"/>
    <w:rsid w:val="004A682E"/>
    <w:rsid w:val="004B16DC"/>
    <w:rsid w:val="004B2B7A"/>
    <w:rsid w:val="004B2D28"/>
    <w:rsid w:val="004B4738"/>
    <w:rsid w:val="004B4CA8"/>
    <w:rsid w:val="004B5385"/>
    <w:rsid w:val="004B6061"/>
    <w:rsid w:val="004B61B4"/>
    <w:rsid w:val="004B691D"/>
    <w:rsid w:val="004B6EA2"/>
    <w:rsid w:val="004C0101"/>
    <w:rsid w:val="004C1F79"/>
    <w:rsid w:val="004C4395"/>
    <w:rsid w:val="004C450B"/>
    <w:rsid w:val="004C4C97"/>
    <w:rsid w:val="004C7587"/>
    <w:rsid w:val="004D33FA"/>
    <w:rsid w:val="004D38F0"/>
    <w:rsid w:val="004D4AB0"/>
    <w:rsid w:val="004E177B"/>
    <w:rsid w:val="004E3F28"/>
    <w:rsid w:val="004E4DDC"/>
    <w:rsid w:val="004E5AC4"/>
    <w:rsid w:val="004E7F84"/>
    <w:rsid w:val="004F1516"/>
    <w:rsid w:val="004F192F"/>
    <w:rsid w:val="004F1E0F"/>
    <w:rsid w:val="004F2A7B"/>
    <w:rsid w:val="004F3EAC"/>
    <w:rsid w:val="004F4685"/>
    <w:rsid w:val="004F50E4"/>
    <w:rsid w:val="00500CF0"/>
    <w:rsid w:val="00501579"/>
    <w:rsid w:val="00501830"/>
    <w:rsid w:val="0050223F"/>
    <w:rsid w:val="00505F8F"/>
    <w:rsid w:val="005073C3"/>
    <w:rsid w:val="00515159"/>
    <w:rsid w:val="00517426"/>
    <w:rsid w:val="005174B8"/>
    <w:rsid w:val="00521C9D"/>
    <w:rsid w:val="00522A47"/>
    <w:rsid w:val="00523FD7"/>
    <w:rsid w:val="00525A46"/>
    <w:rsid w:val="00525AF8"/>
    <w:rsid w:val="005326CF"/>
    <w:rsid w:val="005411A9"/>
    <w:rsid w:val="00542987"/>
    <w:rsid w:val="00542DAB"/>
    <w:rsid w:val="005439D0"/>
    <w:rsid w:val="00544151"/>
    <w:rsid w:val="00544F71"/>
    <w:rsid w:val="005458E4"/>
    <w:rsid w:val="00545928"/>
    <w:rsid w:val="005469B1"/>
    <w:rsid w:val="0054771F"/>
    <w:rsid w:val="00547CD0"/>
    <w:rsid w:val="00552002"/>
    <w:rsid w:val="00552CD4"/>
    <w:rsid w:val="005539BB"/>
    <w:rsid w:val="00554F58"/>
    <w:rsid w:val="005558FE"/>
    <w:rsid w:val="00556602"/>
    <w:rsid w:val="00556EC7"/>
    <w:rsid w:val="00561E76"/>
    <w:rsid w:val="005620D1"/>
    <w:rsid w:val="00564B29"/>
    <w:rsid w:val="00567BB4"/>
    <w:rsid w:val="005719A4"/>
    <w:rsid w:val="00571F65"/>
    <w:rsid w:val="00572BE9"/>
    <w:rsid w:val="00575549"/>
    <w:rsid w:val="0057575C"/>
    <w:rsid w:val="0057644A"/>
    <w:rsid w:val="00577CFF"/>
    <w:rsid w:val="00582CC7"/>
    <w:rsid w:val="005836E9"/>
    <w:rsid w:val="00585F89"/>
    <w:rsid w:val="0058634C"/>
    <w:rsid w:val="00586CAA"/>
    <w:rsid w:val="005870FC"/>
    <w:rsid w:val="0059344D"/>
    <w:rsid w:val="00593496"/>
    <w:rsid w:val="0059626D"/>
    <w:rsid w:val="005970F1"/>
    <w:rsid w:val="0059771A"/>
    <w:rsid w:val="00597D05"/>
    <w:rsid w:val="005A4C94"/>
    <w:rsid w:val="005A4D81"/>
    <w:rsid w:val="005A5E23"/>
    <w:rsid w:val="005A6083"/>
    <w:rsid w:val="005A6AD7"/>
    <w:rsid w:val="005A7824"/>
    <w:rsid w:val="005B0B63"/>
    <w:rsid w:val="005B12BF"/>
    <w:rsid w:val="005B2289"/>
    <w:rsid w:val="005B3E6C"/>
    <w:rsid w:val="005B5F93"/>
    <w:rsid w:val="005B7C4B"/>
    <w:rsid w:val="005C2D6E"/>
    <w:rsid w:val="005C3CC5"/>
    <w:rsid w:val="005C4290"/>
    <w:rsid w:val="005C4B18"/>
    <w:rsid w:val="005C5733"/>
    <w:rsid w:val="005C5A65"/>
    <w:rsid w:val="005C7636"/>
    <w:rsid w:val="005D3300"/>
    <w:rsid w:val="005D3C78"/>
    <w:rsid w:val="005D41D3"/>
    <w:rsid w:val="005D70CF"/>
    <w:rsid w:val="005E24D9"/>
    <w:rsid w:val="005E3249"/>
    <w:rsid w:val="005E6F83"/>
    <w:rsid w:val="005E7996"/>
    <w:rsid w:val="005F0803"/>
    <w:rsid w:val="005F0D88"/>
    <w:rsid w:val="005F116C"/>
    <w:rsid w:val="005F2ECE"/>
    <w:rsid w:val="005F3053"/>
    <w:rsid w:val="005F3259"/>
    <w:rsid w:val="005F5113"/>
    <w:rsid w:val="005F54AB"/>
    <w:rsid w:val="00600C3C"/>
    <w:rsid w:val="0060158E"/>
    <w:rsid w:val="006055B1"/>
    <w:rsid w:val="0060640C"/>
    <w:rsid w:val="0061105F"/>
    <w:rsid w:val="006133A7"/>
    <w:rsid w:val="00613593"/>
    <w:rsid w:val="00613D5A"/>
    <w:rsid w:val="0062202D"/>
    <w:rsid w:val="006235FA"/>
    <w:rsid w:val="006236E8"/>
    <w:rsid w:val="0062685E"/>
    <w:rsid w:val="00630195"/>
    <w:rsid w:val="00630703"/>
    <w:rsid w:val="00630E4C"/>
    <w:rsid w:val="0063165D"/>
    <w:rsid w:val="00633F73"/>
    <w:rsid w:val="00636E93"/>
    <w:rsid w:val="00643D9D"/>
    <w:rsid w:val="00644B70"/>
    <w:rsid w:val="006453E2"/>
    <w:rsid w:val="0064559D"/>
    <w:rsid w:val="006468EE"/>
    <w:rsid w:val="00650E58"/>
    <w:rsid w:val="00651F3D"/>
    <w:rsid w:val="00654236"/>
    <w:rsid w:val="006552C1"/>
    <w:rsid w:val="00656E62"/>
    <w:rsid w:val="00657197"/>
    <w:rsid w:val="0066041F"/>
    <w:rsid w:val="00662002"/>
    <w:rsid w:val="00666B5C"/>
    <w:rsid w:val="0066763E"/>
    <w:rsid w:val="00672D9F"/>
    <w:rsid w:val="00672FED"/>
    <w:rsid w:val="00673912"/>
    <w:rsid w:val="0067640F"/>
    <w:rsid w:val="006806F9"/>
    <w:rsid w:val="00682315"/>
    <w:rsid w:val="00690BED"/>
    <w:rsid w:val="00691D75"/>
    <w:rsid w:val="00692DC5"/>
    <w:rsid w:val="00693728"/>
    <w:rsid w:val="00693BA3"/>
    <w:rsid w:val="00693C51"/>
    <w:rsid w:val="00694265"/>
    <w:rsid w:val="00694510"/>
    <w:rsid w:val="00695AF9"/>
    <w:rsid w:val="00696B41"/>
    <w:rsid w:val="00696FF9"/>
    <w:rsid w:val="006A148A"/>
    <w:rsid w:val="006A1AF0"/>
    <w:rsid w:val="006A2D31"/>
    <w:rsid w:val="006A475E"/>
    <w:rsid w:val="006A4EE6"/>
    <w:rsid w:val="006A5ACD"/>
    <w:rsid w:val="006A623B"/>
    <w:rsid w:val="006A7614"/>
    <w:rsid w:val="006A77CE"/>
    <w:rsid w:val="006B0695"/>
    <w:rsid w:val="006B31A8"/>
    <w:rsid w:val="006B48A1"/>
    <w:rsid w:val="006B5614"/>
    <w:rsid w:val="006B6BC9"/>
    <w:rsid w:val="006B746E"/>
    <w:rsid w:val="006B787F"/>
    <w:rsid w:val="006C03DB"/>
    <w:rsid w:val="006C1EC6"/>
    <w:rsid w:val="006C2B0C"/>
    <w:rsid w:val="006C5D95"/>
    <w:rsid w:val="006C797D"/>
    <w:rsid w:val="006D00EA"/>
    <w:rsid w:val="006D0AD0"/>
    <w:rsid w:val="006D27C9"/>
    <w:rsid w:val="006D3189"/>
    <w:rsid w:val="006D3E47"/>
    <w:rsid w:val="006D5234"/>
    <w:rsid w:val="006D6214"/>
    <w:rsid w:val="006E003B"/>
    <w:rsid w:val="006E1EA0"/>
    <w:rsid w:val="006E5A95"/>
    <w:rsid w:val="006E7C07"/>
    <w:rsid w:val="006E7F73"/>
    <w:rsid w:val="006F1EFF"/>
    <w:rsid w:val="006F2DF6"/>
    <w:rsid w:val="006F479B"/>
    <w:rsid w:val="006F699B"/>
    <w:rsid w:val="006F69E5"/>
    <w:rsid w:val="006F7A91"/>
    <w:rsid w:val="006F7B60"/>
    <w:rsid w:val="00701D8C"/>
    <w:rsid w:val="007027C5"/>
    <w:rsid w:val="00702BD9"/>
    <w:rsid w:val="0070316A"/>
    <w:rsid w:val="007102D9"/>
    <w:rsid w:val="00710A17"/>
    <w:rsid w:val="00710EAD"/>
    <w:rsid w:val="00711216"/>
    <w:rsid w:val="007130E8"/>
    <w:rsid w:val="00714628"/>
    <w:rsid w:val="00715267"/>
    <w:rsid w:val="00715408"/>
    <w:rsid w:val="0072059E"/>
    <w:rsid w:val="00720804"/>
    <w:rsid w:val="00721167"/>
    <w:rsid w:val="0072458A"/>
    <w:rsid w:val="00727B47"/>
    <w:rsid w:val="00727CDA"/>
    <w:rsid w:val="00730A37"/>
    <w:rsid w:val="0073150B"/>
    <w:rsid w:val="00731C88"/>
    <w:rsid w:val="00733070"/>
    <w:rsid w:val="0073362C"/>
    <w:rsid w:val="00736086"/>
    <w:rsid w:val="00737CB2"/>
    <w:rsid w:val="007409F7"/>
    <w:rsid w:val="00742D07"/>
    <w:rsid w:val="00744D50"/>
    <w:rsid w:val="007452E2"/>
    <w:rsid w:val="0074632D"/>
    <w:rsid w:val="00750978"/>
    <w:rsid w:val="00752E09"/>
    <w:rsid w:val="00753C11"/>
    <w:rsid w:val="00754558"/>
    <w:rsid w:val="007547B7"/>
    <w:rsid w:val="00755F4B"/>
    <w:rsid w:val="00760008"/>
    <w:rsid w:val="007610E0"/>
    <w:rsid w:val="007611B7"/>
    <w:rsid w:val="00761A9B"/>
    <w:rsid w:val="00762D25"/>
    <w:rsid w:val="00763488"/>
    <w:rsid w:val="00764A56"/>
    <w:rsid w:val="00765A12"/>
    <w:rsid w:val="0077064A"/>
    <w:rsid w:val="007734C4"/>
    <w:rsid w:val="00773AA6"/>
    <w:rsid w:val="007741CF"/>
    <w:rsid w:val="00774ACF"/>
    <w:rsid w:val="00775613"/>
    <w:rsid w:val="00775710"/>
    <w:rsid w:val="00780D96"/>
    <w:rsid w:val="0078196B"/>
    <w:rsid w:val="0078267F"/>
    <w:rsid w:val="0078489E"/>
    <w:rsid w:val="0079054B"/>
    <w:rsid w:val="00791287"/>
    <w:rsid w:val="0079233D"/>
    <w:rsid w:val="00792DDC"/>
    <w:rsid w:val="00796764"/>
    <w:rsid w:val="00797071"/>
    <w:rsid w:val="007973AC"/>
    <w:rsid w:val="007A06F5"/>
    <w:rsid w:val="007A0BFE"/>
    <w:rsid w:val="007A1D95"/>
    <w:rsid w:val="007A1E23"/>
    <w:rsid w:val="007A3783"/>
    <w:rsid w:val="007A64B3"/>
    <w:rsid w:val="007B0ABC"/>
    <w:rsid w:val="007B0D06"/>
    <w:rsid w:val="007B1550"/>
    <w:rsid w:val="007B2F84"/>
    <w:rsid w:val="007B3273"/>
    <w:rsid w:val="007B33B6"/>
    <w:rsid w:val="007B4350"/>
    <w:rsid w:val="007B4589"/>
    <w:rsid w:val="007B47E5"/>
    <w:rsid w:val="007C1835"/>
    <w:rsid w:val="007C229C"/>
    <w:rsid w:val="007C2B1F"/>
    <w:rsid w:val="007C35ED"/>
    <w:rsid w:val="007C3956"/>
    <w:rsid w:val="007C7127"/>
    <w:rsid w:val="007D1C64"/>
    <w:rsid w:val="007D6BBB"/>
    <w:rsid w:val="007D7140"/>
    <w:rsid w:val="007D74A3"/>
    <w:rsid w:val="007E4C32"/>
    <w:rsid w:val="007E54CF"/>
    <w:rsid w:val="007E5959"/>
    <w:rsid w:val="007E5F18"/>
    <w:rsid w:val="007E63EC"/>
    <w:rsid w:val="007E64E3"/>
    <w:rsid w:val="007E6A2B"/>
    <w:rsid w:val="007E6F5D"/>
    <w:rsid w:val="007E7CEF"/>
    <w:rsid w:val="007E7D98"/>
    <w:rsid w:val="007F2D62"/>
    <w:rsid w:val="007F4311"/>
    <w:rsid w:val="007F52C8"/>
    <w:rsid w:val="007F5B48"/>
    <w:rsid w:val="007F7DBD"/>
    <w:rsid w:val="0080184D"/>
    <w:rsid w:val="00802231"/>
    <w:rsid w:val="008044CF"/>
    <w:rsid w:val="00804652"/>
    <w:rsid w:val="00807711"/>
    <w:rsid w:val="008120B8"/>
    <w:rsid w:val="00814864"/>
    <w:rsid w:val="0081486B"/>
    <w:rsid w:val="00814D6D"/>
    <w:rsid w:val="008151D0"/>
    <w:rsid w:val="00815B40"/>
    <w:rsid w:val="00815E72"/>
    <w:rsid w:val="0081742C"/>
    <w:rsid w:val="008216AA"/>
    <w:rsid w:val="008304DC"/>
    <w:rsid w:val="00830AC5"/>
    <w:rsid w:val="00831153"/>
    <w:rsid w:val="00832448"/>
    <w:rsid w:val="008359F2"/>
    <w:rsid w:val="00836B35"/>
    <w:rsid w:val="00837163"/>
    <w:rsid w:val="00847B1B"/>
    <w:rsid w:val="00850236"/>
    <w:rsid w:val="00850D16"/>
    <w:rsid w:val="00852ECE"/>
    <w:rsid w:val="00857650"/>
    <w:rsid w:val="00860A12"/>
    <w:rsid w:val="008639D8"/>
    <w:rsid w:val="00863E10"/>
    <w:rsid w:val="008661C6"/>
    <w:rsid w:val="00867C48"/>
    <w:rsid w:val="00870B5E"/>
    <w:rsid w:val="008720A7"/>
    <w:rsid w:val="0087254A"/>
    <w:rsid w:val="00872A6F"/>
    <w:rsid w:val="008733F5"/>
    <w:rsid w:val="008733FA"/>
    <w:rsid w:val="008746B2"/>
    <w:rsid w:val="00874CA4"/>
    <w:rsid w:val="00875662"/>
    <w:rsid w:val="00875B28"/>
    <w:rsid w:val="008762BF"/>
    <w:rsid w:val="008776C8"/>
    <w:rsid w:val="00882A44"/>
    <w:rsid w:val="00883254"/>
    <w:rsid w:val="00883659"/>
    <w:rsid w:val="008836B3"/>
    <w:rsid w:val="008847DA"/>
    <w:rsid w:val="00890588"/>
    <w:rsid w:val="008905DF"/>
    <w:rsid w:val="00891648"/>
    <w:rsid w:val="00891B4C"/>
    <w:rsid w:val="00895102"/>
    <w:rsid w:val="00895A47"/>
    <w:rsid w:val="008965F6"/>
    <w:rsid w:val="0089772F"/>
    <w:rsid w:val="008A0AC7"/>
    <w:rsid w:val="008A1CAB"/>
    <w:rsid w:val="008A2252"/>
    <w:rsid w:val="008A2852"/>
    <w:rsid w:val="008A50EA"/>
    <w:rsid w:val="008A6AE7"/>
    <w:rsid w:val="008A7120"/>
    <w:rsid w:val="008B00B4"/>
    <w:rsid w:val="008B122B"/>
    <w:rsid w:val="008B233B"/>
    <w:rsid w:val="008B234E"/>
    <w:rsid w:val="008B7C81"/>
    <w:rsid w:val="008C21C1"/>
    <w:rsid w:val="008C7E8F"/>
    <w:rsid w:val="008D00AF"/>
    <w:rsid w:val="008D625D"/>
    <w:rsid w:val="008E028E"/>
    <w:rsid w:val="008E08CA"/>
    <w:rsid w:val="008E1BBC"/>
    <w:rsid w:val="008E1E8C"/>
    <w:rsid w:val="008E3461"/>
    <w:rsid w:val="008E67D0"/>
    <w:rsid w:val="008F0E19"/>
    <w:rsid w:val="008F1C70"/>
    <w:rsid w:val="008F2B49"/>
    <w:rsid w:val="008F2BA8"/>
    <w:rsid w:val="008F3B67"/>
    <w:rsid w:val="008F42E9"/>
    <w:rsid w:val="008F4C04"/>
    <w:rsid w:val="008F5AB2"/>
    <w:rsid w:val="008F789B"/>
    <w:rsid w:val="00902CFA"/>
    <w:rsid w:val="0090545B"/>
    <w:rsid w:val="00910E8B"/>
    <w:rsid w:val="00911996"/>
    <w:rsid w:val="0091373B"/>
    <w:rsid w:val="00915730"/>
    <w:rsid w:val="009157BF"/>
    <w:rsid w:val="00917615"/>
    <w:rsid w:val="00920414"/>
    <w:rsid w:val="009213B3"/>
    <w:rsid w:val="009231CC"/>
    <w:rsid w:val="009234DA"/>
    <w:rsid w:val="00924E19"/>
    <w:rsid w:val="0092615B"/>
    <w:rsid w:val="00930AB6"/>
    <w:rsid w:val="0093285D"/>
    <w:rsid w:val="00932FF1"/>
    <w:rsid w:val="00933AF7"/>
    <w:rsid w:val="00934E12"/>
    <w:rsid w:val="0093576E"/>
    <w:rsid w:val="00936661"/>
    <w:rsid w:val="00936734"/>
    <w:rsid w:val="00937838"/>
    <w:rsid w:val="00940673"/>
    <w:rsid w:val="009408E2"/>
    <w:rsid w:val="0094157D"/>
    <w:rsid w:val="00941EB7"/>
    <w:rsid w:val="00942114"/>
    <w:rsid w:val="00942307"/>
    <w:rsid w:val="0094365D"/>
    <w:rsid w:val="0094373E"/>
    <w:rsid w:val="009441B9"/>
    <w:rsid w:val="00945E67"/>
    <w:rsid w:val="00947584"/>
    <w:rsid w:val="00950F2E"/>
    <w:rsid w:val="009538C2"/>
    <w:rsid w:val="00955887"/>
    <w:rsid w:val="009565A6"/>
    <w:rsid w:val="009572FC"/>
    <w:rsid w:val="0095766C"/>
    <w:rsid w:val="00961140"/>
    <w:rsid w:val="00963710"/>
    <w:rsid w:val="00965C06"/>
    <w:rsid w:val="00965F4A"/>
    <w:rsid w:val="00970974"/>
    <w:rsid w:val="00971445"/>
    <w:rsid w:val="00971F2C"/>
    <w:rsid w:val="009720E3"/>
    <w:rsid w:val="009728CD"/>
    <w:rsid w:val="00973F6E"/>
    <w:rsid w:val="0097433F"/>
    <w:rsid w:val="00974DCC"/>
    <w:rsid w:val="009777B3"/>
    <w:rsid w:val="00983788"/>
    <w:rsid w:val="00985387"/>
    <w:rsid w:val="00985855"/>
    <w:rsid w:val="00990270"/>
    <w:rsid w:val="0099240D"/>
    <w:rsid w:val="00992FD6"/>
    <w:rsid w:val="009936BA"/>
    <w:rsid w:val="00994EB3"/>
    <w:rsid w:val="00996875"/>
    <w:rsid w:val="00996E5A"/>
    <w:rsid w:val="009A00F6"/>
    <w:rsid w:val="009A067C"/>
    <w:rsid w:val="009A256A"/>
    <w:rsid w:val="009A2B88"/>
    <w:rsid w:val="009A3AE3"/>
    <w:rsid w:val="009A4E0F"/>
    <w:rsid w:val="009A721A"/>
    <w:rsid w:val="009B06F1"/>
    <w:rsid w:val="009B1621"/>
    <w:rsid w:val="009B1B09"/>
    <w:rsid w:val="009B1EE6"/>
    <w:rsid w:val="009B22C1"/>
    <w:rsid w:val="009B350E"/>
    <w:rsid w:val="009B37C5"/>
    <w:rsid w:val="009B5018"/>
    <w:rsid w:val="009B5D1F"/>
    <w:rsid w:val="009B61E7"/>
    <w:rsid w:val="009B7D7C"/>
    <w:rsid w:val="009C145E"/>
    <w:rsid w:val="009C1E4A"/>
    <w:rsid w:val="009C43AB"/>
    <w:rsid w:val="009C6519"/>
    <w:rsid w:val="009C65C4"/>
    <w:rsid w:val="009C7AA1"/>
    <w:rsid w:val="009D354D"/>
    <w:rsid w:val="009D42F5"/>
    <w:rsid w:val="009D4793"/>
    <w:rsid w:val="009D4A3B"/>
    <w:rsid w:val="009D5B23"/>
    <w:rsid w:val="009D69D0"/>
    <w:rsid w:val="009D7755"/>
    <w:rsid w:val="009E21EC"/>
    <w:rsid w:val="009E2632"/>
    <w:rsid w:val="009E2C37"/>
    <w:rsid w:val="009E2F23"/>
    <w:rsid w:val="009E64DF"/>
    <w:rsid w:val="009F01B4"/>
    <w:rsid w:val="009F0440"/>
    <w:rsid w:val="009F1897"/>
    <w:rsid w:val="009F4366"/>
    <w:rsid w:val="009F4973"/>
    <w:rsid w:val="009F4F25"/>
    <w:rsid w:val="009F6101"/>
    <w:rsid w:val="009F66A0"/>
    <w:rsid w:val="009F6E3D"/>
    <w:rsid w:val="009F7DA8"/>
    <w:rsid w:val="00A00034"/>
    <w:rsid w:val="00A015C7"/>
    <w:rsid w:val="00A02496"/>
    <w:rsid w:val="00A02C6C"/>
    <w:rsid w:val="00A052E9"/>
    <w:rsid w:val="00A056CF"/>
    <w:rsid w:val="00A06B8C"/>
    <w:rsid w:val="00A07D36"/>
    <w:rsid w:val="00A10090"/>
    <w:rsid w:val="00A12EAA"/>
    <w:rsid w:val="00A14590"/>
    <w:rsid w:val="00A158DB"/>
    <w:rsid w:val="00A16C4D"/>
    <w:rsid w:val="00A237B9"/>
    <w:rsid w:val="00A242DF"/>
    <w:rsid w:val="00A248B8"/>
    <w:rsid w:val="00A251A4"/>
    <w:rsid w:val="00A25E20"/>
    <w:rsid w:val="00A26549"/>
    <w:rsid w:val="00A268D0"/>
    <w:rsid w:val="00A31E7B"/>
    <w:rsid w:val="00A321C1"/>
    <w:rsid w:val="00A32B3B"/>
    <w:rsid w:val="00A335F1"/>
    <w:rsid w:val="00A35B55"/>
    <w:rsid w:val="00A3647F"/>
    <w:rsid w:val="00A37C2B"/>
    <w:rsid w:val="00A401C8"/>
    <w:rsid w:val="00A41497"/>
    <w:rsid w:val="00A42902"/>
    <w:rsid w:val="00A43284"/>
    <w:rsid w:val="00A43339"/>
    <w:rsid w:val="00A43B08"/>
    <w:rsid w:val="00A45840"/>
    <w:rsid w:val="00A466C5"/>
    <w:rsid w:val="00A47619"/>
    <w:rsid w:val="00A50B65"/>
    <w:rsid w:val="00A526CE"/>
    <w:rsid w:val="00A528EB"/>
    <w:rsid w:val="00A52B57"/>
    <w:rsid w:val="00A5341A"/>
    <w:rsid w:val="00A5395A"/>
    <w:rsid w:val="00A5600A"/>
    <w:rsid w:val="00A60453"/>
    <w:rsid w:val="00A60A9D"/>
    <w:rsid w:val="00A62560"/>
    <w:rsid w:val="00A65353"/>
    <w:rsid w:val="00A65D48"/>
    <w:rsid w:val="00A65F02"/>
    <w:rsid w:val="00A664C3"/>
    <w:rsid w:val="00A67799"/>
    <w:rsid w:val="00A67B50"/>
    <w:rsid w:val="00A71880"/>
    <w:rsid w:val="00A72FC5"/>
    <w:rsid w:val="00A7300B"/>
    <w:rsid w:val="00A73C50"/>
    <w:rsid w:val="00A74968"/>
    <w:rsid w:val="00A76533"/>
    <w:rsid w:val="00A80AD8"/>
    <w:rsid w:val="00A82CC3"/>
    <w:rsid w:val="00A838A7"/>
    <w:rsid w:val="00A83A65"/>
    <w:rsid w:val="00A847F2"/>
    <w:rsid w:val="00A84905"/>
    <w:rsid w:val="00A84C8F"/>
    <w:rsid w:val="00A85A2A"/>
    <w:rsid w:val="00A90F80"/>
    <w:rsid w:val="00A94B3A"/>
    <w:rsid w:val="00A950A0"/>
    <w:rsid w:val="00A9565F"/>
    <w:rsid w:val="00A968C0"/>
    <w:rsid w:val="00A9790D"/>
    <w:rsid w:val="00AA112E"/>
    <w:rsid w:val="00AA33FB"/>
    <w:rsid w:val="00AA3F1E"/>
    <w:rsid w:val="00AA6CEF"/>
    <w:rsid w:val="00AA7FD0"/>
    <w:rsid w:val="00AB1E7B"/>
    <w:rsid w:val="00AB39E4"/>
    <w:rsid w:val="00AB6C10"/>
    <w:rsid w:val="00AC2BE5"/>
    <w:rsid w:val="00AC2FB2"/>
    <w:rsid w:val="00AC306A"/>
    <w:rsid w:val="00AC3B71"/>
    <w:rsid w:val="00AC5F34"/>
    <w:rsid w:val="00AC6D37"/>
    <w:rsid w:val="00AC6F4B"/>
    <w:rsid w:val="00AC754C"/>
    <w:rsid w:val="00AD00F1"/>
    <w:rsid w:val="00AD181C"/>
    <w:rsid w:val="00AD204C"/>
    <w:rsid w:val="00AD2994"/>
    <w:rsid w:val="00AD34DF"/>
    <w:rsid w:val="00AD3625"/>
    <w:rsid w:val="00AD7497"/>
    <w:rsid w:val="00AE0636"/>
    <w:rsid w:val="00AE0C59"/>
    <w:rsid w:val="00AE1966"/>
    <w:rsid w:val="00AE1DD6"/>
    <w:rsid w:val="00AE278F"/>
    <w:rsid w:val="00AE295D"/>
    <w:rsid w:val="00AE36B8"/>
    <w:rsid w:val="00AE4A16"/>
    <w:rsid w:val="00AE511E"/>
    <w:rsid w:val="00AE515D"/>
    <w:rsid w:val="00AE61D1"/>
    <w:rsid w:val="00AE68EF"/>
    <w:rsid w:val="00AE7D5C"/>
    <w:rsid w:val="00AF085C"/>
    <w:rsid w:val="00AF08F8"/>
    <w:rsid w:val="00AF3904"/>
    <w:rsid w:val="00AF3BAA"/>
    <w:rsid w:val="00AF3E72"/>
    <w:rsid w:val="00AF4188"/>
    <w:rsid w:val="00AF6F41"/>
    <w:rsid w:val="00AF7158"/>
    <w:rsid w:val="00B01211"/>
    <w:rsid w:val="00B013F3"/>
    <w:rsid w:val="00B018B1"/>
    <w:rsid w:val="00B026BA"/>
    <w:rsid w:val="00B0331D"/>
    <w:rsid w:val="00B04333"/>
    <w:rsid w:val="00B057DA"/>
    <w:rsid w:val="00B07D7B"/>
    <w:rsid w:val="00B101C1"/>
    <w:rsid w:val="00B10A97"/>
    <w:rsid w:val="00B126A2"/>
    <w:rsid w:val="00B1353E"/>
    <w:rsid w:val="00B13B24"/>
    <w:rsid w:val="00B13B40"/>
    <w:rsid w:val="00B2151A"/>
    <w:rsid w:val="00B221C8"/>
    <w:rsid w:val="00B22648"/>
    <w:rsid w:val="00B22CC8"/>
    <w:rsid w:val="00B23301"/>
    <w:rsid w:val="00B2349F"/>
    <w:rsid w:val="00B24363"/>
    <w:rsid w:val="00B25A50"/>
    <w:rsid w:val="00B270F5"/>
    <w:rsid w:val="00B3172E"/>
    <w:rsid w:val="00B31A8F"/>
    <w:rsid w:val="00B3283C"/>
    <w:rsid w:val="00B3337F"/>
    <w:rsid w:val="00B33F83"/>
    <w:rsid w:val="00B3509C"/>
    <w:rsid w:val="00B35828"/>
    <w:rsid w:val="00B4055A"/>
    <w:rsid w:val="00B41852"/>
    <w:rsid w:val="00B42EEE"/>
    <w:rsid w:val="00B45007"/>
    <w:rsid w:val="00B45C13"/>
    <w:rsid w:val="00B45DEC"/>
    <w:rsid w:val="00B464C2"/>
    <w:rsid w:val="00B46B3C"/>
    <w:rsid w:val="00B47C0E"/>
    <w:rsid w:val="00B47FBD"/>
    <w:rsid w:val="00B525BB"/>
    <w:rsid w:val="00B53F81"/>
    <w:rsid w:val="00B549B2"/>
    <w:rsid w:val="00B561AE"/>
    <w:rsid w:val="00B57516"/>
    <w:rsid w:val="00B57B39"/>
    <w:rsid w:val="00B60301"/>
    <w:rsid w:val="00B60BD7"/>
    <w:rsid w:val="00B66B46"/>
    <w:rsid w:val="00B66C33"/>
    <w:rsid w:val="00B67872"/>
    <w:rsid w:val="00B70B92"/>
    <w:rsid w:val="00B70CFC"/>
    <w:rsid w:val="00B72D69"/>
    <w:rsid w:val="00B74CAE"/>
    <w:rsid w:val="00B76FD6"/>
    <w:rsid w:val="00B81C6C"/>
    <w:rsid w:val="00B85163"/>
    <w:rsid w:val="00B8717F"/>
    <w:rsid w:val="00B924EC"/>
    <w:rsid w:val="00B93690"/>
    <w:rsid w:val="00B95060"/>
    <w:rsid w:val="00B9729F"/>
    <w:rsid w:val="00BA1593"/>
    <w:rsid w:val="00BA1AC0"/>
    <w:rsid w:val="00BA221B"/>
    <w:rsid w:val="00BA3310"/>
    <w:rsid w:val="00BA4B97"/>
    <w:rsid w:val="00BA4F8F"/>
    <w:rsid w:val="00BA5792"/>
    <w:rsid w:val="00BA66E2"/>
    <w:rsid w:val="00BB3D71"/>
    <w:rsid w:val="00BB3E5F"/>
    <w:rsid w:val="00BB4A77"/>
    <w:rsid w:val="00BB6531"/>
    <w:rsid w:val="00BB6B11"/>
    <w:rsid w:val="00BC222D"/>
    <w:rsid w:val="00BC2483"/>
    <w:rsid w:val="00BC2E77"/>
    <w:rsid w:val="00BC2ECA"/>
    <w:rsid w:val="00BC463D"/>
    <w:rsid w:val="00BC48B5"/>
    <w:rsid w:val="00BC67C2"/>
    <w:rsid w:val="00BC719A"/>
    <w:rsid w:val="00BC77C8"/>
    <w:rsid w:val="00BD0A7A"/>
    <w:rsid w:val="00BD3A83"/>
    <w:rsid w:val="00BE4886"/>
    <w:rsid w:val="00BE56F7"/>
    <w:rsid w:val="00BE6270"/>
    <w:rsid w:val="00BE64A2"/>
    <w:rsid w:val="00BE6E66"/>
    <w:rsid w:val="00BE7F19"/>
    <w:rsid w:val="00BF01F0"/>
    <w:rsid w:val="00BF2C3B"/>
    <w:rsid w:val="00BF40C3"/>
    <w:rsid w:val="00C02F52"/>
    <w:rsid w:val="00C030F8"/>
    <w:rsid w:val="00C04432"/>
    <w:rsid w:val="00C04630"/>
    <w:rsid w:val="00C04CDA"/>
    <w:rsid w:val="00C06113"/>
    <w:rsid w:val="00C061D8"/>
    <w:rsid w:val="00C07428"/>
    <w:rsid w:val="00C1215C"/>
    <w:rsid w:val="00C13FAC"/>
    <w:rsid w:val="00C140D1"/>
    <w:rsid w:val="00C144B2"/>
    <w:rsid w:val="00C15028"/>
    <w:rsid w:val="00C15F12"/>
    <w:rsid w:val="00C16AF6"/>
    <w:rsid w:val="00C173CE"/>
    <w:rsid w:val="00C204D5"/>
    <w:rsid w:val="00C20AEF"/>
    <w:rsid w:val="00C21354"/>
    <w:rsid w:val="00C233E7"/>
    <w:rsid w:val="00C2630A"/>
    <w:rsid w:val="00C27403"/>
    <w:rsid w:val="00C30DBD"/>
    <w:rsid w:val="00C31388"/>
    <w:rsid w:val="00C31774"/>
    <w:rsid w:val="00C31FEE"/>
    <w:rsid w:val="00C327CC"/>
    <w:rsid w:val="00C35481"/>
    <w:rsid w:val="00C35BE2"/>
    <w:rsid w:val="00C35CCE"/>
    <w:rsid w:val="00C36A4D"/>
    <w:rsid w:val="00C413CE"/>
    <w:rsid w:val="00C41A47"/>
    <w:rsid w:val="00C425FB"/>
    <w:rsid w:val="00C512A5"/>
    <w:rsid w:val="00C52AD1"/>
    <w:rsid w:val="00C539CB"/>
    <w:rsid w:val="00C55E29"/>
    <w:rsid w:val="00C57E69"/>
    <w:rsid w:val="00C611F1"/>
    <w:rsid w:val="00C6433E"/>
    <w:rsid w:val="00C6646D"/>
    <w:rsid w:val="00C703F9"/>
    <w:rsid w:val="00C73E90"/>
    <w:rsid w:val="00C74061"/>
    <w:rsid w:val="00C7669E"/>
    <w:rsid w:val="00C76E6A"/>
    <w:rsid w:val="00C77499"/>
    <w:rsid w:val="00C77C61"/>
    <w:rsid w:val="00C77E63"/>
    <w:rsid w:val="00C81631"/>
    <w:rsid w:val="00C81B30"/>
    <w:rsid w:val="00C8264C"/>
    <w:rsid w:val="00C82753"/>
    <w:rsid w:val="00C828F7"/>
    <w:rsid w:val="00C833E7"/>
    <w:rsid w:val="00C83E2D"/>
    <w:rsid w:val="00C84F0A"/>
    <w:rsid w:val="00C8509F"/>
    <w:rsid w:val="00C85A17"/>
    <w:rsid w:val="00C87CCE"/>
    <w:rsid w:val="00C90BF7"/>
    <w:rsid w:val="00C939F4"/>
    <w:rsid w:val="00C94444"/>
    <w:rsid w:val="00C9465D"/>
    <w:rsid w:val="00C95805"/>
    <w:rsid w:val="00CA413A"/>
    <w:rsid w:val="00CA6194"/>
    <w:rsid w:val="00CA7FAB"/>
    <w:rsid w:val="00CB2B3D"/>
    <w:rsid w:val="00CB5530"/>
    <w:rsid w:val="00CB5938"/>
    <w:rsid w:val="00CC09F5"/>
    <w:rsid w:val="00CC1D27"/>
    <w:rsid w:val="00CC4975"/>
    <w:rsid w:val="00CC57B9"/>
    <w:rsid w:val="00CC6C78"/>
    <w:rsid w:val="00CC6CB4"/>
    <w:rsid w:val="00CD16CE"/>
    <w:rsid w:val="00CD1879"/>
    <w:rsid w:val="00CD68F0"/>
    <w:rsid w:val="00CD7C59"/>
    <w:rsid w:val="00CE58FE"/>
    <w:rsid w:val="00CE59E1"/>
    <w:rsid w:val="00CE7527"/>
    <w:rsid w:val="00CF410B"/>
    <w:rsid w:val="00CF46B2"/>
    <w:rsid w:val="00CF5130"/>
    <w:rsid w:val="00CF53D5"/>
    <w:rsid w:val="00CF582E"/>
    <w:rsid w:val="00CF7CE8"/>
    <w:rsid w:val="00D00432"/>
    <w:rsid w:val="00D010F5"/>
    <w:rsid w:val="00D01ADF"/>
    <w:rsid w:val="00D01BA7"/>
    <w:rsid w:val="00D02170"/>
    <w:rsid w:val="00D038AB"/>
    <w:rsid w:val="00D038BE"/>
    <w:rsid w:val="00D03A03"/>
    <w:rsid w:val="00D04BCC"/>
    <w:rsid w:val="00D062A7"/>
    <w:rsid w:val="00D06AC8"/>
    <w:rsid w:val="00D11415"/>
    <w:rsid w:val="00D115F8"/>
    <w:rsid w:val="00D12876"/>
    <w:rsid w:val="00D203B3"/>
    <w:rsid w:val="00D25DF3"/>
    <w:rsid w:val="00D2614D"/>
    <w:rsid w:val="00D26C60"/>
    <w:rsid w:val="00D26E27"/>
    <w:rsid w:val="00D27242"/>
    <w:rsid w:val="00D274B4"/>
    <w:rsid w:val="00D30060"/>
    <w:rsid w:val="00D32C74"/>
    <w:rsid w:val="00D36662"/>
    <w:rsid w:val="00D40890"/>
    <w:rsid w:val="00D422F1"/>
    <w:rsid w:val="00D43AEC"/>
    <w:rsid w:val="00D441DA"/>
    <w:rsid w:val="00D442D7"/>
    <w:rsid w:val="00D44673"/>
    <w:rsid w:val="00D44B57"/>
    <w:rsid w:val="00D44D2A"/>
    <w:rsid w:val="00D44F89"/>
    <w:rsid w:val="00D46931"/>
    <w:rsid w:val="00D47340"/>
    <w:rsid w:val="00D47563"/>
    <w:rsid w:val="00D47D55"/>
    <w:rsid w:val="00D47D87"/>
    <w:rsid w:val="00D50ACE"/>
    <w:rsid w:val="00D537A3"/>
    <w:rsid w:val="00D53AE0"/>
    <w:rsid w:val="00D53FE4"/>
    <w:rsid w:val="00D549AA"/>
    <w:rsid w:val="00D54DF4"/>
    <w:rsid w:val="00D56C6F"/>
    <w:rsid w:val="00D57B45"/>
    <w:rsid w:val="00D6021A"/>
    <w:rsid w:val="00D62128"/>
    <w:rsid w:val="00D64F9A"/>
    <w:rsid w:val="00D6506D"/>
    <w:rsid w:val="00D67B41"/>
    <w:rsid w:val="00D703AC"/>
    <w:rsid w:val="00D71D7C"/>
    <w:rsid w:val="00D72339"/>
    <w:rsid w:val="00D72E33"/>
    <w:rsid w:val="00D75EC0"/>
    <w:rsid w:val="00D76DD8"/>
    <w:rsid w:val="00D777D7"/>
    <w:rsid w:val="00D81EBD"/>
    <w:rsid w:val="00D834F5"/>
    <w:rsid w:val="00D85448"/>
    <w:rsid w:val="00D866B2"/>
    <w:rsid w:val="00D873BE"/>
    <w:rsid w:val="00D91754"/>
    <w:rsid w:val="00D91D0F"/>
    <w:rsid w:val="00D922FA"/>
    <w:rsid w:val="00D9481A"/>
    <w:rsid w:val="00D95ABC"/>
    <w:rsid w:val="00D95F24"/>
    <w:rsid w:val="00DA1EAE"/>
    <w:rsid w:val="00DA3A6A"/>
    <w:rsid w:val="00DA516A"/>
    <w:rsid w:val="00DA598C"/>
    <w:rsid w:val="00DA5E53"/>
    <w:rsid w:val="00DA6AC9"/>
    <w:rsid w:val="00DB0A21"/>
    <w:rsid w:val="00DB2973"/>
    <w:rsid w:val="00DB2B2E"/>
    <w:rsid w:val="00DB3A30"/>
    <w:rsid w:val="00DB43FB"/>
    <w:rsid w:val="00DB60D3"/>
    <w:rsid w:val="00DB6CE0"/>
    <w:rsid w:val="00DB6DD3"/>
    <w:rsid w:val="00DB7299"/>
    <w:rsid w:val="00DC02B5"/>
    <w:rsid w:val="00DC50F2"/>
    <w:rsid w:val="00DC57DD"/>
    <w:rsid w:val="00DC631A"/>
    <w:rsid w:val="00DC7BB2"/>
    <w:rsid w:val="00DD218F"/>
    <w:rsid w:val="00DD5985"/>
    <w:rsid w:val="00DD65C4"/>
    <w:rsid w:val="00DD7950"/>
    <w:rsid w:val="00DE01DF"/>
    <w:rsid w:val="00DE039A"/>
    <w:rsid w:val="00DE1537"/>
    <w:rsid w:val="00DE1891"/>
    <w:rsid w:val="00DE472A"/>
    <w:rsid w:val="00DE5056"/>
    <w:rsid w:val="00DE588A"/>
    <w:rsid w:val="00DE6230"/>
    <w:rsid w:val="00DE67FE"/>
    <w:rsid w:val="00DE6D0B"/>
    <w:rsid w:val="00DE7316"/>
    <w:rsid w:val="00DE7B75"/>
    <w:rsid w:val="00DF0A3C"/>
    <w:rsid w:val="00DF122D"/>
    <w:rsid w:val="00DF2CB9"/>
    <w:rsid w:val="00DF3BE4"/>
    <w:rsid w:val="00DF549A"/>
    <w:rsid w:val="00DF6416"/>
    <w:rsid w:val="00DF680E"/>
    <w:rsid w:val="00DF6BFC"/>
    <w:rsid w:val="00DF6CE0"/>
    <w:rsid w:val="00DF7456"/>
    <w:rsid w:val="00E007BD"/>
    <w:rsid w:val="00E009C6"/>
    <w:rsid w:val="00E009EC"/>
    <w:rsid w:val="00E0173D"/>
    <w:rsid w:val="00E01A3F"/>
    <w:rsid w:val="00E02890"/>
    <w:rsid w:val="00E042DD"/>
    <w:rsid w:val="00E043D7"/>
    <w:rsid w:val="00E05EFB"/>
    <w:rsid w:val="00E06E68"/>
    <w:rsid w:val="00E0741C"/>
    <w:rsid w:val="00E115D4"/>
    <w:rsid w:val="00E11BF9"/>
    <w:rsid w:val="00E123BF"/>
    <w:rsid w:val="00E12457"/>
    <w:rsid w:val="00E1306A"/>
    <w:rsid w:val="00E16B19"/>
    <w:rsid w:val="00E2359D"/>
    <w:rsid w:val="00E23DB4"/>
    <w:rsid w:val="00E24B01"/>
    <w:rsid w:val="00E2627E"/>
    <w:rsid w:val="00E26690"/>
    <w:rsid w:val="00E2764B"/>
    <w:rsid w:val="00E31D38"/>
    <w:rsid w:val="00E33594"/>
    <w:rsid w:val="00E337B3"/>
    <w:rsid w:val="00E34BBE"/>
    <w:rsid w:val="00E35A98"/>
    <w:rsid w:val="00E417EF"/>
    <w:rsid w:val="00E44865"/>
    <w:rsid w:val="00E46EB1"/>
    <w:rsid w:val="00E470E3"/>
    <w:rsid w:val="00E5075E"/>
    <w:rsid w:val="00E60046"/>
    <w:rsid w:val="00E6108A"/>
    <w:rsid w:val="00E61D56"/>
    <w:rsid w:val="00E628DC"/>
    <w:rsid w:val="00E629CD"/>
    <w:rsid w:val="00E63FBF"/>
    <w:rsid w:val="00E66B4F"/>
    <w:rsid w:val="00E70CFD"/>
    <w:rsid w:val="00E70F8B"/>
    <w:rsid w:val="00E710D4"/>
    <w:rsid w:val="00E72646"/>
    <w:rsid w:val="00E817BE"/>
    <w:rsid w:val="00E81B1F"/>
    <w:rsid w:val="00E8253B"/>
    <w:rsid w:val="00E846EA"/>
    <w:rsid w:val="00E853C6"/>
    <w:rsid w:val="00E9080A"/>
    <w:rsid w:val="00E90CE9"/>
    <w:rsid w:val="00E91563"/>
    <w:rsid w:val="00E9341C"/>
    <w:rsid w:val="00E962E4"/>
    <w:rsid w:val="00E971F8"/>
    <w:rsid w:val="00E97886"/>
    <w:rsid w:val="00EA0B9E"/>
    <w:rsid w:val="00EA1607"/>
    <w:rsid w:val="00EA4631"/>
    <w:rsid w:val="00EA68C2"/>
    <w:rsid w:val="00EA6C7E"/>
    <w:rsid w:val="00EA770A"/>
    <w:rsid w:val="00EA791E"/>
    <w:rsid w:val="00EB0161"/>
    <w:rsid w:val="00EB1147"/>
    <w:rsid w:val="00EB2DBD"/>
    <w:rsid w:val="00EB3B84"/>
    <w:rsid w:val="00EB5359"/>
    <w:rsid w:val="00EB5C28"/>
    <w:rsid w:val="00EB633E"/>
    <w:rsid w:val="00EB67D0"/>
    <w:rsid w:val="00EC09A9"/>
    <w:rsid w:val="00EC1FE5"/>
    <w:rsid w:val="00EC4751"/>
    <w:rsid w:val="00EC4F63"/>
    <w:rsid w:val="00EC7924"/>
    <w:rsid w:val="00ED0C13"/>
    <w:rsid w:val="00ED1AA4"/>
    <w:rsid w:val="00ED2C97"/>
    <w:rsid w:val="00ED47BB"/>
    <w:rsid w:val="00ED67E5"/>
    <w:rsid w:val="00EE0D76"/>
    <w:rsid w:val="00EE3311"/>
    <w:rsid w:val="00EE3601"/>
    <w:rsid w:val="00EE3EED"/>
    <w:rsid w:val="00EE4B5B"/>
    <w:rsid w:val="00EF46C7"/>
    <w:rsid w:val="00EF5907"/>
    <w:rsid w:val="00EF6859"/>
    <w:rsid w:val="00EF6C87"/>
    <w:rsid w:val="00EF744C"/>
    <w:rsid w:val="00F002C2"/>
    <w:rsid w:val="00F00AAF"/>
    <w:rsid w:val="00F02070"/>
    <w:rsid w:val="00F0252E"/>
    <w:rsid w:val="00F02B2C"/>
    <w:rsid w:val="00F036F9"/>
    <w:rsid w:val="00F04A96"/>
    <w:rsid w:val="00F04D8F"/>
    <w:rsid w:val="00F11504"/>
    <w:rsid w:val="00F116F0"/>
    <w:rsid w:val="00F142AD"/>
    <w:rsid w:val="00F16119"/>
    <w:rsid w:val="00F21270"/>
    <w:rsid w:val="00F2307B"/>
    <w:rsid w:val="00F2349A"/>
    <w:rsid w:val="00F2460F"/>
    <w:rsid w:val="00F25237"/>
    <w:rsid w:val="00F26C63"/>
    <w:rsid w:val="00F346B7"/>
    <w:rsid w:val="00F413BC"/>
    <w:rsid w:val="00F42E3E"/>
    <w:rsid w:val="00F42F6E"/>
    <w:rsid w:val="00F43631"/>
    <w:rsid w:val="00F4404F"/>
    <w:rsid w:val="00F4558C"/>
    <w:rsid w:val="00F455C9"/>
    <w:rsid w:val="00F45AAD"/>
    <w:rsid w:val="00F47517"/>
    <w:rsid w:val="00F47DDF"/>
    <w:rsid w:val="00F505D0"/>
    <w:rsid w:val="00F53BAF"/>
    <w:rsid w:val="00F56001"/>
    <w:rsid w:val="00F56738"/>
    <w:rsid w:val="00F574C1"/>
    <w:rsid w:val="00F62895"/>
    <w:rsid w:val="00F64AE8"/>
    <w:rsid w:val="00F6627F"/>
    <w:rsid w:val="00F67C59"/>
    <w:rsid w:val="00F7506B"/>
    <w:rsid w:val="00F75356"/>
    <w:rsid w:val="00F75899"/>
    <w:rsid w:val="00F7B899"/>
    <w:rsid w:val="00F802BB"/>
    <w:rsid w:val="00F82409"/>
    <w:rsid w:val="00F82777"/>
    <w:rsid w:val="00F82943"/>
    <w:rsid w:val="00F82C03"/>
    <w:rsid w:val="00F82D91"/>
    <w:rsid w:val="00F8355A"/>
    <w:rsid w:val="00F8430D"/>
    <w:rsid w:val="00F86147"/>
    <w:rsid w:val="00F861D0"/>
    <w:rsid w:val="00F870CE"/>
    <w:rsid w:val="00F90F56"/>
    <w:rsid w:val="00F9480A"/>
    <w:rsid w:val="00F94AA8"/>
    <w:rsid w:val="00F95A3D"/>
    <w:rsid w:val="00F95B24"/>
    <w:rsid w:val="00FA233B"/>
    <w:rsid w:val="00FA39EB"/>
    <w:rsid w:val="00FA59E0"/>
    <w:rsid w:val="00FA5CBC"/>
    <w:rsid w:val="00FA7076"/>
    <w:rsid w:val="00FB37A8"/>
    <w:rsid w:val="00FB45D5"/>
    <w:rsid w:val="00FB72D2"/>
    <w:rsid w:val="00FC2361"/>
    <w:rsid w:val="00FC2A8F"/>
    <w:rsid w:val="00FC2FD8"/>
    <w:rsid w:val="00FC36E1"/>
    <w:rsid w:val="00FC3D36"/>
    <w:rsid w:val="00FC79CA"/>
    <w:rsid w:val="00FD0FFF"/>
    <w:rsid w:val="00FD1FCE"/>
    <w:rsid w:val="00FD413B"/>
    <w:rsid w:val="00FD4A31"/>
    <w:rsid w:val="00FD57D7"/>
    <w:rsid w:val="00FD5B8A"/>
    <w:rsid w:val="00FE02C4"/>
    <w:rsid w:val="00FE0DCC"/>
    <w:rsid w:val="00FE1DEE"/>
    <w:rsid w:val="00FE2FF9"/>
    <w:rsid w:val="00FE3CED"/>
    <w:rsid w:val="00FE46BC"/>
    <w:rsid w:val="00FE6D3B"/>
    <w:rsid w:val="00FE7ECC"/>
    <w:rsid w:val="00FE7F1C"/>
    <w:rsid w:val="00FF005C"/>
    <w:rsid w:val="00FF1F7D"/>
    <w:rsid w:val="00FF20AE"/>
    <w:rsid w:val="00FF3FEC"/>
    <w:rsid w:val="00FF4EA0"/>
    <w:rsid w:val="00FF5DD8"/>
    <w:rsid w:val="00FF6C91"/>
    <w:rsid w:val="012139DE"/>
    <w:rsid w:val="018FE915"/>
    <w:rsid w:val="02ED2C4A"/>
    <w:rsid w:val="0380C9F4"/>
    <w:rsid w:val="038C047E"/>
    <w:rsid w:val="03B952C2"/>
    <w:rsid w:val="03D5AC97"/>
    <w:rsid w:val="03ECFBDD"/>
    <w:rsid w:val="0453E76B"/>
    <w:rsid w:val="045BA19D"/>
    <w:rsid w:val="04F0FE5C"/>
    <w:rsid w:val="050072D6"/>
    <w:rsid w:val="0505C570"/>
    <w:rsid w:val="051B884E"/>
    <w:rsid w:val="05F8EE3E"/>
    <w:rsid w:val="061FEC46"/>
    <w:rsid w:val="06595D80"/>
    <w:rsid w:val="06650B7E"/>
    <w:rsid w:val="06747754"/>
    <w:rsid w:val="068FC053"/>
    <w:rsid w:val="082E3545"/>
    <w:rsid w:val="08CF7DD4"/>
    <w:rsid w:val="08F361D1"/>
    <w:rsid w:val="090FFA31"/>
    <w:rsid w:val="0922556E"/>
    <w:rsid w:val="09FDE64A"/>
    <w:rsid w:val="0AA5296F"/>
    <w:rsid w:val="0AE8537D"/>
    <w:rsid w:val="0B0E9755"/>
    <w:rsid w:val="0B698580"/>
    <w:rsid w:val="0B7DFB01"/>
    <w:rsid w:val="0B9FE5FD"/>
    <w:rsid w:val="0BB2E131"/>
    <w:rsid w:val="0BEC7AAA"/>
    <w:rsid w:val="0C05B165"/>
    <w:rsid w:val="0C7D3548"/>
    <w:rsid w:val="0CD896B0"/>
    <w:rsid w:val="0CE498F5"/>
    <w:rsid w:val="0D0C82B2"/>
    <w:rsid w:val="0D348225"/>
    <w:rsid w:val="0D93902D"/>
    <w:rsid w:val="0DE38754"/>
    <w:rsid w:val="0EABA445"/>
    <w:rsid w:val="0EBCF81A"/>
    <w:rsid w:val="0F3CF7E4"/>
    <w:rsid w:val="0FA55D7E"/>
    <w:rsid w:val="1009AACD"/>
    <w:rsid w:val="10B87EB2"/>
    <w:rsid w:val="1110CC76"/>
    <w:rsid w:val="1150A66B"/>
    <w:rsid w:val="1185CA9B"/>
    <w:rsid w:val="11FE8D12"/>
    <w:rsid w:val="12BC969F"/>
    <w:rsid w:val="12D23453"/>
    <w:rsid w:val="12EAC0BA"/>
    <w:rsid w:val="13E2933B"/>
    <w:rsid w:val="142C05DE"/>
    <w:rsid w:val="1490D91C"/>
    <w:rsid w:val="14EF0722"/>
    <w:rsid w:val="15226A90"/>
    <w:rsid w:val="154F10CA"/>
    <w:rsid w:val="159D9FC0"/>
    <w:rsid w:val="15D2BBDA"/>
    <w:rsid w:val="165DF005"/>
    <w:rsid w:val="16A10618"/>
    <w:rsid w:val="16CB37D7"/>
    <w:rsid w:val="16E85D59"/>
    <w:rsid w:val="17838882"/>
    <w:rsid w:val="17BE32A3"/>
    <w:rsid w:val="17CB1958"/>
    <w:rsid w:val="17CC7EDC"/>
    <w:rsid w:val="18B8EC92"/>
    <w:rsid w:val="1A53F0A2"/>
    <w:rsid w:val="1ACF259B"/>
    <w:rsid w:val="1AE0C9D8"/>
    <w:rsid w:val="1B156B91"/>
    <w:rsid w:val="1B1F3BDC"/>
    <w:rsid w:val="1B36FB71"/>
    <w:rsid w:val="1BF58155"/>
    <w:rsid w:val="1C31ADF1"/>
    <w:rsid w:val="1C69C133"/>
    <w:rsid w:val="1D40652A"/>
    <w:rsid w:val="1D453907"/>
    <w:rsid w:val="1F1CC5F5"/>
    <w:rsid w:val="1F558C8D"/>
    <w:rsid w:val="1F935FD4"/>
    <w:rsid w:val="200A2E1F"/>
    <w:rsid w:val="204C454F"/>
    <w:rsid w:val="210A8117"/>
    <w:rsid w:val="212ED778"/>
    <w:rsid w:val="2154AE6E"/>
    <w:rsid w:val="2167493A"/>
    <w:rsid w:val="21F1E81F"/>
    <w:rsid w:val="220B40DA"/>
    <w:rsid w:val="220EA7CA"/>
    <w:rsid w:val="22B1CED7"/>
    <w:rsid w:val="22C618F8"/>
    <w:rsid w:val="22CBCE24"/>
    <w:rsid w:val="22D4AB3A"/>
    <w:rsid w:val="23995D52"/>
    <w:rsid w:val="23D8D4AD"/>
    <w:rsid w:val="23DD352C"/>
    <w:rsid w:val="23E6B03F"/>
    <w:rsid w:val="23F35D99"/>
    <w:rsid w:val="23FFA8AB"/>
    <w:rsid w:val="246E6235"/>
    <w:rsid w:val="249C7AA5"/>
    <w:rsid w:val="24A43912"/>
    <w:rsid w:val="24F13072"/>
    <w:rsid w:val="25E3DCED"/>
    <w:rsid w:val="25EC60E1"/>
    <w:rsid w:val="26159BA7"/>
    <w:rsid w:val="262AB76E"/>
    <w:rsid w:val="26B2F7B6"/>
    <w:rsid w:val="26C47231"/>
    <w:rsid w:val="2778BE59"/>
    <w:rsid w:val="28A036CD"/>
    <w:rsid w:val="28B0A64F"/>
    <w:rsid w:val="28C36C5D"/>
    <w:rsid w:val="28E2460F"/>
    <w:rsid w:val="290D6003"/>
    <w:rsid w:val="29A37695"/>
    <w:rsid w:val="29A97DDC"/>
    <w:rsid w:val="29ECDC3A"/>
    <w:rsid w:val="29EE1A7C"/>
    <w:rsid w:val="29F9A852"/>
    <w:rsid w:val="29FA6837"/>
    <w:rsid w:val="2A67D4B4"/>
    <w:rsid w:val="2AEB1AD3"/>
    <w:rsid w:val="2B1A9102"/>
    <w:rsid w:val="2B2A26CC"/>
    <w:rsid w:val="2B87E359"/>
    <w:rsid w:val="2C3D5E8A"/>
    <w:rsid w:val="2C6BB4CE"/>
    <w:rsid w:val="2C6F7F7F"/>
    <w:rsid w:val="2C9344C8"/>
    <w:rsid w:val="2CA55A9B"/>
    <w:rsid w:val="2CCD0907"/>
    <w:rsid w:val="2D57D62A"/>
    <w:rsid w:val="2D5BBDF9"/>
    <w:rsid w:val="2DBA8D1E"/>
    <w:rsid w:val="2DD7B658"/>
    <w:rsid w:val="2E07BD0D"/>
    <w:rsid w:val="2E386424"/>
    <w:rsid w:val="2F6F4773"/>
    <w:rsid w:val="303935F4"/>
    <w:rsid w:val="30869D87"/>
    <w:rsid w:val="30A45939"/>
    <w:rsid w:val="30D0689D"/>
    <w:rsid w:val="30E4B16F"/>
    <w:rsid w:val="30EFB8CF"/>
    <w:rsid w:val="31986A3E"/>
    <w:rsid w:val="32226DE8"/>
    <w:rsid w:val="32647136"/>
    <w:rsid w:val="328FEA9C"/>
    <w:rsid w:val="33090A22"/>
    <w:rsid w:val="330BAADC"/>
    <w:rsid w:val="337E7E3C"/>
    <w:rsid w:val="3382A654"/>
    <w:rsid w:val="33D88FF8"/>
    <w:rsid w:val="342A86B5"/>
    <w:rsid w:val="3459ABC3"/>
    <w:rsid w:val="35267A36"/>
    <w:rsid w:val="353D7ABF"/>
    <w:rsid w:val="355BCF74"/>
    <w:rsid w:val="3573D7C5"/>
    <w:rsid w:val="3578F328"/>
    <w:rsid w:val="361A7F52"/>
    <w:rsid w:val="36245E59"/>
    <w:rsid w:val="37366C71"/>
    <w:rsid w:val="373A5CCF"/>
    <w:rsid w:val="38574212"/>
    <w:rsid w:val="385D989C"/>
    <w:rsid w:val="385FEB92"/>
    <w:rsid w:val="387757C8"/>
    <w:rsid w:val="38AB7887"/>
    <w:rsid w:val="38AE05BF"/>
    <w:rsid w:val="39367CAA"/>
    <w:rsid w:val="39529B05"/>
    <w:rsid w:val="39F2A9DA"/>
    <w:rsid w:val="3A0323B3"/>
    <w:rsid w:val="3A0E2BF2"/>
    <w:rsid w:val="3A72FD2B"/>
    <w:rsid w:val="3A7D72B8"/>
    <w:rsid w:val="3B3BDA8B"/>
    <w:rsid w:val="3B5C6BBF"/>
    <w:rsid w:val="3B8E7A3B"/>
    <w:rsid w:val="3BA41123"/>
    <w:rsid w:val="3C13FC6F"/>
    <w:rsid w:val="3C3B1F63"/>
    <w:rsid w:val="3C539ED9"/>
    <w:rsid w:val="3C9379CD"/>
    <w:rsid w:val="3CEC2AB8"/>
    <w:rsid w:val="3D0B71D6"/>
    <w:rsid w:val="3D8E4932"/>
    <w:rsid w:val="3DE49B28"/>
    <w:rsid w:val="3E5E3B13"/>
    <w:rsid w:val="3E5F4A15"/>
    <w:rsid w:val="3E672C6E"/>
    <w:rsid w:val="3E76FB72"/>
    <w:rsid w:val="3E9FA940"/>
    <w:rsid w:val="3EEEACD5"/>
    <w:rsid w:val="3F545204"/>
    <w:rsid w:val="3F7D83C7"/>
    <w:rsid w:val="3FC21B17"/>
    <w:rsid w:val="4026EBC3"/>
    <w:rsid w:val="414E7749"/>
    <w:rsid w:val="4163F3D0"/>
    <w:rsid w:val="41A202A3"/>
    <w:rsid w:val="42C62001"/>
    <w:rsid w:val="42FBA517"/>
    <w:rsid w:val="433DD304"/>
    <w:rsid w:val="436C3F8A"/>
    <w:rsid w:val="43940B45"/>
    <w:rsid w:val="43E7BDDC"/>
    <w:rsid w:val="4421CD80"/>
    <w:rsid w:val="444AC72B"/>
    <w:rsid w:val="446F36F4"/>
    <w:rsid w:val="449C345A"/>
    <w:rsid w:val="463804BB"/>
    <w:rsid w:val="46BC0669"/>
    <w:rsid w:val="46EDEE89"/>
    <w:rsid w:val="46F23C21"/>
    <w:rsid w:val="474D3619"/>
    <w:rsid w:val="477676AE"/>
    <w:rsid w:val="47C5ADA8"/>
    <w:rsid w:val="47E5E376"/>
    <w:rsid w:val="48327E1B"/>
    <w:rsid w:val="4843B30C"/>
    <w:rsid w:val="48680113"/>
    <w:rsid w:val="4930440E"/>
    <w:rsid w:val="4936A074"/>
    <w:rsid w:val="494A0DEA"/>
    <w:rsid w:val="497DF2FE"/>
    <w:rsid w:val="4996160B"/>
    <w:rsid w:val="49A710D5"/>
    <w:rsid w:val="4ADCAA83"/>
    <w:rsid w:val="4B09DE52"/>
    <w:rsid w:val="4B799540"/>
    <w:rsid w:val="4B8732EC"/>
    <w:rsid w:val="4BDC7578"/>
    <w:rsid w:val="4C217ECC"/>
    <w:rsid w:val="4C6B9C99"/>
    <w:rsid w:val="4CC4429C"/>
    <w:rsid w:val="4D0BAAF1"/>
    <w:rsid w:val="4D0E1FB3"/>
    <w:rsid w:val="4D2EE55C"/>
    <w:rsid w:val="4D6CD57C"/>
    <w:rsid w:val="4EE69B5C"/>
    <w:rsid w:val="4F321AB1"/>
    <w:rsid w:val="4FA74E44"/>
    <w:rsid w:val="4FC1EFD8"/>
    <w:rsid w:val="4FFD321E"/>
    <w:rsid w:val="50C46BE9"/>
    <w:rsid w:val="50FAE5D4"/>
    <w:rsid w:val="51039FF1"/>
    <w:rsid w:val="515D160B"/>
    <w:rsid w:val="522AC670"/>
    <w:rsid w:val="52374F27"/>
    <w:rsid w:val="525C5AC2"/>
    <w:rsid w:val="52A0D331"/>
    <w:rsid w:val="52B69C22"/>
    <w:rsid w:val="532E1AB0"/>
    <w:rsid w:val="5343192D"/>
    <w:rsid w:val="53480EF8"/>
    <w:rsid w:val="53787485"/>
    <w:rsid w:val="53F82F84"/>
    <w:rsid w:val="5424CC1B"/>
    <w:rsid w:val="54547CD0"/>
    <w:rsid w:val="548ADC3A"/>
    <w:rsid w:val="5625A878"/>
    <w:rsid w:val="563C2193"/>
    <w:rsid w:val="565F6B3A"/>
    <w:rsid w:val="56A87A3F"/>
    <w:rsid w:val="56B9570B"/>
    <w:rsid w:val="56C54F98"/>
    <w:rsid w:val="56F2F003"/>
    <w:rsid w:val="5720C7F2"/>
    <w:rsid w:val="57B3D351"/>
    <w:rsid w:val="58A830F8"/>
    <w:rsid w:val="590B2603"/>
    <w:rsid w:val="5999BAE8"/>
    <w:rsid w:val="59A2E696"/>
    <w:rsid w:val="5A34C2EC"/>
    <w:rsid w:val="5A73EF2F"/>
    <w:rsid w:val="5B0563E2"/>
    <w:rsid w:val="5B358B49"/>
    <w:rsid w:val="5B695511"/>
    <w:rsid w:val="5BF4D7E7"/>
    <w:rsid w:val="5C34DC12"/>
    <w:rsid w:val="5C56888E"/>
    <w:rsid w:val="5C714627"/>
    <w:rsid w:val="5C9A90C4"/>
    <w:rsid w:val="5CB66CDD"/>
    <w:rsid w:val="5CB8DAD1"/>
    <w:rsid w:val="5CC75929"/>
    <w:rsid w:val="5D457A56"/>
    <w:rsid w:val="5DA8E506"/>
    <w:rsid w:val="5DDCB07D"/>
    <w:rsid w:val="5E179200"/>
    <w:rsid w:val="5E687919"/>
    <w:rsid w:val="5ED776DB"/>
    <w:rsid w:val="5F0A7644"/>
    <w:rsid w:val="6038CB86"/>
    <w:rsid w:val="60C2878E"/>
    <w:rsid w:val="6106379F"/>
    <w:rsid w:val="61163CC1"/>
    <w:rsid w:val="61533B6E"/>
    <w:rsid w:val="61A94D85"/>
    <w:rsid w:val="622CA2FC"/>
    <w:rsid w:val="62D46EA1"/>
    <w:rsid w:val="63FD9984"/>
    <w:rsid w:val="6420673C"/>
    <w:rsid w:val="6466FC5A"/>
    <w:rsid w:val="64E81CCC"/>
    <w:rsid w:val="64FF2413"/>
    <w:rsid w:val="651B63F8"/>
    <w:rsid w:val="656019B0"/>
    <w:rsid w:val="6575C37D"/>
    <w:rsid w:val="6583FF5F"/>
    <w:rsid w:val="65E18FC6"/>
    <w:rsid w:val="6646CDA4"/>
    <w:rsid w:val="669497DB"/>
    <w:rsid w:val="67050BAE"/>
    <w:rsid w:val="67230684"/>
    <w:rsid w:val="67E9695C"/>
    <w:rsid w:val="68084F15"/>
    <w:rsid w:val="694D4F40"/>
    <w:rsid w:val="69AFE819"/>
    <w:rsid w:val="69FA78A7"/>
    <w:rsid w:val="6A504177"/>
    <w:rsid w:val="6AA3A1A5"/>
    <w:rsid w:val="6B539C99"/>
    <w:rsid w:val="6B5D6A42"/>
    <w:rsid w:val="6B7DBE64"/>
    <w:rsid w:val="6BE6C6CC"/>
    <w:rsid w:val="6C68F618"/>
    <w:rsid w:val="6CAD6408"/>
    <w:rsid w:val="6D3A1CD3"/>
    <w:rsid w:val="6D8A330E"/>
    <w:rsid w:val="6D96949E"/>
    <w:rsid w:val="6E0DEAB5"/>
    <w:rsid w:val="6E2412C7"/>
    <w:rsid w:val="6F7A8E26"/>
    <w:rsid w:val="7094D26B"/>
    <w:rsid w:val="709C46B4"/>
    <w:rsid w:val="70BD491E"/>
    <w:rsid w:val="70E63AE6"/>
    <w:rsid w:val="70F7C2B8"/>
    <w:rsid w:val="7105B980"/>
    <w:rsid w:val="716D4412"/>
    <w:rsid w:val="71AC1092"/>
    <w:rsid w:val="729894C1"/>
    <w:rsid w:val="72A18A82"/>
    <w:rsid w:val="72BE8DAE"/>
    <w:rsid w:val="72C6F61D"/>
    <w:rsid w:val="73469124"/>
    <w:rsid w:val="735C9174"/>
    <w:rsid w:val="7398419D"/>
    <w:rsid w:val="739C391C"/>
    <w:rsid w:val="74303AC2"/>
    <w:rsid w:val="751F9EE7"/>
    <w:rsid w:val="75735B96"/>
    <w:rsid w:val="772E723F"/>
    <w:rsid w:val="77307EBD"/>
    <w:rsid w:val="7734A4EB"/>
    <w:rsid w:val="7823D244"/>
    <w:rsid w:val="7862C2A7"/>
    <w:rsid w:val="78D7C554"/>
    <w:rsid w:val="7A043DCC"/>
    <w:rsid w:val="7A204D37"/>
    <w:rsid w:val="7AB80B86"/>
    <w:rsid w:val="7B04A65A"/>
    <w:rsid w:val="7B132D68"/>
    <w:rsid w:val="7B44B4A1"/>
    <w:rsid w:val="7B4B3B51"/>
    <w:rsid w:val="7B7EB620"/>
    <w:rsid w:val="7BAD84D2"/>
    <w:rsid w:val="7C6ED75B"/>
    <w:rsid w:val="7CE4E20F"/>
    <w:rsid w:val="7CF8DDCD"/>
    <w:rsid w:val="7D9DAE23"/>
    <w:rsid w:val="7DED9116"/>
    <w:rsid w:val="7E5A95AF"/>
    <w:rsid w:val="7F5CEEA1"/>
    <w:rsid w:val="7F7C9B7A"/>
    <w:rsid w:val="7FB955E1"/>
    <w:rsid w:val="7FECA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737E50"/>
  <w15:docId w15:val="{A82D38BF-C140-450E-BE92-AFF38AA07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Libre Franklin" w:eastAsia="Libre Franklin" w:hAnsi="Libre Franklin" w:cs="Libre Franklin"/>
        <w:sz w:val="21"/>
        <w:szCs w:val="21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70CE"/>
    <w:pPr>
      <w:spacing w:before="120" w:after="120"/>
    </w:pPr>
    <w:rPr>
      <w:rFonts w:ascii="Franklin Gothic Book" w:hAnsi="Franklin Gothic Book"/>
      <w:spacing w:val="2"/>
      <w:kern w:val="21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5DD8"/>
    <w:pPr>
      <w:numPr>
        <w:numId w:val="6"/>
      </w:numPr>
      <w:spacing w:before="240"/>
      <w:outlineLvl w:val="0"/>
    </w:pPr>
    <w:rPr>
      <w:rFonts w:ascii="Century Gothic" w:eastAsiaTheme="majorEastAsia" w:hAnsi="Century Gothic" w:cstheme="majorBidi"/>
      <w:caps/>
      <w:color w:val="057299"/>
      <w:spacing w:val="0"/>
      <w:sz w:val="28"/>
      <w:szCs w:val="72"/>
    </w:rPr>
  </w:style>
  <w:style w:type="paragraph" w:styleId="Heading2">
    <w:name w:val="heading 2"/>
    <w:basedOn w:val="Heading1"/>
    <w:next w:val="Normal"/>
    <w:link w:val="Heading2Char"/>
    <w:uiPriority w:val="9"/>
    <w:semiHidden/>
    <w:unhideWhenUsed/>
    <w:qFormat/>
    <w:rsid w:val="000A7858"/>
    <w:pPr>
      <w:numPr>
        <w:ilvl w:val="1"/>
      </w:numPr>
      <w:spacing w:before="360" w:after="80"/>
      <w:outlineLvl w:val="1"/>
    </w:pPr>
    <w:rPr>
      <w:rFonts w:cs="Arial"/>
      <w:caps w:val="0"/>
      <w:sz w:val="26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A7858"/>
    <w:pPr>
      <w:numPr>
        <w:ilvl w:val="2"/>
        <w:numId w:val="6"/>
      </w:numPr>
      <w:spacing w:before="240" w:after="60"/>
      <w:outlineLvl w:val="2"/>
    </w:pPr>
    <w:rPr>
      <w:rFonts w:ascii="Century Gothic" w:eastAsiaTheme="majorEastAsia" w:hAnsi="Century Gothic" w:cs="Arial"/>
      <w:color w:val="0685B2"/>
      <w:spacing w:val="0"/>
    </w:rPr>
  </w:style>
  <w:style w:type="paragraph" w:styleId="Heading4">
    <w:name w:val="heading 4"/>
    <w:basedOn w:val="Heading3"/>
    <w:next w:val="Normal"/>
    <w:link w:val="Heading4Char"/>
    <w:uiPriority w:val="9"/>
    <w:semiHidden/>
    <w:unhideWhenUsed/>
    <w:qFormat/>
    <w:rsid w:val="000A7858"/>
    <w:pPr>
      <w:numPr>
        <w:ilvl w:val="0"/>
        <w:numId w:val="0"/>
      </w:numPr>
      <w:ind w:left="-3787" w:hanging="720"/>
      <w:outlineLvl w:val="3"/>
    </w:pPr>
    <w:rPr>
      <w:spacing w:val="-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A7858"/>
    <w:pPr>
      <w:keepNext/>
      <w:keepLines/>
      <w:spacing w:before="40" w:after="0"/>
      <w:outlineLvl w:val="4"/>
    </w:pPr>
    <w:rPr>
      <w:rFonts w:ascii="Arial Bold" w:eastAsiaTheme="majorEastAsia" w:hAnsi="Arial Bold" w:cstheme="majorBidi"/>
      <w:b/>
      <w:color w:val="DAAE28" w:themeColor="accent1"/>
      <w:spacing w:val="0"/>
      <w:kern w:val="0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E5EB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A785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D5613" w:themeColor="accent1" w:themeShade="7F"/>
      <w:spacing w:val="0"/>
      <w:kern w:val="0"/>
      <w:sz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A785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pacing w:val="0"/>
      <w:kern w:val="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A785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pacing w:val="0"/>
      <w:kern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A7858"/>
    <w:pPr>
      <w:spacing w:after="200" w:line="276" w:lineRule="auto"/>
      <w:jc w:val="center"/>
    </w:pPr>
    <w:rPr>
      <w:rFonts w:ascii="Arial Bold" w:eastAsia="Arial" w:hAnsi="Arial Bold" w:cs="Arial"/>
      <w:color w:val="DAAE28" w:themeColor="accent1"/>
      <w:spacing w:val="0"/>
      <w:kern w:val="0"/>
      <w:sz w:val="72"/>
      <w:szCs w:val="40"/>
      <w:lang w:val="en"/>
    </w:rPr>
  </w:style>
  <w:style w:type="character" w:customStyle="1" w:styleId="Heading1Char">
    <w:name w:val="Heading 1 Char"/>
    <w:basedOn w:val="DefaultParagraphFont"/>
    <w:link w:val="Heading1"/>
    <w:uiPriority w:val="9"/>
    <w:rsid w:val="00FF5DD8"/>
    <w:rPr>
      <w:rFonts w:ascii="Century Gothic" w:eastAsiaTheme="majorEastAsia" w:hAnsi="Century Gothic" w:cstheme="majorBidi"/>
      <w:caps/>
      <w:color w:val="057299"/>
      <w:kern w:val="21"/>
      <w:sz w:val="28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A7858"/>
    <w:rPr>
      <w:rFonts w:ascii="Century Gothic" w:eastAsiaTheme="majorEastAsia" w:hAnsi="Century Gothic" w:cs="Arial"/>
      <w:color w:val="057299"/>
      <w:kern w:val="21"/>
      <w:sz w:val="26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A7858"/>
    <w:rPr>
      <w:rFonts w:ascii="Century Gothic" w:eastAsiaTheme="majorEastAsia" w:hAnsi="Century Gothic" w:cs="Arial"/>
      <w:color w:val="0685B2"/>
      <w:kern w:val="21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0A7858"/>
    <w:rPr>
      <w:rFonts w:ascii="Century Gothic" w:eastAsiaTheme="majorEastAsia" w:hAnsi="Century Gothic" w:cs="Arial"/>
      <w:color w:val="0685B2"/>
      <w:spacing w:val="-6"/>
      <w:kern w:val="21"/>
    </w:rPr>
  </w:style>
  <w:style w:type="character" w:customStyle="1" w:styleId="Heading5Char">
    <w:name w:val="Heading 5 Char"/>
    <w:basedOn w:val="DefaultParagraphFont"/>
    <w:link w:val="Heading5"/>
    <w:uiPriority w:val="9"/>
    <w:rsid w:val="000A7858"/>
    <w:rPr>
      <w:rFonts w:ascii="Arial Bold" w:eastAsiaTheme="majorEastAsia" w:hAnsi="Arial Bold" w:cstheme="majorBidi"/>
      <w:b/>
      <w:color w:val="DAAE28" w:themeColor="accent1"/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0A7858"/>
    <w:pPr>
      <w:spacing w:before="200"/>
      <w:ind w:left="864" w:right="864"/>
      <w:jc w:val="center"/>
    </w:pPr>
    <w:rPr>
      <w:rFonts w:ascii="Zilla Slab" w:hAnsi="Zilla Slab"/>
      <w:i/>
      <w:iCs/>
      <w:color w:val="4F5150" w:themeColor="text2"/>
      <w:spacing w:val="0"/>
      <w:kern w:val="0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0A7858"/>
    <w:rPr>
      <w:rFonts w:ascii="Zilla Slab" w:hAnsi="Zilla Slab"/>
      <w:i/>
      <w:iCs/>
      <w:color w:val="4F5150" w:themeColor="text2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0A7858"/>
    <w:pPr>
      <w:pBdr>
        <w:top w:val="single" w:sz="4" w:space="10" w:color="DAAE28" w:themeColor="accent1"/>
        <w:bottom w:val="single" w:sz="4" w:space="10" w:color="DAAE28" w:themeColor="accent1"/>
      </w:pBdr>
      <w:spacing w:before="360" w:after="360"/>
      <w:ind w:left="864" w:right="864"/>
      <w:jc w:val="center"/>
    </w:pPr>
    <w:rPr>
      <w:rFonts w:ascii="Zilla Slab" w:hAnsi="Zilla Slab"/>
      <w:i/>
      <w:iCs/>
      <w:color w:val="DAAE28" w:themeColor="accent1"/>
      <w:spacing w:val="0"/>
      <w:kern w:val="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7858"/>
    <w:rPr>
      <w:rFonts w:ascii="Zilla Slab" w:hAnsi="Zilla Slab"/>
      <w:i/>
      <w:iCs/>
      <w:color w:val="DAAE28" w:themeColor="accent1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F0A3C"/>
    <w:pPr>
      <w:spacing w:line="276" w:lineRule="auto"/>
      <w:jc w:val="center"/>
    </w:pPr>
    <w:rPr>
      <w:rFonts w:ascii="Century Gothic" w:eastAsia="Zilla Slab" w:hAnsi="Century Gothic" w:cs="Zilla Slab"/>
      <w:color w:val="2B3A57"/>
      <w:sz w:val="36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DF0A3C"/>
    <w:rPr>
      <w:rFonts w:ascii="Century Gothic" w:eastAsia="Zilla Slab" w:hAnsi="Century Gothic" w:cs="Zilla Slab"/>
      <w:color w:val="2B3A57"/>
      <w:spacing w:val="2"/>
      <w:kern w:val="21"/>
      <w:sz w:val="36"/>
      <w:szCs w:val="48"/>
    </w:rPr>
  </w:style>
  <w:style w:type="character" w:styleId="Emphasis">
    <w:name w:val="Emphasis"/>
    <w:uiPriority w:val="20"/>
    <w:rsid w:val="000A7858"/>
    <w:rPr>
      <w:b/>
      <w:color w:val="DAAE28" w:themeColor="accent1"/>
      <w:sz w:val="24"/>
    </w:rPr>
  </w:style>
  <w:style w:type="character" w:styleId="SubtleReference">
    <w:name w:val="Subtle Reference"/>
    <w:basedOn w:val="DefaultParagraphFont"/>
    <w:uiPriority w:val="31"/>
    <w:qFormat/>
    <w:rsid w:val="000A7858"/>
    <w:rPr>
      <w:smallCaps/>
      <w:color w:val="4F5150" w:themeColor="text2"/>
    </w:rPr>
  </w:style>
  <w:style w:type="character" w:styleId="SubtleEmphasis">
    <w:name w:val="Subtle Emphasis"/>
    <w:aliases w:val="Table Note"/>
    <w:basedOn w:val="DefaultParagraphFont"/>
    <w:uiPriority w:val="19"/>
    <w:qFormat/>
    <w:rsid w:val="000A7858"/>
    <w:rPr>
      <w:rFonts w:ascii="Arial" w:hAnsi="Arial"/>
      <w:i/>
      <w:iCs/>
      <w:color w:val="4F5150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0A7858"/>
    <w:rPr>
      <w:rFonts w:ascii="Arial Bold" w:eastAsia="Arial" w:hAnsi="Arial Bold" w:cs="Arial"/>
      <w:color w:val="DAAE28" w:themeColor="accent1"/>
      <w:sz w:val="72"/>
      <w:szCs w:val="40"/>
      <w:lang w:val="en"/>
    </w:rPr>
  </w:style>
  <w:style w:type="paragraph" w:styleId="Header">
    <w:name w:val="header"/>
    <w:basedOn w:val="Normal"/>
    <w:link w:val="HeaderChar"/>
    <w:uiPriority w:val="99"/>
    <w:unhideWhenUsed/>
    <w:rsid w:val="005005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5EE"/>
    <w:rPr>
      <w:rFonts w:ascii="Arial" w:hAnsi="Arial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352945"/>
    <w:pPr>
      <w:tabs>
        <w:tab w:val="right" w:pos="810"/>
        <w:tab w:val="right" w:leader="dot" w:pos="9350"/>
      </w:tabs>
      <w:spacing w:before="240" w:line="240" w:lineRule="auto"/>
      <w:ind w:left="720" w:hanging="720"/>
    </w:pPr>
    <w:rPr>
      <w:rFonts w:ascii="Century Gothic" w:hAnsi="Century Gothic"/>
      <w:b/>
      <w:caps/>
      <w:color w:val="2B3A57"/>
      <w:spacing w:val="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806AE3"/>
    <w:pPr>
      <w:tabs>
        <w:tab w:val="right" w:leader="dot" w:pos="9350"/>
      </w:tabs>
      <w:spacing w:after="60" w:line="240" w:lineRule="auto"/>
      <w:ind w:left="990" w:hanging="702"/>
    </w:pPr>
    <w:rPr>
      <w:rFonts w:ascii="Century Gothic" w:hAnsi="Century Gothic"/>
      <w:color w:val="2B3957" w:themeColor="accent2"/>
      <w:spacing w:val="0"/>
    </w:rPr>
  </w:style>
  <w:style w:type="paragraph" w:styleId="Footer">
    <w:name w:val="footer"/>
    <w:basedOn w:val="Normal"/>
    <w:link w:val="FooterChar"/>
    <w:uiPriority w:val="99"/>
    <w:unhideWhenUsed/>
    <w:rsid w:val="005005EE"/>
    <w:pPr>
      <w:tabs>
        <w:tab w:val="center" w:pos="4680"/>
        <w:tab w:val="right" w:pos="9360"/>
      </w:tabs>
      <w:spacing w:after="0" w:line="240" w:lineRule="auto"/>
    </w:pPr>
    <w:rPr>
      <w:color w:val="66AD47" w:themeColor="accent4"/>
    </w:rPr>
  </w:style>
  <w:style w:type="character" w:customStyle="1" w:styleId="FooterChar">
    <w:name w:val="Footer Char"/>
    <w:basedOn w:val="DefaultParagraphFont"/>
    <w:link w:val="Footer"/>
    <w:uiPriority w:val="99"/>
    <w:rsid w:val="005005EE"/>
    <w:rPr>
      <w:rFonts w:ascii="Arial" w:hAnsi="Arial"/>
      <w:color w:val="66AD47" w:themeColor="accent4"/>
      <w:sz w:val="20"/>
    </w:rPr>
  </w:style>
  <w:style w:type="paragraph" w:styleId="ListParagraph">
    <w:name w:val="List Paragraph"/>
    <w:basedOn w:val="Compact"/>
    <w:uiPriority w:val="34"/>
    <w:qFormat/>
    <w:rsid w:val="000A7858"/>
    <w:pPr>
      <w:tabs>
        <w:tab w:val="num" w:pos="720"/>
      </w:tabs>
      <w:spacing w:after="100" w:line="288" w:lineRule="auto"/>
      <w:ind w:left="720" w:hanging="720"/>
    </w:pPr>
  </w:style>
  <w:style w:type="character" w:styleId="Hyperlink">
    <w:name w:val="Hyperlink"/>
    <w:basedOn w:val="DefaultParagraphFont"/>
    <w:uiPriority w:val="99"/>
    <w:unhideWhenUsed/>
    <w:rsid w:val="00F8683A"/>
    <w:rPr>
      <w:color w:val="000000" w:themeColor="hyperlink"/>
      <w:u w:val="single"/>
    </w:rPr>
  </w:style>
  <w:style w:type="character" w:styleId="FollowedHyperlink">
    <w:name w:val="FollowedHyperlink"/>
    <w:basedOn w:val="DefaultParagraphFont"/>
    <w:unhideWhenUsed/>
    <w:rsid w:val="00F8683A"/>
    <w:rPr>
      <w:color w:val="000000" w:themeColor="followedHyperlink"/>
      <w:u w:val="single"/>
    </w:rPr>
  </w:style>
  <w:style w:type="table" w:styleId="GridTable5Dark-Accent1">
    <w:name w:val="Grid Table 5 Dark Accent 1"/>
    <w:basedOn w:val="TableNormal"/>
    <w:uiPriority w:val="50"/>
    <w:rsid w:val="00F8683A"/>
    <w:pPr>
      <w:spacing w:after="0" w:line="240" w:lineRule="auto"/>
    </w:pPr>
    <w:tblPr>
      <w:tblStyleRowBandSize w:val="1"/>
      <w:tblStyleColBandSize w:val="1"/>
    </w:tblPr>
    <w:tcPr>
      <w:shd w:val="clear" w:color="auto" w:fill="F7EED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AAE28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AAE28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AAE2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AAE28" w:themeFill="accent1"/>
      </w:tcPr>
    </w:tblStylePr>
    <w:tblStylePr w:type="band1Vert">
      <w:tblPr/>
      <w:tcPr>
        <w:shd w:val="clear" w:color="auto" w:fill="F0DEA8" w:themeFill="accent1" w:themeFillTint="66"/>
      </w:tcPr>
    </w:tblStylePr>
    <w:tblStylePr w:type="band1Horz">
      <w:tblPr/>
      <w:tcPr>
        <w:shd w:val="clear" w:color="auto" w:fill="F0DEA8" w:themeFill="accent1" w:themeFillTint="66"/>
      </w:tcPr>
    </w:tblStylePr>
  </w:style>
  <w:style w:type="table" w:styleId="ListTable3-Accent1">
    <w:name w:val="List Table 3 Accent 1"/>
    <w:basedOn w:val="TableNormal"/>
    <w:uiPriority w:val="48"/>
    <w:rsid w:val="00F8683A"/>
    <w:pPr>
      <w:spacing w:after="0" w:line="240" w:lineRule="auto"/>
    </w:pPr>
    <w:tblPr>
      <w:tblStyleRowBandSize w:val="1"/>
      <w:tblStyleColBandSize w:val="1"/>
      <w:tblBorders>
        <w:top w:val="single" w:sz="4" w:space="0" w:color="DAAE28" w:themeColor="accent1"/>
        <w:left w:val="single" w:sz="4" w:space="0" w:color="DAAE28" w:themeColor="accent1"/>
        <w:bottom w:val="single" w:sz="4" w:space="0" w:color="DAAE28" w:themeColor="accent1"/>
        <w:right w:val="single" w:sz="4" w:space="0" w:color="DAAE28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AAE28" w:themeFill="accent1"/>
      </w:tcPr>
    </w:tblStylePr>
    <w:tblStylePr w:type="lastRow">
      <w:rPr>
        <w:b/>
        <w:bCs/>
      </w:rPr>
      <w:tblPr/>
      <w:tcPr>
        <w:tcBorders>
          <w:top w:val="double" w:sz="4" w:space="0" w:color="DAAE28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AAE28" w:themeColor="accent1"/>
          <w:right w:val="single" w:sz="4" w:space="0" w:color="DAAE28" w:themeColor="accent1"/>
        </w:tcBorders>
      </w:tcPr>
    </w:tblStylePr>
    <w:tblStylePr w:type="band1Horz">
      <w:tblPr/>
      <w:tcPr>
        <w:tcBorders>
          <w:top w:val="single" w:sz="4" w:space="0" w:color="DAAE28" w:themeColor="accent1"/>
          <w:bottom w:val="single" w:sz="4" w:space="0" w:color="DAAE28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AAE28" w:themeColor="accent1"/>
          <w:left w:val="nil"/>
        </w:tcBorders>
      </w:tcPr>
    </w:tblStylePr>
    <w:tblStylePr w:type="swCell">
      <w:tblPr/>
      <w:tcPr>
        <w:tcBorders>
          <w:top w:val="double" w:sz="4" w:space="0" w:color="DAAE28" w:themeColor="accent1"/>
          <w:right w:val="nil"/>
        </w:tcBorders>
      </w:tcPr>
    </w:tblStylePr>
  </w:style>
  <w:style w:type="table" w:styleId="ListTable4-Accent1">
    <w:name w:val="List Table 4 Accent 1"/>
    <w:basedOn w:val="TableNormal"/>
    <w:uiPriority w:val="49"/>
    <w:rsid w:val="00F8683A"/>
    <w:pPr>
      <w:spacing w:after="0" w:line="240" w:lineRule="auto"/>
    </w:pPr>
    <w:tblPr>
      <w:tblStyleRowBandSize w:val="1"/>
      <w:tblStyleColBandSize w:val="1"/>
      <w:tblBorders>
        <w:top w:val="single" w:sz="4" w:space="0" w:color="E8CD7D" w:themeColor="accent1" w:themeTint="99"/>
        <w:left w:val="single" w:sz="4" w:space="0" w:color="E8CD7D" w:themeColor="accent1" w:themeTint="99"/>
        <w:bottom w:val="single" w:sz="4" w:space="0" w:color="E8CD7D" w:themeColor="accent1" w:themeTint="99"/>
        <w:right w:val="single" w:sz="4" w:space="0" w:color="E8CD7D" w:themeColor="accent1" w:themeTint="99"/>
        <w:insideH w:val="single" w:sz="4" w:space="0" w:color="E8CD7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AAE28" w:themeColor="accent1"/>
          <w:left w:val="single" w:sz="4" w:space="0" w:color="DAAE28" w:themeColor="accent1"/>
          <w:bottom w:val="single" w:sz="4" w:space="0" w:color="DAAE28" w:themeColor="accent1"/>
          <w:right w:val="single" w:sz="4" w:space="0" w:color="DAAE28" w:themeColor="accent1"/>
          <w:insideH w:val="nil"/>
        </w:tcBorders>
        <w:shd w:val="clear" w:color="auto" w:fill="DAAE28" w:themeFill="accent1"/>
      </w:tcPr>
    </w:tblStylePr>
    <w:tblStylePr w:type="lastRow">
      <w:rPr>
        <w:b/>
        <w:bCs/>
      </w:rPr>
      <w:tblPr/>
      <w:tcPr>
        <w:tcBorders>
          <w:top w:val="double" w:sz="4" w:space="0" w:color="E8CD7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3" w:themeFill="accent1" w:themeFillTint="33"/>
      </w:tcPr>
    </w:tblStylePr>
    <w:tblStylePr w:type="band1Horz">
      <w:tblPr/>
      <w:tcPr>
        <w:shd w:val="clear" w:color="auto" w:fill="F7EED3" w:themeFill="accent1" w:themeFillTint="33"/>
      </w:tcPr>
    </w:tblStylePr>
  </w:style>
  <w:style w:type="paragraph" w:styleId="TOCHeading">
    <w:name w:val="TOC Heading"/>
    <w:basedOn w:val="Heading1"/>
    <w:next w:val="Normal"/>
    <w:uiPriority w:val="39"/>
    <w:unhideWhenUsed/>
    <w:rsid w:val="000A7858"/>
    <w:pPr>
      <w:keepNext/>
      <w:keepLines/>
      <w:numPr>
        <w:numId w:val="0"/>
      </w:numPr>
      <w:spacing w:after="0"/>
      <w:outlineLvl w:val="9"/>
    </w:pPr>
    <w:rPr>
      <w:rFonts w:ascii="Arial" w:hAnsi="Arial"/>
      <w:color w:val="A4821C" w:themeColor="accent1" w:themeShade="BF"/>
      <w:sz w:val="32"/>
      <w:szCs w:val="32"/>
    </w:rPr>
  </w:style>
  <w:style w:type="paragraph" w:customStyle="1" w:styleId="Compact">
    <w:name w:val="Compact"/>
    <w:basedOn w:val="Normal"/>
    <w:qFormat/>
    <w:rsid w:val="000A7858"/>
    <w:pPr>
      <w:spacing w:before="36" w:after="36" w:line="240" w:lineRule="auto"/>
    </w:pPr>
    <w:rPr>
      <w:szCs w:val="24"/>
    </w:rPr>
  </w:style>
  <w:style w:type="paragraph" w:customStyle="1" w:styleId="Author">
    <w:name w:val="Author"/>
    <w:next w:val="Normal"/>
    <w:rsid w:val="000A7858"/>
    <w:pPr>
      <w:keepNext/>
      <w:keepLines/>
      <w:spacing w:after="200" w:line="240" w:lineRule="auto"/>
      <w:jc w:val="center"/>
    </w:pPr>
    <w:rPr>
      <w:rFonts w:ascii="Arial" w:hAnsi="Arial"/>
      <w:sz w:val="24"/>
      <w:szCs w:val="24"/>
    </w:rPr>
  </w:style>
  <w:style w:type="paragraph" w:styleId="Date">
    <w:name w:val="Date"/>
    <w:next w:val="Normal"/>
    <w:link w:val="DateChar"/>
    <w:rsid w:val="000A7858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0A7858"/>
    <w:rPr>
      <w:sz w:val="24"/>
      <w:szCs w:val="24"/>
    </w:rPr>
  </w:style>
  <w:style w:type="paragraph" w:customStyle="1" w:styleId="Abstract">
    <w:name w:val="Abstract"/>
    <w:basedOn w:val="Normal"/>
    <w:next w:val="Normal"/>
    <w:rsid w:val="000A7858"/>
    <w:pPr>
      <w:keepNext/>
      <w:keepLines/>
      <w:spacing w:before="300" w:after="300" w:line="240" w:lineRule="auto"/>
    </w:pPr>
    <w:rPr>
      <w:szCs w:val="20"/>
    </w:rPr>
  </w:style>
  <w:style w:type="paragraph" w:styleId="Bibliography">
    <w:name w:val="Bibliography"/>
    <w:basedOn w:val="Normal"/>
    <w:rsid w:val="000A7858"/>
    <w:pPr>
      <w:spacing w:before="180" w:after="180" w:line="240" w:lineRule="auto"/>
    </w:pPr>
    <w:rPr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0A785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0A7858"/>
    <w:pPr>
      <w:spacing w:before="180" w:after="180" w:line="240" w:lineRule="auto"/>
    </w:pPr>
    <w:rPr>
      <w:rFonts w:ascii="Calibri Light" w:hAnsi="Calibri Light"/>
      <w:color w:val="404040" w:themeColor="text1" w:themeTint="BF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0A7858"/>
    <w:rPr>
      <w:rFonts w:ascii="Calibri Light" w:hAnsi="Calibri Light"/>
      <w:color w:val="404040" w:themeColor="text1" w:themeTint="BF"/>
      <w:spacing w:val="2"/>
      <w:kern w:val="21"/>
      <w:sz w:val="18"/>
      <w:szCs w:val="18"/>
    </w:rPr>
  </w:style>
  <w:style w:type="paragraph" w:customStyle="1" w:styleId="DefinitionTerm">
    <w:name w:val="Definition Term"/>
    <w:basedOn w:val="Normal"/>
    <w:next w:val="Definition"/>
    <w:rsid w:val="00C25CD5"/>
    <w:pPr>
      <w:keepNext/>
      <w:keepLines/>
      <w:spacing w:before="180" w:after="0" w:line="240" w:lineRule="auto"/>
    </w:pPr>
    <w:rPr>
      <w:b/>
      <w:szCs w:val="24"/>
    </w:rPr>
  </w:style>
  <w:style w:type="paragraph" w:customStyle="1" w:styleId="Definition">
    <w:name w:val="Definition"/>
    <w:basedOn w:val="Normal"/>
    <w:rsid w:val="00C25CD5"/>
    <w:pPr>
      <w:spacing w:before="180" w:after="180" w:line="240" w:lineRule="auto"/>
    </w:pPr>
    <w:rPr>
      <w:szCs w:val="24"/>
    </w:rPr>
  </w:style>
  <w:style w:type="paragraph" w:styleId="BodyText">
    <w:name w:val="Body Text"/>
    <w:basedOn w:val="Normal"/>
    <w:link w:val="BodyTextChar"/>
    <w:rsid w:val="00C25CD5"/>
    <w:pPr>
      <w:spacing w:before="180" w:line="240" w:lineRule="auto"/>
    </w:pPr>
    <w:rPr>
      <w:szCs w:val="24"/>
    </w:rPr>
  </w:style>
  <w:style w:type="character" w:customStyle="1" w:styleId="BodyTextChar">
    <w:name w:val="Body Text Char"/>
    <w:basedOn w:val="DefaultParagraphFont"/>
    <w:link w:val="BodyText"/>
    <w:rsid w:val="00C25CD5"/>
    <w:rPr>
      <w:rFonts w:ascii="Franklin Gothic Book" w:hAnsi="Franklin Gothic Book"/>
      <w:spacing w:val="2"/>
      <w:kern w:val="21"/>
      <w:sz w:val="22"/>
      <w:szCs w:val="24"/>
    </w:rPr>
  </w:style>
  <w:style w:type="paragraph" w:customStyle="1" w:styleId="TableCaption">
    <w:name w:val="Table Caption"/>
    <w:basedOn w:val="Normal"/>
    <w:rsid w:val="00C25CD5"/>
    <w:pPr>
      <w:spacing w:line="240" w:lineRule="auto"/>
    </w:pPr>
    <w:rPr>
      <w:i/>
      <w:szCs w:val="24"/>
    </w:rPr>
  </w:style>
  <w:style w:type="paragraph" w:customStyle="1" w:styleId="ImageCaption">
    <w:name w:val="Image Caption"/>
    <w:basedOn w:val="Normal"/>
    <w:rsid w:val="00C25CD5"/>
    <w:pPr>
      <w:spacing w:line="240" w:lineRule="auto"/>
    </w:pPr>
    <w:rPr>
      <w:i/>
      <w:szCs w:val="24"/>
    </w:rPr>
  </w:style>
  <w:style w:type="character" w:customStyle="1" w:styleId="VerbatimChar">
    <w:name w:val="Verbatim Char"/>
    <w:basedOn w:val="BodyTextChar"/>
    <w:link w:val="SourceCode"/>
    <w:rsid w:val="00C25CD5"/>
    <w:rPr>
      <w:rFonts w:ascii="Consolas" w:hAnsi="Consolas"/>
      <w:spacing w:val="2"/>
      <w:kern w:val="21"/>
      <w:sz w:val="22"/>
      <w:szCs w:val="24"/>
    </w:rPr>
  </w:style>
  <w:style w:type="paragraph" w:customStyle="1" w:styleId="SourceCode">
    <w:name w:val="Source Code"/>
    <w:basedOn w:val="Normal"/>
    <w:link w:val="VerbatimChar"/>
    <w:rsid w:val="00C25CD5"/>
    <w:pPr>
      <w:wordWrap w:val="0"/>
      <w:spacing w:before="180" w:after="180" w:line="240" w:lineRule="auto"/>
    </w:pPr>
    <w:rPr>
      <w:rFonts w:ascii="Consolas" w:hAnsi="Consolas"/>
      <w:szCs w:val="24"/>
    </w:rPr>
  </w:style>
  <w:style w:type="character" w:customStyle="1" w:styleId="FootnoteRef">
    <w:name w:val="Footnote Ref"/>
    <w:basedOn w:val="BodyTextChar"/>
    <w:rsid w:val="00C25CD5"/>
    <w:rPr>
      <w:rFonts w:ascii="Franklin Gothic Book" w:hAnsi="Franklin Gothic Book"/>
      <w:spacing w:val="2"/>
      <w:kern w:val="21"/>
      <w:sz w:val="20"/>
      <w:szCs w:val="24"/>
      <w:vertAlign w:val="superscript"/>
    </w:rPr>
  </w:style>
  <w:style w:type="character" w:customStyle="1" w:styleId="Link">
    <w:name w:val="Link"/>
    <w:basedOn w:val="BodyTextChar"/>
    <w:rsid w:val="00C25CD5"/>
    <w:rPr>
      <w:rFonts w:ascii="Franklin Gothic Book" w:hAnsi="Franklin Gothic Book"/>
      <w:color w:val="DAAE28" w:themeColor="accent1"/>
      <w:spacing w:val="2"/>
      <w:kern w:val="21"/>
      <w:sz w:val="20"/>
      <w:szCs w:val="24"/>
    </w:rPr>
  </w:style>
  <w:style w:type="paragraph" w:customStyle="1" w:styleId="SourceCode1">
    <w:name w:val="Source Code1"/>
    <w:basedOn w:val="Normal"/>
    <w:rsid w:val="00C25CD5"/>
    <w:pPr>
      <w:wordWrap w:val="0"/>
      <w:spacing w:before="180" w:after="180" w:line="240" w:lineRule="auto"/>
    </w:pPr>
    <w:rPr>
      <w:szCs w:val="24"/>
    </w:rPr>
  </w:style>
  <w:style w:type="character" w:customStyle="1" w:styleId="KeywordTok">
    <w:name w:val="KeywordTok"/>
    <w:basedOn w:val="VerbatimChar"/>
    <w:rsid w:val="00C25CD5"/>
    <w:rPr>
      <w:rFonts w:ascii="Consolas" w:hAnsi="Consolas"/>
      <w:b/>
      <w:color w:val="007020"/>
      <w:spacing w:val="2"/>
      <w:kern w:val="21"/>
      <w:sz w:val="20"/>
      <w:szCs w:val="24"/>
    </w:rPr>
  </w:style>
  <w:style w:type="character" w:customStyle="1" w:styleId="DataTypeTok">
    <w:name w:val="DataTypeTok"/>
    <w:basedOn w:val="VerbatimChar"/>
    <w:rsid w:val="00C25CD5"/>
    <w:rPr>
      <w:rFonts w:ascii="Consolas" w:hAnsi="Consolas"/>
      <w:color w:val="902000"/>
      <w:spacing w:val="2"/>
      <w:kern w:val="21"/>
      <w:sz w:val="20"/>
      <w:szCs w:val="24"/>
    </w:rPr>
  </w:style>
  <w:style w:type="character" w:customStyle="1" w:styleId="DecValTok">
    <w:name w:val="DecValTok"/>
    <w:basedOn w:val="VerbatimChar"/>
    <w:rsid w:val="00C25CD5"/>
    <w:rPr>
      <w:rFonts w:ascii="Consolas" w:hAnsi="Consolas"/>
      <w:color w:val="40A070"/>
      <w:spacing w:val="2"/>
      <w:kern w:val="21"/>
      <w:sz w:val="20"/>
      <w:szCs w:val="24"/>
    </w:rPr>
  </w:style>
  <w:style w:type="character" w:customStyle="1" w:styleId="BaseNTok">
    <w:name w:val="BaseNTok"/>
    <w:basedOn w:val="VerbatimChar"/>
    <w:rsid w:val="00C25CD5"/>
    <w:rPr>
      <w:rFonts w:ascii="Consolas" w:hAnsi="Consolas"/>
      <w:color w:val="40A070"/>
      <w:spacing w:val="2"/>
      <w:kern w:val="21"/>
      <w:sz w:val="20"/>
      <w:szCs w:val="24"/>
    </w:rPr>
  </w:style>
  <w:style w:type="character" w:customStyle="1" w:styleId="FloatTok">
    <w:name w:val="FloatTok"/>
    <w:basedOn w:val="VerbatimChar"/>
    <w:rsid w:val="00C25CD5"/>
    <w:rPr>
      <w:rFonts w:ascii="Consolas" w:hAnsi="Consolas"/>
      <w:color w:val="40A070"/>
      <w:spacing w:val="2"/>
      <w:kern w:val="21"/>
      <w:sz w:val="20"/>
      <w:szCs w:val="24"/>
    </w:rPr>
  </w:style>
  <w:style w:type="character" w:customStyle="1" w:styleId="CharTok">
    <w:name w:val="CharTok"/>
    <w:basedOn w:val="VerbatimChar"/>
    <w:rsid w:val="00C25CD5"/>
    <w:rPr>
      <w:rFonts w:ascii="Consolas" w:hAnsi="Consolas"/>
      <w:color w:val="4070A0"/>
      <w:spacing w:val="2"/>
      <w:kern w:val="21"/>
      <w:sz w:val="20"/>
      <w:szCs w:val="24"/>
    </w:rPr>
  </w:style>
  <w:style w:type="character" w:customStyle="1" w:styleId="StringTok">
    <w:name w:val="StringTok"/>
    <w:basedOn w:val="VerbatimChar"/>
    <w:rsid w:val="00C25CD5"/>
    <w:rPr>
      <w:rFonts w:ascii="Consolas" w:hAnsi="Consolas"/>
      <w:color w:val="4070A0"/>
      <w:spacing w:val="2"/>
      <w:kern w:val="21"/>
      <w:sz w:val="20"/>
      <w:szCs w:val="24"/>
    </w:rPr>
  </w:style>
  <w:style w:type="character" w:customStyle="1" w:styleId="CommentTok">
    <w:name w:val="CommentTok"/>
    <w:basedOn w:val="VerbatimChar"/>
    <w:rsid w:val="00C25CD5"/>
    <w:rPr>
      <w:rFonts w:ascii="Consolas" w:hAnsi="Consolas"/>
      <w:i/>
      <w:color w:val="60A0B0"/>
      <w:spacing w:val="2"/>
      <w:kern w:val="21"/>
      <w:sz w:val="20"/>
      <w:szCs w:val="24"/>
    </w:rPr>
  </w:style>
  <w:style w:type="character" w:customStyle="1" w:styleId="OtherTok">
    <w:name w:val="OtherTok"/>
    <w:basedOn w:val="VerbatimChar"/>
    <w:rsid w:val="00C25CD5"/>
    <w:rPr>
      <w:rFonts w:ascii="Consolas" w:hAnsi="Consolas"/>
      <w:color w:val="007020"/>
      <w:spacing w:val="2"/>
      <w:kern w:val="21"/>
      <w:sz w:val="20"/>
      <w:szCs w:val="24"/>
    </w:rPr>
  </w:style>
  <w:style w:type="character" w:customStyle="1" w:styleId="AlertTok">
    <w:name w:val="AlertTok"/>
    <w:basedOn w:val="VerbatimChar"/>
    <w:rsid w:val="00C25CD5"/>
    <w:rPr>
      <w:rFonts w:ascii="Consolas" w:hAnsi="Consolas"/>
      <w:b/>
      <w:color w:val="FF0000"/>
      <w:spacing w:val="2"/>
      <w:kern w:val="21"/>
      <w:sz w:val="20"/>
      <w:szCs w:val="24"/>
    </w:rPr>
  </w:style>
  <w:style w:type="character" w:customStyle="1" w:styleId="FunctionTok">
    <w:name w:val="FunctionTok"/>
    <w:basedOn w:val="VerbatimChar"/>
    <w:rsid w:val="00C25CD5"/>
    <w:rPr>
      <w:rFonts w:ascii="Consolas" w:hAnsi="Consolas"/>
      <w:color w:val="06287E"/>
      <w:spacing w:val="2"/>
      <w:kern w:val="21"/>
      <w:sz w:val="20"/>
      <w:szCs w:val="24"/>
    </w:rPr>
  </w:style>
  <w:style w:type="character" w:customStyle="1" w:styleId="RegionMarkerTok">
    <w:name w:val="RegionMarkerTok"/>
    <w:basedOn w:val="VerbatimChar"/>
    <w:rsid w:val="00C25CD5"/>
    <w:rPr>
      <w:rFonts w:ascii="Consolas" w:hAnsi="Consolas"/>
      <w:spacing w:val="2"/>
      <w:kern w:val="21"/>
      <w:sz w:val="20"/>
      <w:szCs w:val="24"/>
    </w:rPr>
  </w:style>
  <w:style w:type="character" w:customStyle="1" w:styleId="ErrorTok">
    <w:name w:val="ErrorTok"/>
    <w:basedOn w:val="VerbatimChar"/>
    <w:rsid w:val="00C25CD5"/>
    <w:rPr>
      <w:rFonts w:ascii="Consolas" w:hAnsi="Consolas"/>
      <w:b/>
      <w:color w:val="FF0000"/>
      <w:spacing w:val="2"/>
      <w:kern w:val="21"/>
      <w:sz w:val="20"/>
      <w:szCs w:val="24"/>
    </w:rPr>
  </w:style>
  <w:style w:type="character" w:customStyle="1" w:styleId="NormalTok">
    <w:name w:val="NormalTok"/>
    <w:basedOn w:val="VerbatimChar"/>
    <w:rsid w:val="00C25CD5"/>
    <w:rPr>
      <w:rFonts w:ascii="Consolas" w:hAnsi="Consolas"/>
      <w:spacing w:val="2"/>
      <w:kern w:val="21"/>
      <w:sz w:val="20"/>
      <w:szCs w:val="24"/>
    </w:rPr>
  </w:style>
  <w:style w:type="character" w:customStyle="1" w:styleId="KeywordTok1">
    <w:name w:val="KeywordTok1"/>
    <w:basedOn w:val="VerbatimChar"/>
    <w:rsid w:val="00C25CD5"/>
    <w:rPr>
      <w:rFonts w:ascii="Consolas" w:hAnsi="Consolas"/>
      <w:b/>
      <w:color w:val="007020"/>
      <w:spacing w:val="2"/>
      <w:kern w:val="21"/>
      <w:sz w:val="20"/>
      <w:szCs w:val="24"/>
    </w:rPr>
  </w:style>
  <w:style w:type="character" w:customStyle="1" w:styleId="DataTypeTok1">
    <w:name w:val="DataTypeTok1"/>
    <w:basedOn w:val="VerbatimChar"/>
    <w:rsid w:val="00C25CD5"/>
    <w:rPr>
      <w:rFonts w:ascii="Consolas" w:hAnsi="Consolas"/>
      <w:color w:val="902000"/>
      <w:spacing w:val="2"/>
      <w:kern w:val="21"/>
      <w:sz w:val="20"/>
      <w:szCs w:val="24"/>
    </w:rPr>
  </w:style>
  <w:style w:type="character" w:customStyle="1" w:styleId="DecValTok1">
    <w:name w:val="DecValTok1"/>
    <w:basedOn w:val="VerbatimChar"/>
    <w:rsid w:val="00C25CD5"/>
    <w:rPr>
      <w:rFonts w:ascii="Consolas" w:hAnsi="Consolas"/>
      <w:color w:val="40A070"/>
      <w:spacing w:val="2"/>
      <w:kern w:val="21"/>
      <w:sz w:val="20"/>
      <w:szCs w:val="24"/>
    </w:rPr>
  </w:style>
  <w:style w:type="character" w:customStyle="1" w:styleId="BaseNTok1">
    <w:name w:val="BaseNTok1"/>
    <w:basedOn w:val="VerbatimChar"/>
    <w:rsid w:val="00C25CD5"/>
    <w:rPr>
      <w:rFonts w:ascii="Consolas" w:hAnsi="Consolas"/>
      <w:color w:val="40A070"/>
      <w:spacing w:val="2"/>
      <w:kern w:val="21"/>
      <w:sz w:val="20"/>
      <w:szCs w:val="24"/>
    </w:rPr>
  </w:style>
  <w:style w:type="character" w:customStyle="1" w:styleId="FloatTok1">
    <w:name w:val="FloatTok1"/>
    <w:basedOn w:val="VerbatimChar"/>
    <w:rsid w:val="00C25CD5"/>
    <w:rPr>
      <w:rFonts w:ascii="Consolas" w:hAnsi="Consolas"/>
      <w:color w:val="40A070"/>
      <w:spacing w:val="2"/>
      <w:kern w:val="21"/>
      <w:sz w:val="20"/>
      <w:szCs w:val="24"/>
    </w:rPr>
  </w:style>
  <w:style w:type="character" w:customStyle="1" w:styleId="CharTok1">
    <w:name w:val="CharTok1"/>
    <w:basedOn w:val="VerbatimChar"/>
    <w:rsid w:val="00C25CD5"/>
    <w:rPr>
      <w:rFonts w:ascii="Consolas" w:hAnsi="Consolas"/>
      <w:color w:val="4070A0"/>
      <w:spacing w:val="2"/>
      <w:kern w:val="21"/>
      <w:sz w:val="20"/>
      <w:szCs w:val="24"/>
    </w:rPr>
  </w:style>
  <w:style w:type="character" w:customStyle="1" w:styleId="StringTok1">
    <w:name w:val="StringTok1"/>
    <w:basedOn w:val="VerbatimChar"/>
    <w:rsid w:val="00C25CD5"/>
    <w:rPr>
      <w:rFonts w:ascii="Consolas" w:hAnsi="Consolas"/>
      <w:color w:val="4070A0"/>
      <w:spacing w:val="2"/>
      <w:kern w:val="21"/>
      <w:sz w:val="20"/>
      <w:szCs w:val="24"/>
    </w:rPr>
  </w:style>
  <w:style w:type="character" w:customStyle="1" w:styleId="CommentTok1">
    <w:name w:val="CommentTok1"/>
    <w:basedOn w:val="VerbatimChar"/>
    <w:rsid w:val="00C25CD5"/>
    <w:rPr>
      <w:rFonts w:ascii="Consolas" w:hAnsi="Consolas"/>
      <w:i/>
      <w:color w:val="60A0B0"/>
      <w:spacing w:val="2"/>
      <w:kern w:val="21"/>
      <w:sz w:val="20"/>
      <w:szCs w:val="24"/>
    </w:rPr>
  </w:style>
  <w:style w:type="character" w:customStyle="1" w:styleId="OtherTok1">
    <w:name w:val="OtherTok1"/>
    <w:basedOn w:val="VerbatimChar"/>
    <w:rsid w:val="00C25CD5"/>
    <w:rPr>
      <w:rFonts w:ascii="Consolas" w:hAnsi="Consolas"/>
      <w:color w:val="007020"/>
      <w:spacing w:val="2"/>
      <w:kern w:val="21"/>
      <w:sz w:val="20"/>
      <w:szCs w:val="24"/>
    </w:rPr>
  </w:style>
  <w:style w:type="character" w:customStyle="1" w:styleId="AlertTok1">
    <w:name w:val="AlertTok1"/>
    <w:basedOn w:val="VerbatimChar"/>
    <w:rsid w:val="00C25CD5"/>
    <w:rPr>
      <w:rFonts w:ascii="Consolas" w:hAnsi="Consolas"/>
      <w:b/>
      <w:color w:val="FF0000"/>
      <w:spacing w:val="2"/>
      <w:kern w:val="21"/>
      <w:sz w:val="20"/>
      <w:szCs w:val="24"/>
    </w:rPr>
  </w:style>
  <w:style w:type="character" w:customStyle="1" w:styleId="FunctionTok1">
    <w:name w:val="FunctionTok1"/>
    <w:basedOn w:val="VerbatimChar"/>
    <w:rsid w:val="00C25CD5"/>
    <w:rPr>
      <w:rFonts w:ascii="Consolas" w:hAnsi="Consolas"/>
      <w:color w:val="06287E"/>
      <w:spacing w:val="2"/>
      <w:kern w:val="21"/>
      <w:sz w:val="20"/>
      <w:szCs w:val="24"/>
    </w:rPr>
  </w:style>
  <w:style w:type="character" w:customStyle="1" w:styleId="RegionMarkerTok1">
    <w:name w:val="RegionMarkerTok1"/>
    <w:basedOn w:val="VerbatimChar"/>
    <w:rsid w:val="00C25CD5"/>
    <w:rPr>
      <w:rFonts w:ascii="Consolas" w:hAnsi="Consolas"/>
      <w:spacing w:val="2"/>
      <w:kern w:val="21"/>
      <w:sz w:val="20"/>
      <w:szCs w:val="24"/>
    </w:rPr>
  </w:style>
  <w:style w:type="character" w:customStyle="1" w:styleId="ErrorTok1">
    <w:name w:val="ErrorTok1"/>
    <w:basedOn w:val="VerbatimChar"/>
    <w:rsid w:val="00C25CD5"/>
    <w:rPr>
      <w:rFonts w:ascii="Consolas" w:hAnsi="Consolas"/>
      <w:b/>
      <w:color w:val="FF0000"/>
      <w:spacing w:val="2"/>
      <w:kern w:val="21"/>
      <w:sz w:val="20"/>
      <w:szCs w:val="24"/>
    </w:rPr>
  </w:style>
  <w:style w:type="character" w:customStyle="1" w:styleId="NormalTok1">
    <w:name w:val="NormalTok1"/>
    <w:basedOn w:val="VerbatimChar"/>
    <w:rsid w:val="00C25CD5"/>
    <w:rPr>
      <w:rFonts w:ascii="Consolas" w:hAnsi="Consolas"/>
      <w:spacing w:val="2"/>
      <w:kern w:val="21"/>
      <w:sz w:val="20"/>
      <w:szCs w:val="24"/>
    </w:rPr>
  </w:style>
  <w:style w:type="character" w:styleId="CommentReference">
    <w:name w:val="annotation reference"/>
    <w:basedOn w:val="DefaultParagraphFont"/>
    <w:semiHidden/>
    <w:unhideWhenUsed/>
    <w:rsid w:val="00C25CD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25CD5"/>
    <w:pPr>
      <w:spacing w:before="180" w:after="180"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C25C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25C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25CD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C25C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25CD5"/>
    <w:rPr>
      <w:rFonts w:ascii="Segoe UI" w:hAnsi="Segoe UI" w:cs="Segoe UI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C25CD5"/>
    <w:pPr>
      <w:tabs>
        <w:tab w:val="right" w:leader="dot" w:pos="9350"/>
      </w:tabs>
      <w:spacing w:before="180" w:after="100" w:line="240" w:lineRule="auto"/>
      <w:ind w:left="180"/>
    </w:pPr>
    <w:rPr>
      <w:szCs w:val="24"/>
    </w:rPr>
  </w:style>
  <w:style w:type="character" w:styleId="LineNumber">
    <w:name w:val="line number"/>
    <w:basedOn w:val="DefaultParagraphFont"/>
    <w:semiHidden/>
    <w:unhideWhenUsed/>
    <w:rsid w:val="00C25CD5"/>
  </w:style>
  <w:style w:type="paragraph" w:styleId="NormalWeb">
    <w:name w:val="Normal (Web)"/>
    <w:basedOn w:val="Normal"/>
    <w:uiPriority w:val="99"/>
    <w:unhideWhenUsed/>
    <w:rsid w:val="00C25C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A7858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C25CD5"/>
    <w:rPr>
      <w:vertAlign w:val="superscript"/>
    </w:rPr>
  </w:style>
  <w:style w:type="paragraph" w:customStyle="1" w:styleId="Default">
    <w:name w:val="Default"/>
    <w:rsid w:val="00C25CD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C25CD5"/>
    <w:pPr>
      <w:spacing w:after="100" w:line="259" w:lineRule="auto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C25CD5"/>
    <w:pPr>
      <w:spacing w:after="100" w:line="259" w:lineRule="auto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C25CD5"/>
    <w:pPr>
      <w:spacing w:after="100" w:line="259" w:lineRule="auto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C25CD5"/>
    <w:pPr>
      <w:spacing w:after="100" w:line="259" w:lineRule="auto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C25CD5"/>
    <w:pPr>
      <w:spacing w:after="100" w:line="259" w:lineRule="auto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C25CD5"/>
    <w:pPr>
      <w:spacing w:after="100" w:line="259" w:lineRule="auto"/>
      <w:ind w:left="1760"/>
    </w:pPr>
  </w:style>
  <w:style w:type="character" w:customStyle="1" w:styleId="apple-tab-span">
    <w:name w:val="apple-tab-span"/>
    <w:basedOn w:val="DefaultParagraphFont"/>
    <w:rsid w:val="00C25CD5"/>
  </w:style>
  <w:style w:type="character" w:styleId="IntenseEmphasis">
    <w:name w:val="Intense Emphasis"/>
    <w:basedOn w:val="DefaultParagraphFont"/>
    <w:uiPriority w:val="21"/>
    <w:rsid w:val="000A7858"/>
    <w:rPr>
      <w:rFonts w:ascii="Arial" w:hAnsi="Arial"/>
      <w:b/>
      <w:i/>
      <w:color w:val="DAAE28" w:themeColor="accent1"/>
      <w:sz w:val="24"/>
    </w:rPr>
  </w:style>
  <w:style w:type="character" w:styleId="BookTitle">
    <w:name w:val="Book Title"/>
    <w:basedOn w:val="DefaultParagraphFont"/>
    <w:uiPriority w:val="33"/>
    <w:qFormat/>
    <w:rsid w:val="000A7858"/>
    <w:rPr>
      <w:rFonts w:ascii="Arial" w:hAnsi="Arial"/>
      <w:b/>
      <w:bCs/>
      <w:i/>
      <w:iCs/>
      <w:spacing w:val="5"/>
    </w:rPr>
  </w:style>
  <w:style w:type="character" w:customStyle="1" w:styleId="Heading6Char">
    <w:name w:val="Heading 6 Char"/>
    <w:basedOn w:val="DefaultParagraphFont"/>
    <w:link w:val="Heading6"/>
    <w:uiPriority w:val="9"/>
    <w:rsid w:val="009E5EBE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A7858"/>
    <w:rPr>
      <w:rFonts w:asciiTheme="majorHAnsi" w:eastAsiaTheme="majorEastAsia" w:hAnsiTheme="majorHAnsi" w:cstheme="majorBidi"/>
      <w:i/>
      <w:iCs/>
      <w:color w:val="6D5613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0A785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0A785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Intra-sectionheader">
    <w:name w:val="Intra-section header"/>
    <w:basedOn w:val="Normal"/>
    <w:link w:val="Intra-sectionheaderChar"/>
    <w:qFormat/>
    <w:rsid w:val="00193D61"/>
    <w:pPr>
      <w:spacing w:after="0" w:line="360" w:lineRule="auto"/>
    </w:pPr>
    <w:rPr>
      <w:rFonts w:ascii="Century Gothic" w:hAnsi="Century Gothic"/>
      <w:color w:val="067198" w:themeColor="accent5"/>
      <w:spacing w:val="0"/>
      <w:kern w:val="0"/>
      <w:sz w:val="24"/>
    </w:rPr>
  </w:style>
  <w:style w:type="character" w:customStyle="1" w:styleId="Intra-sectionheaderChar">
    <w:name w:val="Intra-section header Char"/>
    <w:basedOn w:val="DefaultParagraphFont"/>
    <w:link w:val="Intra-sectionheader"/>
    <w:rsid w:val="00193D61"/>
    <w:rPr>
      <w:rFonts w:ascii="Century Gothic" w:hAnsi="Century Gothic"/>
      <w:color w:val="067198" w:themeColor="accent5"/>
      <w:sz w:val="24"/>
    </w:rPr>
  </w:style>
  <w:style w:type="paragraph" w:styleId="NoSpacing">
    <w:name w:val="No Spacing"/>
    <w:uiPriority w:val="1"/>
    <w:qFormat/>
    <w:rsid w:val="009E5EBE"/>
    <w:pPr>
      <w:spacing w:after="0" w:line="240" w:lineRule="auto"/>
    </w:pPr>
    <w:rPr>
      <w:rFonts w:ascii="Franklin Gothic Book" w:hAnsi="Franklin Gothic Book"/>
      <w:spacing w:val="2"/>
      <w:kern w:val="21"/>
    </w:rPr>
  </w:style>
  <w:style w:type="paragraph" w:customStyle="1" w:styleId="Tableinstructions">
    <w:name w:val="Table instructions"/>
    <w:basedOn w:val="NoSpacing"/>
    <w:link w:val="TableinstructionsChar"/>
    <w:uiPriority w:val="6"/>
    <w:rsid w:val="00A40B7F"/>
    <w:pPr>
      <w:autoSpaceDE w:val="0"/>
      <w:autoSpaceDN w:val="0"/>
      <w:adjustRightInd w:val="0"/>
      <w:spacing w:line="288" w:lineRule="auto"/>
    </w:pPr>
    <w:rPr>
      <w:rFonts w:eastAsia="MS Mincho" w:cs="Times New Roman"/>
      <w:i/>
      <w:iCs/>
      <w:color w:val="575958" w:themeColor="text2" w:themeTint="F2"/>
      <w:szCs w:val="24"/>
      <w:lang w:val="en-GB"/>
    </w:rPr>
  </w:style>
  <w:style w:type="character" w:customStyle="1" w:styleId="TableinstructionsChar">
    <w:name w:val="Table instructions Char"/>
    <w:basedOn w:val="DefaultParagraphFont"/>
    <w:link w:val="Tableinstructions"/>
    <w:uiPriority w:val="6"/>
    <w:rsid w:val="00A40B7F"/>
    <w:rPr>
      <w:rFonts w:ascii="Arial" w:eastAsia="MS Mincho" w:hAnsi="Arial" w:cs="Times New Roman"/>
      <w:i/>
      <w:iCs/>
      <w:color w:val="575958" w:themeColor="text2" w:themeTint="F2"/>
      <w:sz w:val="20"/>
      <w:szCs w:val="24"/>
      <w:lang w:val="en-GB"/>
    </w:rPr>
  </w:style>
  <w:style w:type="table" w:styleId="GridTable4-Accent1">
    <w:name w:val="Grid Table 4 Accent 1"/>
    <w:basedOn w:val="TableNormal"/>
    <w:uiPriority w:val="49"/>
    <w:rsid w:val="008D15C4"/>
    <w:pPr>
      <w:spacing w:after="0" w:line="240" w:lineRule="auto"/>
    </w:pPr>
    <w:tblPr>
      <w:tblStyleRowBandSize w:val="1"/>
      <w:tblStyleColBandSize w:val="1"/>
    </w:tblPr>
    <w:tcPr>
      <w:shd w:val="clear" w:color="auto" w:fill="F7EED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AAE28" w:themeColor="accent1"/>
          <w:left w:val="single" w:sz="4" w:space="0" w:color="DAAE28" w:themeColor="accent1"/>
          <w:bottom w:val="single" w:sz="4" w:space="0" w:color="DAAE28" w:themeColor="accent1"/>
          <w:right w:val="single" w:sz="4" w:space="0" w:color="DAAE28" w:themeColor="accent1"/>
          <w:insideH w:val="nil"/>
          <w:insideV w:val="nil"/>
        </w:tcBorders>
        <w:shd w:val="clear" w:color="auto" w:fill="DAAE28" w:themeFill="accent1"/>
      </w:tcPr>
    </w:tblStylePr>
    <w:tblStylePr w:type="lastRow">
      <w:rPr>
        <w:b/>
        <w:bCs/>
      </w:rPr>
      <w:tblPr/>
      <w:tcPr>
        <w:tcBorders>
          <w:top w:val="double" w:sz="4" w:space="0" w:color="DAAE2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3" w:themeFill="accent1" w:themeFillTint="33"/>
      </w:tcPr>
    </w:tblStylePr>
  </w:style>
  <w:style w:type="table" w:styleId="TableGrid">
    <w:name w:val="Table Grid"/>
    <w:basedOn w:val="TableNormal"/>
    <w:uiPriority w:val="39"/>
    <w:rsid w:val="00375E12"/>
    <w:pPr>
      <w:spacing w:after="0" w:line="240" w:lineRule="auto"/>
    </w:pPr>
    <w:tblPr/>
  </w:style>
  <w:style w:type="paragraph" w:customStyle="1" w:styleId="BeforeObject">
    <w:name w:val="Before Object"/>
    <w:basedOn w:val="Normal"/>
    <w:uiPriority w:val="4"/>
    <w:rsid w:val="00375E12"/>
    <w:pPr>
      <w:autoSpaceDE w:val="0"/>
      <w:autoSpaceDN w:val="0"/>
      <w:adjustRightInd w:val="0"/>
      <w:spacing w:before="240" w:line="288" w:lineRule="auto"/>
      <w:ind w:left="720"/>
    </w:pPr>
    <w:rPr>
      <w:rFonts w:eastAsia="MS Mincho" w:cs="Times New Roman"/>
      <w:i/>
      <w:iCs/>
      <w:color w:val="766A62"/>
      <w:szCs w:val="24"/>
      <w:lang w:val="en-GB"/>
      <w14:textFill>
        <w14:solidFill>
          <w14:srgbClr w14:val="766A62">
            <w14:lumMod w14:val="95000"/>
            <w14:lumOff w14:val="5000"/>
          </w14:srgbClr>
        </w14:solidFill>
      </w14:textFill>
    </w:rPr>
  </w:style>
  <w:style w:type="paragraph" w:customStyle="1" w:styleId="Instruction">
    <w:name w:val="Instruction"/>
    <w:basedOn w:val="NoSpacing"/>
    <w:uiPriority w:val="3"/>
    <w:qFormat/>
    <w:rsid w:val="005E3815"/>
    <w:pPr>
      <w:autoSpaceDE w:val="0"/>
      <w:autoSpaceDN w:val="0"/>
      <w:adjustRightInd w:val="0"/>
      <w:spacing w:before="160" w:line="312" w:lineRule="auto"/>
      <w:ind w:left="720"/>
    </w:pPr>
    <w:rPr>
      <w:rFonts w:eastAsia="MS Mincho" w:cs="Times New Roman"/>
      <w:i/>
      <w:iCs/>
      <w:color w:val="4F5150"/>
      <w:szCs w:val="24"/>
      <w:lang w:val="en-GB"/>
    </w:rPr>
  </w:style>
  <w:style w:type="paragraph" w:customStyle="1" w:styleId="Bullets">
    <w:name w:val="Bullets"/>
    <w:basedOn w:val="BeforeObject"/>
    <w:autoRedefine/>
    <w:uiPriority w:val="5"/>
    <w:rsid w:val="00340A18"/>
    <w:pPr>
      <w:spacing w:before="120" w:after="0"/>
      <w:ind w:left="0"/>
    </w:pPr>
    <w:rPr>
      <w:color w:val="4F5150" w:themeColor="text2"/>
      <w14:textFill>
        <w14:solidFill>
          <w14:schemeClr w14:val="tx2">
            <w14:lumMod w14:val="95000"/>
            <w14:lumOff w14:val="5000"/>
            <w14:lumMod w14:val="95000"/>
            <w14:lumOff w14:val="5000"/>
          </w14:schemeClr>
        </w14:solidFill>
      </w14:textFill>
    </w:rPr>
  </w:style>
  <w:style w:type="paragraph" w:customStyle="1" w:styleId="Tableheader">
    <w:name w:val="Table header"/>
    <w:basedOn w:val="Normal"/>
    <w:link w:val="TableheaderChar"/>
    <w:uiPriority w:val="7"/>
    <w:rsid w:val="00675EF9"/>
    <w:pPr>
      <w:spacing w:line="288" w:lineRule="auto"/>
    </w:pPr>
  </w:style>
  <w:style w:type="character" w:customStyle="1" w:styleId="TableheaderChar">
    <w:name w:val="Table header Char"/>
    <w:basedOn w:val="DefaultParagraphFont"/>
    <w:link w:val="Tableheader"/>
    <w:uiPriority w:val="7"/>
    <w:rsid w:val="00675EF9"/>
    <w:rPr>
      <w:rFonts w:ascii="Franklin Gothic Book" w:hAnsi="Franklin Gothic Book"/>
      <w:spacing w:val="2"/>
      <w:kern w:val="21"/>
      <w:sz w:val="22"/>
    </w:rPr>
  </w:style>
  <w:style w:type="paragraph" w:customStyle="1" w:styleId="Heading31">
    <w:name w:val="Heading 31"/>
    <w:basedOn w:val="Heading3"/>
    <w:link w:val="heading3Char0"/>
    <w:rsid w:val="00A226CA"/>
    <w:pPr>
      <w:numPr>
        <w:numId w:val="4"/>
      </w:numPr>
      <w:spacing w:before="0" w:after="240" w:line="288" w:lineRule="auto"/>
    </w:pPr>
    <w:rPr>
      <w:rFonts w:ascii="Arial Bold" w:eastAsia="Times New Roman" w:hAnsi="Arial Bold"/>
      <w:bCs/>
      <w:color w:val="005B82"/>
      <w:szCs w:val="20"/>
      <w:lang w:val="en-CA"/>
    </w:rPr>
  </w:style>
  <w:style w:type="character" w:customStyle="1" w:styleId="heading3Char0">
    <w:name w:val="heading 3 Char"/>
    <w:link w:val="Heading31"/>
    <w:rsid w:val="00A226CA"/>
    <w:rPr>
      <w:rFonts w:ascii="Arial Bold" w:eastAsia="Times New Roman" w:hAnsi="Arial Bold" w:cs="Arial"/>
      <w:bCs/>
      <w:color w:val="005B82"/>
      <w:kern w:val="21"/>
      <w:sz w:val="22"/>
      <w:szCs w:val="20"/>
      <w:lang w:val="en-CA"/>
    </w:rPr>
  </w:style>
  <w:style w:type="paragraph" w:styleId="Revision">
    <w:name w:val="Revision"/>
    <w:hidden/>
    <w:semiHidden/>
    <w:rsid w:val="008143E6"/>
    <w:pPr>
      <w:spacing w:after="0" w:line="240" w:lineRule="auto"/>
    </w:pPr>
    <w:rPr>
      <w:rFonts w:ascii="Arial" w:hAnsi="Arial"/>
      <w:sz w:val="20"/>
    </w:rPr>
  </w:style>
  <w:style w:type="character" w:styleId="PlaceholderText">
    <w:name w:val="Placeholder Text"/>
    <w:basedOn w:val="DefaultParagraphFont"/>
    <w:uiPriority w:val="99"/>
    <w:semiHidden/>
    <w:rsid w:val="00A12A4B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0A7858"/>
    <w:pPr>
      <w:spacing w:after="200"/>
    </w:pPr>
    <w:rPr>
      <w:rFonts w:ascii="Century Gothic" w:hAnsi="Century Gothic"/>
      <w:b/>
      <w:iCs/>
      <w:color w:val="595959" w:themeColor="text1" w:themeTint="A6"/>
      <w:sz w:val="20"/>
      <w:szCs w:val="18"/>
    </w:rPr>
  </w:style>
  <w:style w:type="character" w:styleId="IntenseReference">
    <w:name w:val="Intense Reference"/>
    <w:basedOn w:val="DefaultParagraphFont"/>
    <w:uiPriority w:val="32"/>
    <w:qFormat/>
    <w:rsid w:val="009E5EBE"/>
    <w:rPr>
      <w:b/>
      <w:bCs/>
      <w:smallCaps/>
      <w:color w:val="DAAE28" w:themeColor="accent1"/>
      <w:spacing w:val="5"/>
    </w:rPr>
  </w:style>
  <w:style w:type="table" w:styleId="GridTable5Dark-Accent2">
    <w:name w:val="Grid Table 5 Dark Accent 2"/>
    <w:basedOn w:val="TableNormal"/>
    <w:uiPriority w:val="50"/>
    <w:rsid w:val="00F25B1B"/>
    <w:pPr>
      <w:spacing w:after="0" w:line="240" w:lineRule="auto"/>
    </w:pPr>
    <w:tblPr>
      <w:tblStyleRowBandSize w:val="1"/>
      <w:tblStyleColBandSize w:val="1"/>
    </w:tblPr>
    <w:tcPr>
      <w:shd w:val="clear" w:color="auto" w:fill="CCD4E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3957" w:themeFill="accent2"/>
      </w:tcPr>
    </w:tblStylePr>
    <w:tblStylePr w:type="lastCol">
      <w:rPr>
        <w:b/>
        <w:bCs/>
        <w:color w:val="FFFFFF" w:themeColor="background1"/>
      </w:rPr>
    </w:tblStylePr>
  </w:style>
  <w:style w:type="paragraph" w:customStyle="1" w:styleId="Header2">
    <w:name w:val="Header 2"/>
    <w:basedOn w:val="Header1"/>
    <w:link w:val="Header2Char"/>
    <w:rsid w:val="000A7858"/>
    <w:pPr>
      <w:jc w:val="left"/>
    </w:pPr>
    <w:rPr>
      <w:rFonts w:ascii="Avenir LT Com 35 Light" w:hAnsi="Avenir LT Com 35 Light"/>
      <w:color w:val="000000" w:themeColor="text1"/>
      <w14:textFill>
        <w14:solidFill>
          <w14:schemeClr w14:val="tx1">
            <w14:lumMod w14:val="65000"/>
            <w14:lumOff w14:val="35000"/>
            <w14:lumMod w14:val="65000"/>
            <w14:lumOff w14:val="35000"/>
          </w14:schemeClr>
        </w14:solidFill>
      </w14:textFill>
    </w:rPr>
  </w:style>
  <w:style w:type="character" w:customStyle="1" w:styleId="Header2Char">
    <w:name w:val="Header 2 Char"/>
    <w:basedOn w:val="Header1Char"/>
    <w:link w:val="Header2"/>
    <w:rsid w:val="000A7858"/>
    <w:rPr>
      <w:rFonts w:ascii="Avenir LT Com 35 Light" w:hAnsi="Avenir LT Com 35 Light"/>
      <w:color w:val="000000" w:themeColor="text1"/>
      <w:spacing w:val="2"/>
      <w:kern w:val="21"/>
      <w:sz w:val="21"/>
      <w14:textFill>
        <w14:solidFill>
          <w14:schemeClr w14:val="tx1">
            <w14:lumMod w14:val="65000"/>
            <w14:lumOff w14:val="35000"/>
            <w14:lumMod w14:val="65000"/>
            <w14:lumOff w14:val="35000"/>
          </w14:schemeClr>
        </w14:solidFill>
      </w14:textFill>
    </w:rPr>
  </w:style>
  <w:style w:type="paragraph" w:customStyle="1" w:styleId="TOC">
    <w:name w:val="TOC"/>
    <w:basedOn w:val="Heading1"/>
    <w:link w:val="TOCChar"/>
    <w:qFormat/>
    <w:rsid w:val="000A7858"/>
    <w:pPr>
      <w:numPr>
        <w:numId w:val="0"/>
      </w:numPr>
      <w:pBdr>
        <w:bottom w:val="single" w:sz="4" w:space="1" w:color="2B3A57"/>
      </w:pBdr>
      <w:spacing w:after="360"/>
      <w:ind w:left="720" w:hanging="720"/>
    </w:pPr>
  </w:style>
  <w:style w:type="character" w:customStyle="1" w:styleId="TOCChar">
    <w:name w:val="TOC Char"/>
    <w:basedOn w:val="Heading1Char"/>
    <w:link w:val="TOC"/>
    <w:rsid w:val="000A7858"/>
    <w:rPr>
      <w:rFonts w:ascii="Century Gothic" w:eastAsiaTheme="majorEastAsia" w:hAnsi="Century Gothic" w:cstheme="majorBidi"/>
      <w:caps/>
      <w:color w:val="2B3A57"/>
      <w:kern w:val="21"/>
      <w:sz w:val="48"/>
      <w:szCs w:val="72"/>
    </w:rPr>
  </w:style>
  <w:style w:type="paragraph" w:customStyle="1" w:styleId="SDVFootnote">
    <w:name w:val="SDV Footnote"/>
    <w:basedOn w:val="Normal"/>
    <w:link w:val="SDVFootnoteChar"/>
    <w:qFormat/>
    <w:rsid w:val="000A7858"/>
    <w:pPr>
      <w:spacing w:after="0" w:line="240" w:lineRule="auto"/>
    </w:pPr>
    <w:rPr>
      <w:rFonts w:ascii="Calibri Light" w:hAnsi="Calibri Light"/>
      <w:color w:val="4F5150"/>
      <w:spacing w:val="0"/>
      <w:sz w:val="18"/>
      <w:szCs w:val="18"/>
    </w:rPr>
  </w:style>
  <w:style w:type="character" w:customStyle="1" w:styleId="SDVFootnoteChar">
    <w:name w:val="SDV Footnote Char"/>
    <w:basedOn w:val="DefaultParagraphFont"/>
    <w:link w:val="SDVFootnote"/>
    <w:rsid w:val="000A7858"/>
    <w:rPr>
      <w:rFonts w:ascii="Calibri Light" w:hAnsi="Calibri Light"/>
      <w:color w:val="4F5150"/>
      <w:kern w:val="21"/>
      <w:sz w:val="18"/>
      <w:szCs w:val="18"/>
    </w:rPr>
  </w:style>
  <w:style w:type="paragraph" w:customStyle="1" w:styleId="Heading3a">
    <w:name w:val="Heading 3a"/>
    <w:basedOn w:val="Heading3"/>
    <w:link w:val="Heading3aChar"/>
    <w:autoRedefine/>
    <w:qFormat/>
    <w:rsid w:val="000A7858"/>
    <w:pPr>
      <w:numPr>
        <w:ilvl w:val="0"/>
        <w:numId w:val="0"/>
      </w:numPr>
      <w:spacing w:before="0" w:after="160"/>
      <w:ind w:left="720" w:hanging="720"/>
    </w:pPr>
    <w:rPr>
      <w:rFonts w:ascii="Franklin Gothic Book" w:hAnsi="Franklin Gothic Book"/>
      <w:sz w:val="21"/>
    </w:rPr>
  </w:style>
  <w:style w:type="character" w:customStyle="1" w:styleId="Heading3aChar">
    <w:name w:val="Heading 3a Char"/>
    <w:basedOn w:val="Heading3Char"/>
    <w:link w:val="Heading3a"/>
    <w:rsid w:val="000A7858"/>
    <w:rPr>
      <w:rFonts w:ascii="Franklin Gothic Book" w:eastAsiaTheme="majorEastAsia" w:hAnsi="Franklin Gothic Book" w:cs="Arial"/>
      <w:color w:val="0685B2"/>
      <w:kern w:val="21"/>
      <w:sz w:val="21"/>
    </w:rPr>
  </w:style>
  <w:style w:type="paragraph" w:customStyle="1" w:styleId="BoxHeader">
    <w:name w:val="Box Header"/>
    <w:basedOn w:val="Caption"/>
    <w:qFormat/>
    <w:rsid w:val="000A7858"/>
    <w:rPr>
      <w:color w:val="404040" w:themeColor="text1" w:themeTint="BF"/>
    </w:rPr>
  </w:style>
  <w:style w:type="paragraph" w:customStyle="1" w:styleId="Heading3b">
    <w:name w:val="Heading 3b"/>
    <w:basedOn w:val="Heading3"/>
    <w:qFormat/>
    <w:rsid w:val="000A7858"/>
    <w:pPr>
      <w:numPr>
        <w:ilvl w:val="0"/>
        <w:numId w:val="0"/>
      </w:numPr>
      <w:tabs>
        <w:tab w:val="num" w:pos="720"/>
      </w:tabs>
      <w:ind w:left="720" w:hanging="720"/>
    </w:pPr>
    <w:rPr>
      <w:b/>
      <w:sz w:val="26"/>
    </w:rPr>
  </w:style>
  <w:style w:type="paragraph" w:customStyle="1" w:styleId="Note">
    <w:name w:val="Note"/>
    <w:basedOn w:val="Normal"/>
    <w:link w:val="NoteChar"/>
    <w:qFormat/>
    <w:rsid w:val="000A7858"/>
    <w:pPr>
      <w:spacing w:before="180" w:after="240" w:line="264" w:lineRule="auto"/>
    </w:pPr>
    <w:rPr>
      <w:i/>
      <w:color w:val="4F5150" w:themeColor="text2"/>
    </w:rPr>
  </w:style>
  <w:style w:type="paragraph" w:customStyle="1" w:styleId="TableHeader0">
    <w:name w:val="Table Header"/>
    <w:basedOn w:val="Normal"/>
    <w:link w:val="TableHeaderChar0"/>
    <w:qFormat/>
    <w:rsid w:val="00BA3B0B"/>
    <w:pPr>
      <w:spacing w:line="240" w:lineRule="auto"/>
    </w:pPr>
    <w:rPr>
      <w:b/>
      <w:bCs/>
      <w:color w:val="FFFFFF" w:themeColor="background1"/>
      <w:spacing w:val="4"/>
    </w:rPr>
  </w:style>
  <w:style w:type="character" w:customStyle="1" w:styleId="TableHeaderChar0">
    <w:name w:val="Table Header Char"/>
    <w:basedOn w:val="DefaultParagraphFont"/>
    <w:link w:val="TableHeader0"/>
    <w:rsid w:val="00BA3B0B"/>
    <w:rPr>
      <w:rFonts w:ascii="Franklin Gothic Book" w:hAnsi="Franklin Gothic Book"/>
      <w:b/>
      <w:bCs/>
      <w:color w:val="FFFFFF" w:themeColor="background1"/>
      <w:spacing w:val="4"/>
      <w:kern w:val="21"/>
      <w:sz w:val="22"/>
    </w:rPr>
  </w:style>
  <w:style w:type="paragraph" w:customStyle="1" w:styleId="TableText">
    <w:name w:val="Table Text"/>
    <w:basedOn w:val="Normal"/>
    <w:link w:val="TableTextChar"/>
    <w:qFormat/>
    <w:rsid w:val="00C46B18"/>
    <w:pPr>
      <w:spacing w:before="160" w:line="276" w:lineRule="auto"/>
    </w:pPr>
    <w:rPr>
      <w:rFonts w:cs="Arial"/>
      <w:color w:val="404040" w:themeColor="text1" w:themeTint="BF"/>
      <w:sz w:val="19"/>
      <w:szCs w:val="19"/>
    </w:rPr>
  </w:style>
  <w:style w:type="character" w:customStyle="1" w:styleId="TableTextChar">
    <w:name w:val="Table Text Char"/>
    <w:basedOn w:val="DefaultParagraphFont"/>
    <w:link w:val="TableText"/>
    <w:rsid w:val="00C46B18"/>
    <w:rPr>
      <w:rFonts w:ascii="Franklin Gothic Book" w:hAnsi="Franklin Gothic Book" w:cs="Arial"/>
      <w:color w:val="404040" w:themeColor="text1" w:themeTint="BF"/>
      <w:spacing w:val="2"/>
      <w:kern w:val="21"/>
      <w:sz w:val="19"/>
      <w:szCs w:val="19"/>
    </w:rPr>
  </w:style>
  <w:style w:type="paragraph" w:customStyle="1" w:styleId="Header1">
    <w:name w:val="Header 1"/>
    <w:basedOn w:val="Header"/>
    <w:link w:val="Header1Char"/>
    <w:rsid w:val="000A7858"/>
    <w:pPr>
      <w:pBdr>
        <w:bottom w:val="single" w:sz="4" w:space="1" w:color="A6A6A6" w:themeColor="background1" w:themeShade="A6"/>
      </w:pBdr>
      <w:jc w:val="right"/>
    </w:pPr>
    <w:rPr>
      <w:rFonts w:ascii="Century Gothic" w:hAnsi="Century Gothic"/>
      <w:color w:val="262626"/>
      <w14:textFill>
        <w14:solidFill>
          <w14:srgbClr w14:val="262626">
            <w14:lumMod w14:val="65000"/>
            <w14:lumOff w14:val="35000"/>
            <w14:lumMod w14:val="65000"/>
            <w14:lumOff w14:val="35000"/>
          </w14:srgbClr>
        </w14:solidFill>
      </w14:textFill>
    </w:rPr>
  </w:style>
  <w:style w:type="character" w:customStyle="1" w:styleId="Header1Char">
    <w:name w:val="Header 1 Char"/>
    <w:basedOn w:val="HeaderChar"/>
    <w:link w:val="Header1"/>
    <w:rsid w:val="000A7858"/>
    <w:rPr>
      <w:rFonts w:ascii="Century Gothic" w:hAnsi="Century Gothic"/>
      <w:color w:val="262626"/>
      <w:spacing w:val="2"/>
      <w:kern w:val="21"/>
      <w:sz w:val="21"/>
      <w14:textFill>
        <w14:solidFill>
          <w14:srgbClr w14:val="262626">
            <w14:lumMod w14:val="65000"/>
            <w14:lumOff w14:val="35000"/>
            <w14:lumMod w14:val="65000"/>
            <w14:lumOff w14:val="35000"/>
          </w14:srgbClr>
        </w14:solidFill>
      </w14:textFill>
    </w:rPr>
  </w:style>
  <w:style w:type="paragraph" w:customStyle="1" w:styleId="Notes">
    <w:name w:val="Notes"/>
    <w:basedOn w:val="Heading3a"/>
    <w:link w:val="NotesChar"/>
    <w:rsid w:val="000A7858"/>
    <w:pPr>
      <w:spacing w:before="180" w:after="300" w:line="240" w:lineRule="auto"/>
      <w:ind w:left="0" w:firstLine="0"/>
    </w:pPr>
    <w:rPr>
      <w:i/>
      <w:color w:val="4F5150"/>
      <w:spacing w:val="-4"/>
    </w:rPr>
  </w:style>
  <w:style w:type="character" w:customStyle="1" w:styleId="NotesChar">
    <w:name w:val="Notes Char"/>
    <w:basedOn w:val="Heading3aChar"/>
    <w:link w:val="Notes"/>
    <w:rsid w:val="000A7858"/>
    <w:rPr>
      <w:rFonts w:ascii="Franklin Gothic Book" w:eastAsiaTheme="majorEastAsia" w:hAnsi="Franklin Gothic Book" w:cs="Arial"/>
      <w:i/>
      <w:color w:val="4F5150"/>
      <w:spacing w:val="-4"/>
      <w:kern w:val="21"/>
      <w:sz w:val="21"/>
    </w:rPr>
  </w:style>
  <w:style w:type="table" w:customStyle="1" w:styleId="GridTable5Dark-Accent21">
    <w:name w:val="Grid Table 5 Dark - Accent 21"/>
    <w:basedOn w:val="TableNormal"/>
    <w:next w:val="GridTable5Dark-Accent2"/>
    <w:uiPriority w:val="50"/>
    <w:rsid w:val="00911047"/>
    <w:pPr>
      <w:spacing w:after="0" w:line="240" w:lineRule="auto"/>
    </w:pPr>
    <w:tblPr>
      <w:tblStyleRowBandSize w:val="1"/>
      <w:tblStyleColBandSize w:val="1"/>
    </w:tblPr>
    <w:tcPr>
      <w:shd w:val="clear" w:color="auto" w:fill="CCD4E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3957" w:themeFill="accent2"/>
      </w:tcPr>
    </w:tblStylePr>
    <w:tblStylePr w:type="lastCol">
      <w:rPr>
        <w:b/>
        <w:bCs/>
        <w:color w:val="FFFFFF" w:themeColor="background1"/>
      </w:rPr>
    </w:tblStylePr>
  </w:style>
  <w:style w:type="numbering" w:customStyle="1" w:styleId="Style1">
    <w:name w:val="Style1"/>
    <w:uiPriority w:val="99"/>
    <w:rsid w:val="006E37DA"/>
  </w:style>
  <w:style w:type="paragraph" w:customStyle="1" w:styleId="TemplateTitle">
    <w:name w:val="Template Title"/>
    <w:basedOn w:val="Heading1"/>
    <w:link w:val="TemplateTitleChar"/>
    <w:qFormat/>
    <w:rsid w:val="008A6AE7"/>
    <w:pPr>
      <w:numPr>
        <w:numId w:val="0"/>
      </w:numPr>
      <w:spacing w:before="120" w:line="276" w:lineRule="auto"/>
      <w:jc w:val="center"/>
    </w:pPr>
  </w:style>
  <w:style w:type="character" w:customStyle="1" w:styleId="TemplateTitleChar">
    <w:name w:val="Template Title Char"/>
    <w:basedOn w:val="Heading1Char"/>
    <w:link w:val="TemplateTitle"/>
    <w:rsid w:val="008A6AE7"/>
    <w:rPr>
      <w:rFonts w:ascii="Century Gothic" w:eastAsiaTheme="majorEastAsia" w:hAnsi="Century Gothic" w:cstheme="majorBidi"/>
      <w:caps/>
      <w:color w:val="057299"/>
      <w:kern w:val="21"/>
      <w:sz w:val="28"/>
      <w:szCs w:val="72"/>
    </w:rPr>
  </w:style>
  <w:style w:type="paragraph" w:customStyle="1" w:styleId="TemplateNote">
    <w:name w:val="Template Note"/>
    <w:basedOn w:val="Note"/>
    <w:link w:val="TemplateNoteChar"/>
    <w:qFormat/>
    <w:rsid w:val="005F692F"/>
    <w:pPr>
      <w:spacing w:after="300" w:line="240" w:lineRule="auto"/>
      <w:ind w:left="720"/>
    </w:pPr>
    <w:rPr>
      <w:i w:val="0"/>
      <w:color w:val="6C6E6D"/>
    </w:rPr>
  </w:style>
  <w:style w:type="character" w:customStyle="1" w:styleId="NoteChar">
    <w:name w:val="Note Char"/>
    <w:basedOn w:val="DefaultParagraphFont"/>
    <w:link w:val="Note"/>
    <w:rsid w:val="005F692F"/>
    <w:rPr>
      <w:rFonts w:ascii="Franklin Gothic Book" w:hAnsi="Franklin Gothic Book"/>
      <w:i/>
      <w:color w:val="4F5150" w:themeColor="text2"/>
      <w:spacing w:val="2"/>
      <w:kern w:val="21"/>
      <w:sz w:val="21"/>
    </w:rPr>
  </w:style>
  <w:style w:type="character" w:customStyle="1" w:styleId="TemplateNoteChar">
    <w:name w:val="Template Note Char"/>
    <w:basedOn w:val="NoteChar"/>
    <w:link w:val="TemplateNote"/>
    <w:rsid w:val="005F692F"/>
    <w:rPr>
      <w:rFonts w:ascii="Franklin Gothic Book" w:hAnsi="Franklin Gothic Book"/>
      <w:i w:val="0"/>
      <w:color w:val="6C6E6D"/>
      <w:spacing w:val="2"/>
      <w:kern w:val="21"/>
      <w:sz w:val="21"/>
      <w:szCs w:val="21"/>
    </w:rPr>
  </w:style>
  <w:style w:type="character" w:customStyle="1" w:styleId="DeltaViewInsertion">
    <w:name w:val="DeltaView Insertion"/>
    <w:rsid w:val="00923729"/>
    <w:rPr>
      <w:b/>
      <w:bCs/>
      <w:color w:val="0000FF"/>
      <w:u w:val="double"/>
    </w:rPr>
  </w:style>
  <w:style w:type="paragraph" w:customStyle="1" w:styleId="DefinitionsL9">
    <w:name w:val="Definitions L9"/>
    <w:basedOn w:val="Normal"/>
    <w:rsid w:val="009E2728"/>
    <w:pPr>
      <w:numPr>
        <w:ilvl w:val="8"/>
        <w:numId w:val="7"/>
      </w:numPr>
      <w:spacing w:after="240" w:line="240" w:lineRule="auto"/>
      <w:jc w:val="both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customStyle="1" w:styleId="DefinitionsL8">
    <w:name w:val="Definitions L8"/>
    <w:basedOn w:val="Normal"/>
    <w:rsid w:val="009E2728"/>
    <w:pPr>
      <w:numPr>
        <w:ilvl w:val="7"/>
        <w:numId w:val="7"/>
      </w:numPr>
      <w:spacing w:after="240" w:line="240" w:lineRule="auto"/>
      <w:jc w:val="both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customStyle="1" w:styleId="DefinitionsL7">
    <w:name w:val="Definitions L7"/>
    <w:basedOn w:val="Normal"/>
    <w:rsid w:val="009E2728"/>
    <w:pPr>
      <w:numPr>
        <w:ilvl w:val="6"/>
        <w:numId w:val="7"/>
      </w:numPr>
      <w:spacing w:after="240" w:line="240" w:lineRule="auto"/>
      <w:jc w:val="both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customStyle="1" w:styleId="DefinitionsL6">
    <w:name w:val="Definitions L6"/>
    <w:basedOn w:val="Normal"/>
    <w:rsid w:val="009E2728"/>
    <w:pPr>
      <w:numPr>
        <w:ilvl w:val="5"/>
        <w:numId w:val="7"/>
      </w:numPr>
      <w:spacing w:after="240" w:line="240" w:lineRule="auto"/>
      <w:jc w:val="both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customStyle="1" w:styleId="DefinitionsL5">
    <w:name w:val="Definitions L5"/>
    <w:basedOn w:val="Normal"/>
    <w:next w:val="Normal"/>
    <w:rsid w:val="009E2728"/>
    <w:pPr>
      <w:numPr>
        <w:ilvl w:val="4"/>
        <w:numId w:val="7"/>
      </w:numPr>
      <w:spacing w:after="240" w:line="240" w:lineRule="auto"/>
      <w:jc w:val="both"/>
      <w:outlineLvl w:val="4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customStyle="1" w:styleId="DefinitionsL4">
    <w:name w:val="Definitions L4"/>
    <w:basedOn w:val="Normal"/>
    <w:next w:val="Normal"/>
    <w:rsid w:val="009E2728"/>
    <w:pPr>
      <w:numPr>
        <w:ilvl w:val="3"/>
        <w:numId w:val="7"/>
      </w:numPr>
      <w:spacing w:after="240" w:line="240" w:lineRule="auto"/>
      <w:jc w:val="both"/>
      <w:outlineLvl w:val="3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customStyle="1" w:styleId="DefinitionsL3">
    <w:name w:val="Definitions L3"/>
    <w:basedOn w:val="Normal"/>
    <w:rsid w:val="009E2728"/>
    <w:pPr>
      <w:tabs>
        <w:tab w:val="num" w:pos="2160"/>
      </w:tabs>
      <w:spacing w:after="240" w:line="240" w:lineRule="auto"/>
      <w:ind w:left="2160" w:hanging="720"/>
      <w:jc w:val="both"/>
      <w:outlineLvl w:val="2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customStyle="1" w:styleId="DefinitionsL2">
    <w:name w:val="Definitions L2"/>
    <w:basedOn w:val="Normal"/>
    <w:next w:val="BodyText2"/>
    <w:rsid w:val="009E2728"/>
    <w:pPr>
      <w:tabs>
        <w:tab w:val="num" w:pos="1440"/>
      </w:tabs>
      <w:spacing w:after="240" w:line="240" w:lineRule="auto"/>
      <w:ind w:left="1440" w:hanging="720"/>
      <w:jc w:val="both"/>
      <w:outlineLvl w:val="1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customStyle="1" w:styleId="DefinitionsL1">
    <w:name w:val="Definitions L1"/>
    <w:basedOn w:val="Normal"/>
    <w:next w:val="Normal"/>
    <w:rsid w:val="009E2728"/>
    <w:pPr>
      <w:tabs>
        <w:tab w:val="num" w:pos="720"/>
      </w:tabs>
      <w:spacing w:after="240" w:line="240" w:lineRule="auto"/>
      <w:ind w:left="720" w:hanging="720"/>
      <w:jc w:val="both"/>
      <w:outlineLvl w:val="0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E2728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E2728"/>
    <w:rPr>
      <w:rFonts w:ascii="Franklin Gothic Book" w:hAnsi="Franklin Gothic Book"/>
      <w:spacing w:val="2"/>
      <w:kern w:val="21"/>
      <w:sz w:val="22"/>
    </w:rPr>
  </w:style>
  <w:style w:type="character" w:styleId="UnresolvedMention">
    <w:name w:val="Unresolved Mention"/>
    <w:basedOn w:val="DefaultParagraphFont"/>
    <w:uiPriority w:val="99"/>
    <w:unhideWhenUsed/>
    <w:rsid w:val="001940D5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A950A0"/>
    <w:rPr>
      <w:color w:val="2B579A"/>
      <w:shd w:val="clear" w:color="auto" w:fill="E1DFDD"/>
    </w:rPr>
  </w:style>
  <w:style w:type="table" w:customStyle="1" w:styleId="GridTable5Dark-Accent22">
    <w:name w:val="Grid Table 5 Dark - Accent 22"/>
    <w:basedOn w:val="TableNormal"/>
    <w:next w:val="GridTable5Dark-Accent2"/>
    <w:uiPriority w:val="50"/>
    <w:rsid w:val="00FE7F1C"/>
    <w:pPr>
      <w:spacing w:after="0" w:line="240" w:lineRule="auto"/>
    </w:pPr>
    <w:rPr>
      <w:rFonts w:ascii="Arial" w:eastAsia="Arial" w:hAnsi="Arial" w:cs="Arial"/>
      <w:sz w:val="22"/>
      <w:szCs w:val="22"/>
    </w:rPr>
    <w:tblPr>
      <w:tblStyleRowBandSize w:val="1"/>
      <w:tblStyleColBandSize w:val="1"/>
    </w:tblPr>
    <w:tcPr>
      <w:tcBorders>
        <w:left w:val="single" w:sz="4" w:space="0" w:color="FFFFFF"/>
        <w:bottom w:val="single" w:sz="4" w:space="0" w:color="FFFFFF"/>
        <w:right w:val="single" w:sz="4" w:space="0" w:color="FFFFFF"/>
      </w:tcBorders>
      <w:shd w:val="clear" w:color="auto" w:fill="C0F7FF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00AEC6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00AEC6"/>
      </w:tcPr>
    </w:tblStylePr>
    <w:tblStylePr w:type="firstCol">
      <w:rPr>
        <w:b/>
        <w:bCs/>
        <w:color w:val="FFFFFF"/>
      </w:rPr>
    </w:tblStylePr>
    <w:tblStylePr w:type="lastCol">
      <w:rPr>
        <w:b/>
        <w:bCs/>
        <w:color w:val="FFFFFF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130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9/05/relationships/documenttasks" Target="documenttasks/documenttasks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documenttasks/documenttasks1.xml><?xml version="1.0" encoding="utf-8"?>
<t:Tasks xmlns:t="http://schemas.microsoft.com/office/tasks/2019/documenttasks" xmlns:oel="http://schemas.microsoft.com/office/2019/extlst">
  <t:Task id="{C548C955-7117-40A2-9335-E24AB5AE1499}">
    <t:Anchor>
      <t:Comment id="1735611026"/>
    </t:Anchor>
    <t:History>
      <t:Event id="{F4231AD6-F4EA-4F34-9EDF-0EFDEA7E6A75}" time="2024-02-19T18:20:53.618Z">
        <t:Attribution userId="S::athiel@verra.org::014c7ac6-01ef-47ea-a850-c666cd5007e1" userProvider="AD" userName="Anne Thiel"/>
        <t:Anchor>
          <t:Comment id="1735611026"/>
        </t:Anchor>
        <t:Create/>
      </t:Event>
      <t:Event id="{E3F00F54-C1F6-4E0C-BF43-78B349BE4FF4}" time="2024-02-19T18:20:53.618Z">
        <t:Attribution userId="S::athiel@verra.org::014c7ac6-01ef-47ea-a850-c666cd5007e1" userProvider="AD" userName="Anne Thiel"/>
        <t:Anchor>
          <t:Comment id="1735611026"/>
        </t:Anchor>
        <t:Assign userId="S::cehrat@verra.org::731998bc-bec3-4498-92d4-c1970d5d41b9" userProvider="AD" userName="Christian Ehrat"/>
      </t:Event>
      <t:Event id="{1E0BBD83-3F4A-4264-90EA-CEEC72848C04}" time="2024-02-19T18:20:53.618Z">
        <t:Attribution userId="S::athiel@verra.org::014c7ac6-01ef-47ea-a850-c666cd5007e1" userProvider="AD" userName="Anne Thiel"/>
        <t:Anchor>
          <t:Comment id="1735611026"/>
        </t:Anchor>
        <t:SetTitle title="@Christian Ehrat can we write &quot;Validation/Verification Body&quot; instead of &quot;Expert&quot;?"/>
      </t:Event>
    </t:History>
  </t:Task>
</t:Tasks>
</file>

<file path=word/theme/theme1.xml><?xml version="1.0" encoding="utf-8"?>
<a:theme xmlns:a="http://schemas.openxmlformats.org/drawingml/2006/main" name="Verra-SD VISta">
  <a:themeElements>
    <a:clrScheme name="Verra -- SD VISta">
      <a:dk1>
        <a:sysClr val="windowText" lastClr="000000"/>
      </a:dk1>
      <a:lt1>
        <a:sysClr val="window" lastClr="FFFFFF"/>
      </a:lt1>
      <a:dk2>
        <a:srgbClr val="4F5150"/>
      </a:dk2>
      <a:lt2>
        <a:srgbClr val="F4FFFB"/>
      </a:lt2>
      <a:accent1>
        <a:srgbClr val="DAAE28"/>
      </a:accent1>
      <a:accent2>
        <a:srgbClr val="2B3957"/>
      </a:accent2>
      <a:accent3>
        <a:srgbClr val="00ADC5"/>
      </a:accent3>
      <a:accent4>
        <a:srgbClr val="66AD47"/>
      </a:accent4>
      <a:accent5>
        <a:srgbClr val="067198"/>
      </a:accent5>
      <a:accent6>
        <a:srgbClr val="00ADC5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8C11EDA5119541AA375759A6AE0032" ma:contentTypeVersion="19" ma:contentTypeDescription="Create a new document." ma:contentTypeScope="" ma:versionID="8091f7f535184d91467d2e838a958be5">
  <xsd:schema xmlns:xsd="http://www.w3.org/2001/XMLSchema" xmlns:xs="http://www.w3.org/2001/XMLSchema" xmlns:p="http://schemas.microsoft.com/office/2006/metadata/properties" xmlns:ns2="d1bd567e-04f2-4ce7-95aa-4ef7d5e4a812" xmlns:ns3="536f534b-b617-4fcf-9acb-f510fedcfa21" targetNamespace="http://schemas.microsoft.com/office/2006/metadata/properties" ma:root="true" ma:fieldsID="eafd812bcf655fc1e6b05489f2305c6c" ns2:_="" ns3:_="">
    <xsd:import namespace="d1bd567e-04f2-4ce7-95aa-4ef7d5e4a812"/>
    <xsd:import namespace="536f534b-b617-4fcf-9acb-f510fedcfa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Location" minOccurs="0"/>
                <xsd:element ref="ns2:MediaServiceObjectDetectorVersion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bd567e-04f2-4ce7-95aa-4ef7d5e4a8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4b97863a-9c53-4d79-aa62-b4edf9878b6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6f534b-b617-4fcf-9acb-f510fedcfa2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7ccf8b1-6866-44e8-8dae-bb2c1635ec96}" ma:internalName="TaxCatchAll" ma:showField="CatchAllData" ma:web="536f534b-b617-4fcf-9acb-f510fedcfa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36f534b-b617-4fcf-9acb-f510fedcfa21">
      <UserInfo>
        <DisplayName>Elisabeth Strayer</DisplayName>
        <AccountId>7280</AccountId>
        <AccountType/>
      </UserInfo>
      <UserInfo>
        <DisplayName>Cathy Spicer-Sitzes</DisplayName>
        <AccountId>1630</AccountId>
        <AccountType/>
      </UserInfo>
      <UserInfo>
        <DisplayName>Anne Thiel</DisplayName>
        <AccountId>136</AccountId>
        <AccountType/>
      </UserInfo>
      <UserInfo>
        <DisplayName>Lindsay Hollingsworth</DisplayName>
        <AccountId>237</AccountId>
        <AccountType/>
      </UserInfo>
    </SharedWithUsers>
    <MediaLengthInSeconds xmlns="d1bd567e-04f2-4ce7-95aa-4ef7d5e4a812" xsi:nil="true"/>
    <TaxCatchAll xmlns="536f534b-b617-4fcf-9acb-f510fedcfa21" xsi:nil="true"/>
    <lcf76f155ced4ddcb4097134ff3c332f xmlns="d1bd567e-04f2-4ce7-95aa-4ef7d5e4a812">
      <Terms xmlns="http://schemas.microsoft.com/office/infopath/2007/PartnerControls"/>
    </lcf76f155ced4ddcb4097134ff3c332f>
  </documentManagement>
</p:properti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G17NOAk1PvCVfA9rsjsl4wMhHeA==">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</go:docsCustomData>
</go:gDocsCustomXmlDataStorage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1F36DE-C8AA-4517-9772-5236AF4B2A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bd567e-04f2-4ce7-95aa-4ef7d5e4a812"/>
    <ds:schemaRef ds:uri="536f534b-b617-4fcf-9acb-f510fedcfa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49597B-4C9A-4F28-9B1A-D60D4241ACB1}">
  <ds:schemaRefs>
    <ds:schemaRef ds:uri="http://schemas.microsoft.com/office/2006/metadata/properties"/>
    <ds:schemaRef ds:uri="http://schemas.microsoft.com/office/infopath/2007/PartnerControls"/>
    <ds:schemaRef ds:uri="536f534b-b617-4fcf-9acb-f510fedcfa21"/>
    <ds:schemaRef ds:uri="d1bd567e-04f2-4ce7-95aa-4ef7d5e4a812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31CC9035-08B0-4035-80C3-B911704347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9</Words>
  <Characters>1434</Characters>
  <Application>Microsoft Office Word</Application>
  <DocSecurity>0</DocSecurity>
  <Lines>27</Lines>
  <Paragraphs>17</Paragraphs>
  <ScaleCrop>false</ScaleCrop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ra</dc:creator>
  <cp:keywords/>
  <cp:lastModifiedBy>Cameron Stelly</cp:lastModifiedBy>
  <cp:revision>4</cp:revision>
  <cp:lastPrinted>2025-10-28T16:27:00Z</cp:lastPrinted>
  <dcterms:created xsi:type="dcterms:W3CDTF">2025-10-28T17:00:00Z</dcterms:created>
  <dcterms:modified xsi:type="dcterms:W3CDTF">2025-10-28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8C11EDA5119541AA375759A6AE0032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MediaServiceImageTags">
    <vt:lpwstr/>
  </property>
  <property fmtid="{D5CDD505-2E9C-101B-9397-08002B2CF9AE}" pid="10" name="GrammarlyDocumentId">
    <vt:lpwstr>7983a1fd-e3ce-4f86-8010-149ec8cce84f</vt:lpwstr>
  </property>
</Properties>
</file>